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574541" w14:textId="37C2B126" w:rsidR="00187FC6" w:rsidRDefault="00187FC6" w:rsidP="00187FC6">
      <w:pPr>
        <w:pStyle w:val="Caption"/>
        <w:keepNext/>
      </w:pPr>
      <w:r>
        <w:t>Table S</w:t>
      </w:r>
      <w:fldSimple w:instr=" SEQ Table_S \* ARABIC ">
        <w:r>
          <w:rPr>
            <w:noProof/>
          </w:rPr>
          <w:t>1</w:t>
        </w:r>
      </w:fldSimple>
      <w:r>
        <w:t xml:space="preserve">: NO2 </w:t>
      </w:r>
      <w:r w:rsidRPr="002C1ED3">
        <w:t>concentration 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08"/>
        <w:gridCol w:w="1158"/>
        <w:gridCol w:w="1158"/>
        <w:gridCol w:w="1158"/>
        <w:gridCol w:w="1158"/>
        <w:gridCol w:w="1158"/>
        <w:gridCol w:w="1152"/>
      </w:tblGrid>
      <w:tr w:rsidR="00187FC6" w:rsidRPr="00591FE9" w14:paraId="24BA7C3D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44A91CC" w14:textId="77777777" w:rsidR="00187FC6" w:rsidRPr="00B87C73" w:rsidRDefault="00187FC6" w:rsidP="009E396A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State</w:t>
            </w:r>
          </w:p>
        </w:tc>
        <w:tc>
          <w:tcPr>
            <w:tcW w:w="619" w:type="pct"/>
            <w:noWrap/>
            <w:hideMark/>
          </w:tcPr>
          <w:p w14:paraId="0BC80E63" w14:textId="77777777" w:rsidR="00187FC6" w:rsidRPr="00B87C73" w:rsidRDefault="00187FC6" w:rsidP="009E396A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ean</w:t>
            </w:r>
          </w:p>
        </w:tc>
        <w:tc>
          <w:tcPr>
            <w:tcW w:w="619" w:type="pct"/>
            <w:noWrap/>
            <w:hideMark/>
          </w:tcPr>
          <w:p w14:paraId="14DCA630" w14:textId="77777777" w:rsidR="00187FC6" w:rsidRPr="00B87C73" w:rsidRDefault="00187FC6" w:rsidP="009E396A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in</w:t>
            </w:r>
          </w:p>
        </w:tc>
        <w:tc>
          <w:tcPr>
            <w:tcW w:w="619" w:type="pct"/>
            <w:noWrap/>
            <w:hideMark/>
          </w:tcPr>
          <w:p w14:paraId="6FE03815" w14:textId="77777777" w:rsidR="00187FC6" w:rsidRPr="00B87C73" w:rsidRDefault="00187FC6" w:rsidP="009E396A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25%</w:t>
            </w:r>
          </w:p>
        </w:tc>
        <w:tc>
          <w:tcPr>
            <w:tcW w:w="619" w:type="pct"/>
            <w:noWrap/>
            <w:hideMark/>
          </w:tcPr>
          <w:p w14:paraId="07D463C3" w14:textId="77777777" w:rsidR="00187FC6" w:rsidRPr="00B87C73" w:rsidRDefault="00187FC6" w:rsidP="009E396A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edian</w:t>
            </w:r>
          </w:p>
        </w:tc>
        <w:tc>
          <w:tcPr>
            <w:tcW w:w="619" w:type="pct"/>
            <w:noWrap/>
            <w:hideMark/>
          </w:tcPr>
          <w:p w14:paraId="7A03D321" w14:textId="77777777" w:rsidR="00187FC6" w:rsidRPr="00B87C73" w:rsidRDefault="00187FC6" w:rsidP="009E396A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75%</w:t>
            </w:r>
          </w:p>
        </w:tc>
        <w:tc>
          <w:tcPr>
            <w:tcW w:w="616" w:type="pct"/>
            <w:noWrap/>
            <w:hideMark/>
          </w:tcPr>
          <w:p w14:paraId="7FC78807" w14:textId="77777777" w:rsidR="00187FC6" w:rsidRPr="00B87C73" w:rsidRDefault="00187FC6" w:rsidP="009E396A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ax</w:t>
            </w:r>
          </w:p>
        </w:tc>
      </w:tr>
      <w:tr w:rsidR="00187FC6" w:rsidRPr="00591FE9" w14:paraId="60958911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213D0834" w14:textId="77777777" w:rsidR="00187FC6" w:rsidRPr="00591FE9" w:rsidRDefault="00187FC6" w:rsidP="009E396A">
            <w:r w:rsidRPr="00591FE9">
              <w:t>Alabama</w:t>
            </w:r>
          </w:p>
        </w:tc>
        <w:tc>
          <w:tcPr>
            <w:tcW w:w="619" w:type="pct"/>
            <w:noWrap/>
            <w:hideMark/>
          </w:tcPr>
          <w:p w14:paraId="3D7076C7" w14:textId="77777777" w:rsidR="00187FC6" w:rsidRPr="00591FE9" w:rsidRDefault="00187FC6" w:rsidP="009E396A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1E897980" w14:textId="77777777" w:rsidR="00187FC6" w:rsidRPr="00591FE9" w:rsidRDefault="00187FC6" w:rsidP="009E396A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1B06E8BC" w14:textId="77777777" w:rsidR="00187FC6" w:rsidRPr="00591FE9" w:rsidRDefault="00187FC6" w:rsidP="009E396A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731B47D7" w14:textId="77777777" w:rsidR="00187FC6" w:rsidRPr="00591FE9" w:rsidRDefault="00187FC6" w:rsidP="009E396A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789FF13F" w14:textId="77777777" w:rsidR="00187FC6" w:rsidRPr="00591FE9" w:rsidRDefault="00187FC6" w:rsidP="009E396A">
            <w:r w:rsidRPr="00591FE9">
              <w:t>12.5</w:t>
            </w:r>
          </w:p>
        </w:tc>
        <w:tc>
          <w:tcPr>
            <w:tcW w:w="616" w:type="pct"/>
            <w:noWrap/>
            <w:hideMark/>
          </w:tcPr>
          <w:p w14:paraId="2AF6FEB1" w14:textId="77777777" w:rsidR="00187FC6" w:rsidRPr="00591FE9" w:rsidRDefault="00187FC6" w:rsidP="009E396A">
            <w:r w:rsidRPr="00591FE9">
              <w:t>33.8</w:t>
            </w:r>
          </w:p>
        </w:tc>
      </w:tr>
      <w:tr w:rsidR="00187FC6" w:rsidRPr="00591FE9" w14:paraId="220E5782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63B836ED" w14:textId="77777777" w:rsidR="00187FC6" w:rsidRPr="00591FE9" w:rsidRDefault="00187FC6" w:rsidP="009E396A">
            <w:r w:rsidRPr="00591FE9">
              <w:t>Arizona</w:t>
            </w:r>
          </w:p>
        </w:tc>
        <w:tc>
          <w:tcPr>
            <w:tcW w:w="619" w:type="pct"/>
            <w:noWrap/>
            <w:hideMark/>
          </w:tcPr>
          <w:p w14:paraId="2D201590" w14:textId="77777777" w:rsidR="00187FC6" w:rsidRPr="00591FE9" w:rsidRDefault="00187FC6" w:rsidP="009E396A">
            <w:r w:rsidRPr="00591FE9">
              <w:t>17.0</w:t>
            </w:r>
          </w:p>
        </w:tc>
        <w:tc>
          <w:tcPr>
            <w:tcW w:w="619" w:type="pct"/>
            <w:noWrap/>
            <w:hideMark/>
          </w:tcPr>
          <w:p w14:paraId="42E80BA1" w14:textId="77777777" w:rsidR="00187FC6" w:rsidRPr="00591FE9" w:rsidRDefault="00187FC6" w:rsidP="009E396A">
            <w:r w:rsidRPr="00591FE9">
              <w:t>4.6</w:t>
            </w:r>
          </w:p>
        </w:tc>
        <w:tc>
          <w:tcPr>
            <w:tcW w:w="619" w:type="pct"/>
            <w:noWrap/>
            <w:hideMark/>
          </w:tcPr>
          <w:p w14:paraId="5B1302EB" w14:textId="77777777" w:rsidR="00187FC6" w:rsidRPr="00591FE9" w:rsidRDefault="00187FC6" w:rsidP="009E396A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0363CCA3" w14:textId="77777777" w:rsidR="00187FC6" w:rsidRPr="00591FE9" w:rsidRDefault="00187FC6" w:rsidP="009E396A">
            <w:r w:rsidRPr="00591FE9">
              <w:t>15.1</w:t>
            </w:r>
          </w:p>
        </w:tc>
        <w:tc>
          <w:tcPr>
            <w:tcW w:w="619" w:type="pct"/>
            <w:noWrap/>
            <w:hideMark/>
          </w:tcPr>
          <w:p w14:paraId="26AE45D5" w14:textId="77777777" w:rsidR="00187FC6" w:rsidRPr="00591FE9" w:rsidRDefault="00187FC6" w:rsidP="009E396A">
            <w:r w:rsidRPr="00591FE9">
              <w:t>23.4</w:t>
            </w:r>
          </w:p>
        </w:tc>
        <w:tc>
          <w:tcPr>
            <w:tcW w:w="616" w:type="pct"/>
            <w:noWrap/>
            <w:hideMark/>
          </w:tcPr>
          <w:p w14:paraId="06B9D433" w14:textId="77777777" w:rsidR="00187FC6" w:rsidRPr="00591FE9" w:rsidRDefault="00187FC6" w:rsidP="009E396A">
            <w:r w:rsidRPr="00591FE9">
              <w:t>45.9</w:t>
            </w:r>
          </w:p>
        </w:tc>
      </w:tr>
      <w:tr w:rsidR="00187FC6" w:rsidRPr="00591FE9" w14:paraId="5C469D2F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B3FEBCC" w14:textId="77777777" w:rsidR="00187FC6" w:rsidRPr="00591FE9" w:rsidRDefault="00187FC6" w:rsidP="009E396A">
            <w:r w:rsidRPr="00591FE9">
              <w:t>Arkansas</w:t>
            </w:r>
          </w:p>
        </w:tc>
        <w:tc>
          <w:tcPr>
            <w:tcW w:w="619" w:type="pct"/>
            <w:noWrap/>
            <w:hideMark/>
          </w:tcPr>
          <w:p w14:paraId="7E45B537" w14:textId="77777777" w:rsidR="00187FC6" w:rsidRPr="00591FE9" w:rsidRDefault="00187FC6" w:rsidP="009E396A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53460374" w14:textId="77777777" w:rsidR="00187FC6" w:rsidRPr="00591FE9" w:rsidRDefault="00187FC6" w:rsidP="009E396A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3FFF5860" w14:textId="77777777" w:rsidR="00187FC6" w:rsidRPr="00591FE9" w:rsidRDefault="00187FC6" w:rsidP="009E396A">
            <w:r w:rsidRPr="00591FE9">
              <w:t>6.2</w:t>
            </w:r>
          </w:p>
        </w:tc>
        <w:tc>
          <w:tcPr>
            <w:tcW w:w="619" w:type="pct"/>
            <w:noWrap/>
            <w:hideMark/>
          </w:tcPr>
          <w:p w14:paraId="41EE2F8B" w14:textId="77777777" w:rsidR="00187FC6" w:rsidRPr="00591FE9" w:rsidRDefault="00187FC6" w:rsidP="009E396A">
            <w:r w:rsidRPr="00591FE9">
              <w:t>8.1</w:t>
            </w:r>
          </w:p>
        </w:tc>
        <w:tc>
          <w:tcPr>
            <w:tcW w:w="619" w:type="pct"/>
            <w:noWrap/>
            <w:hideMark/>
          </w:tcPr>
          <w:p w14:paraId="69A2CB13" w14:textId="77777777" w:rsidR="00187FC6" w:rsidRPr="00591FE9" w:rsidRDefault="00187FC6" w:rsidP="009E396A">
            <w:r w:rsidRPr="00591FE9">
              <w:t>11.6</w:t>
            </w:r>
          </w:p>
        </w:tc>
        <w:tc>
          <w:tcPr>
            <w:tcW w:w="616" w:type="pct"/>
            <w:noWrap/>
            <w:hideMark/>
          </w:tcPr>
          <w:p w14:paraId="2555811B" w14:textId="77777777" w:rsidR="00187FC6" w:rsidRPr="00591FE9" w:rsidRDefault="00187FC6" w:rsidP="009E396A">
            <w:r w:rsidRPr="00591FE9">
              <w:t>28.0</w:t>
            </w:r>
          </w:p>
        </w:tc>
      </w:tr>
      <w:tr w:rsidR="00187FC6" w:rsidRPr="00591FE9" w14:paraId="5B0C6BE8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C08ECA4" w14:textId="77777777" w:rsidR="00187FC6" w:rsidRPr="00591FE9" w:rsidRDefault="00187FC6" w:rsidP="009E396A">
            <w:r w:rsidRPr="00591FE9">
              <w:t>California</w:t>
            </w:r>
          </w:p>
        </w:tc>
        <w:tc>
          <w:tcPr>
            <w:tcW w:w="619" w:type="pct"/>
            <w:noWrap/>
            <w:hideMark/>
          </w:tcPr>
          <w:p w14:paraId="1D6B1DE1" w14:textId="77777777" w:rsidR="00187FC6" w:rsidRPr="00591FE9" w:rsidRDefault="00187FC6" w:rsidP="009E396A">
            <w:r w:rsidRPr="00591FE9">
              <w:t>21.1</w:t>
            </w:r>
          </w:p>
        </w:tc>
        <w:tc>
          <w:tcPr>
            <w:tcW w:w="619" w:type="pct"/>
            <w:noWrap/>
            <w:hideMark/>
          </w:tcPr>
          <w:p w14:paraId="31661376" w14:textId="77777777" w:rsidR="00187FC6" w:rsidRPr="00591FE9" w:rsidRDefault="00187FC6" w:rsidP="009E396A">
            <w:r w:rsidRPr="00591FE9">
              <w:t>1.6</w:t>
            </w:r>
          </w:p>
        </w:tc>
        <w:tc>
          <w:tcPr>
            <w:tcW w:w="619" w:type="pct"/>
            <w:noWrap/>
            <w:hideMark/>
          </w:tcPr>
          <w:p w14:paraId="34055DB9" w14:textId="77777777" w:rsidR="00187FC6" w:rsidRPr="00591FE9" w:rsidRDefault="00187FC6" w:rsidP="009E396A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4CE96377" w14:textId="77777777" w:rsidR="00187FC6" w:rsidRPr="00591FE9" w:rsidRDefault="00187FC6" w:rsidP="009E396A">
            <w:r w:rsidRPr="00591FE9">
              <w:t>19.3</w:t>
            </w:r>
          </w:p>
        </w:tc>
        <w:tc>
          <w:tcPr>
            <w:tcW w:w="619" w:type="pct"/>
            <w:noWrap/>
            <w:hideMark/>
          </w:tcPr>
          <w:p w14:paraId="30999D3B" w14:textId="77777777" w:rsidR="00187FC6" w:rsidRPr="00591FE9" w:rsidRDefault="00187FC6" w:rsidP="009E396A">
            <w:r w:rsidRPr="00591FE9">
              <w:t>27.9</w:t>
            </w:r>
          </w:p>
        </w:tc>
        <w:tc>
          <w:tcPr>
            <w:tcW w:w="616" w:type="pct"/>
            <w:noWrap/>
            <w:hideMark/>
          </w:tcPr>
          <w:p w14:paraId="1031A179" w14:textId="77777777" w:rsidR="00187FC6" w:rsidRPr="00591FE9" w:rsidRDefault="00187FC6" w:rsidP="009E396A">
            <w:r w:rsidRPr="00591FE9">
              <w:t>58.3</w:t>
            </w:r>
          </w:p>
        </w:tc>
      </w:tr>
      <w:tr w:rsidR="00187FC6" w:rsidRPr="00591FE9" w14:paraId="0B507780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06949207" w14:textId="77777777" w:rsidR="00187FC6" w:rsidRPr="00591FE9" w:rsidRDefault="00187FC6" w:rsidP="009E396A">
            <w:r w:rsidRPr="00591FE9">
              <w:t>Colorado</w:t>
            </w:r>
          </w:p>
        </w:tc>
        <w:tc>
          <w:tcPr>
            <w:tcW w:w="619" w:type="pct"/>
            <w:noWrap/>
            <w:hideMark/>
          </w:tcPr>
          <w:p w14:paraId="0CB2DBDB" w14:textId="77777777" w:rsidR="00187FC6" w:rsidRPr="00591FE9" w:rsidRDefault="00187FC6" w:rsidP="009E396A">
            <w:r w:rsidRPr="00591FE9">
              <w:t>18.1</w:t>
            </w:r>
          </w:p>
        </w:tc>
        <w:tc>
          <w:tcPr>
            <w:tcW w:w="619" w:type="pct"/>
            <w:noWrap/>
            <w:hideMark/>
          </w:tcPr>
          <w:p w14:paraId="44A914B5" w14:textId="77777777" w:rsidR="00187FC6" w:rsidRPr="00591FE9" w:rsidRDefault="00187FC6" w:rsidP="009E396A">
            <w:r w:rsidRPr="00591FE9">
              <w:t>3.4</w:t>
            </w:r>
          </w:p>
        </w:tc>
        <w:tc>
          <w:tcPr>
            <w:tcW w:w="619" w:type="pct"/>
            <w:noWrap/>
            <w:hideMark/>
          </w:tcPr>
          <w:p w14:paraId="258C4DC8" w14:textId="77777777" w:rsidR="00187FC6" w:rsidRPr="00591FE9" w:rsidRDefault="00187FC6" w:rsidP="009E396A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1290A5F6" w14:textId="77777777" w:rsidR="00187FC6" w:rsidRPr="00591FE9" w:rsidRDefault="00187FC6" w:rsidP="009E396A">
            <w:r w:rsidRPr="00591FE9">
              <w:t>15.2</w:t>
            </w:r>
          </w:p>
        </w:tc>
        <w:tc>
          <w:tcPr>
            <w:tcW w:w="619" w:type="pct"/>
            <w:noWrap/>
            <w:hideMark/>
          </w:tcPr>
          <w:p w14:paraId="523B799A" w14:textId="77777777" w:rsidR="00187FC6" w:rsidRPr="00591FE9" w:rsidRDefault="00187FC6" w:rsidP="009E396A">
            <w:r w:rsidRPr="00591FE9">
              <w:t>24.8</w:t>
            </w:r>
          </w:p>
        </w:tc>
        <w:tc>
          <w:tcPr>
            <w:tcW w:w="616" w:type="pct"/>
            <w:noWrap/>
            <w:hideMark/>
          </w:tcPr>
          <w:p w14:paraId="4EB4DB5E" w14:textId="77777777" w:rsidR="00187FC6" w:rsidRPr="00591FE9" w:rsidRDefault="00187FC6" w:rsidP="009E396A">
            <w:r w:rsidRPr="00591FE9">
              <w:t>56.9</w:t>
            </w:r>
          </w:p>
        </w:tc>
      </w:tr>
      <w:tr w:rsidR="00187FC6" w:rsidRPr="00591FE9" w14:paraId="3B7B55C1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29050E84" w14:textId="77777777" w:rsidR="00187FC6" w:rsidRPr="00591FE9" w:rsidRDefault="00187FC6" w:rsidP="009E396A">
            <w:r w:rsidRPr="00591FE9">
              <w:t>Connecticut</w:t>
            </w:r>
          </w:p>
        </w:tc>
        <w:tc>
          <w:tcPr>
            <w:tcW w:w="619" w:type="pct"/>
            <w:noWrap/>
            <w:hideMark/>
          </w:tcPr>
          <w:p w14:paraId="420AAD74" w14:textId="77777777" w:rsidR="00187FC6" w:rsidRPr="00591FE9" w:rsidRDefault="00187FC6" w:rsidP="009E396A">
            <w:r w:rsidRPr="00591FE9">
              <w:t>15.6</w:t>
            </w:r>
          </w:p>
        </w:tc>
        <w:tc>
          <w:tcPr>
            <w:tcW w:w="619" w:type="pct"/>
            <w:noWrap/>
            <w:hideMark/>
          </w:tcPr>
          <w:p w14:paraId="2EAD0A44" w14:textId="77777777" w:rsidR="00187FC6" w:rsidRPr="00591FE9" w:rsidRDefault="00187FC6" w:rsidP="009E396A">
            <w:r w:rsidRPr="00591FE9">
              <w:t>7.3</w:t>
            </w:r>
          </w:p>
        </w:tc>
        <w:tc>
          <w:tcPr>
            <w:tcW w:w="619" w:type="pct"/>
            <w:noWrap/>
            <w:hideMark/>
          </w:tcPr>
          <w:p w14:paraId="3F6FA559" w14:textId="77777777" w:rsidR="00187FC6" w:rsidRPr="00591FE9" w:rsidRDefault="00187FC6" w:rsidP="009E396A">
            <w:r w:rsidRPr="00591FE9">
              <w:t>11.9</w:t>
            </w:r>
          </w:p>
        </w:tc>
        <w:tc>
          <w:tcPr>
            <w:tcW w:w="619" w:type="pct"/>
            <w:noWrap/>
            <w:hideMark/>
          </w:tcPr>
          <w:p w14:paraId="39272E95" w14:textId="77777777" w:rsidR="00187FC6" w:rsidRPr="00591FE9" w:rsidRDefault="00187FC6" w:rsidP="009E396A">
            <w:r w:rsidRPr="00591FE9">
              <w:t>15.0</w:t>
            </w:r>
          </w:p>
        </w:tc>
        <w:tc>
          <w:tcPr>
            <w:tcW w:w="619" w:type="pct"/>
            <w:noWrap/>
            <w:hideMark/>
          </w:tcPr>
          <w:p w14:paraId="2F32EF82" w14:textId="77777777" w:rsidR="00187FC6" w:rsidRPr="00591FE9" w:rsidRDefault="00187FC6" w:rsidP="009E396A">
            <w:r w:rsidRPr="00591FE9">
              <w:t>18.6</w:t>
            </w:r>
          </w:p>
        </w:tc>
        <w:tc>
          <w:tcPr>
            <w:tcW w:w="616" w:type="pct"/>
            <w:noWrap/>
            <w:hideMark/>
          </w:tcPr>
          <w:p w14:paraId="501B1ED9" w14:textId="77777777" w:rsidR="00187FC6" w:rsidRPr="00591FE9" w:rsidRDefault="00187FC6" w:rsidP="009E396A">
            <w:r w:rsidRPr="00591FE9">
              <w:t>36.2</w:t>
            </w:r>
          </w:p>
        </w:tc>
      </w:tr>
      <w:tr w:rsidR="00187FC6" w:rsidRPr="00591FE9" w14:paraId="3F0ABE80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0595AEAC" w14:textId="77777777" w:rsidR="00187FC6" w:rsidRPr="00591FE9" w:rsidRDefault="00187FC6" w:rsidP="009E396A">
            <w:r w:rsidRPr="00591FE9">
              <w:t>Delaware</w:t>
            </w:r>
          </w:p>
        </w:tc>
        <w:tc>
          <w:tcPr>
            <w:tcW w:w="619" w:type="pct"/>
            <w:noWrap/>
            <w:hideMark/>
          </w:tcPr>
          <w:p w14:paraId="5A5AC2FE" w14:textId="77777777" w:rsidR="00187FC6" w:rsidRPr="00591FE9" w:rsidRDefault="00187FC6" w:rsidP="009E396A">
            <w:r w:rsidRPr="00591FE9">
              <w:t>13.2</w:t>
            </w:r>
          </w:p>
        </w:tc>
        <w:tc>
          <w:tcPr>
            <w:tcW w:w="619" w:type="pct"/>
            <w:noWrap/>
            <w:hideMark/>
          </w:tcPr>
          <w:p w14:paraId="66F76130" w14:textId="77777777" w:rsidR="00187FC6" w:rsidRPr="00591FE9" w:rsidRDefault="00187FC6" w:rsidP="009E396A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3B586340" w14:textId="77777777" w:rsidR="00187FC6" w:rsidRPr="00591FE9" w:rsidRDefault="00187FC6" w:rsidP="009E396A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48E46EE8" w14:textId="77777777" w:rsidR="00187FC6" w:rsidRPr="00591FE9" w:rsidRDefault="00187FC6" w:rsidP="009E396A">
            <w:r w:rsidRPr="00591FE9">
              <w:t>11.6</w:t>
            </w:r>
          </w:p>
        </w:tc>
        <w:tc>
          <w:tcPr>
            <w:tcW w:w="619" w:type="pct"/>
            <w:noWrap/>
            <w:hideMark/>
          </w:tcPr>
          <w:p w14:paraId="7E7FA041" w14:textId="77777777" w:rsidR="00187FC6" w:rsidRPr="00591FE9" w:rsidRDefault="00187FC6" w:rsidP="009E396A">
            <w:r w:rsidRPr="00591FE9">
              <w:t>16.7</w:t>
            </w:r>
          </w:p>
        </w:tc>
        <w:tc>
          <w:tcPr>
            <w:tcW w:w="616" w:type="pct"/>
            <w:noWrap/>
            <w:hideMark/>
          </w:tcPr>
          <w:p w14:paraId="0133E5FD" w14:textId="77777777" w:rsidR="00187FC6" w:rsidRPr="00591FE9" w:rsidRDefault="00187FC6" w:rsidP="009E396A">
            <w:r w:rsidRPr="00591FE9">
              <w:t>28.7</w:t>
            </w:r>
          </w:p>
        </w:tc>
      </w:tr>
      <w:tr w:rsidR="00187FC6" w:rsidRPr="00591FE9" w14:paraId="51DDA32D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A3B190F" w14:textId="77777777" w:rsidR="00187FC6" w:rsidRPr="00591FE9" w:rsidRDefault="00187FC6" w:rsidP="009E396A">
            <w:r w:rsidRPr="00591FE9">
              <w:t>District Of Columbia</w:t>
            </w:r>
          </w:p>
        </w:tc>
        <w:tc>
          <w:tcPr>
            <w:tcW w:w="619" w:type="pct"/>
            <w:noWrap/>
            <w:hideMark/>
          </w:tcPr>
          <w:p w14:paraId="683D0A3F" w14:textId="77777777" w:rsidR="00187FC6" w:rsidRPr="00591FE9" w:rsidRDefault="00187FC6" w:rsidP="009E396A">
            <w:r w:rsidRPr="00591FE9">
              <w:t>26.3</w:t>
            </w:r>
          </w:p>
        </w:tc>
        <w:tc>
          <w:tcPr>
            <w:tcW w:w="619" w:type="pct"/>
            <w:noWrap/>
            <w:hideMark/>
          </w:tcPr>
          <w:p w14:paraId="08BEFCC4" w14:textId="77777777" w:rsidR="00187FC6" w:rsidRPr="00591FE9" w:rsidRDefault="00187FC6" w:rsidP="009E396A">
            <w:r w:rsidRPr="00591FE9">
              <w:t>20.2</w:t>
            </w:r>
          </w:p>
        </w:tc>
        <w:tc>
          <w:tcPr>
            <w:tcW w:w="619" w:type="pct"/>
            <w:noWrap/>
            <w:hideMark/>
          </w:tcPr>
          <w:p w14:paraId="21F39192" w14:textId="77777777" w:rsidR="00187FC6" w:rsidRPr="00591FE9" w:rsidRDefault="00187FC6" w:rsidP="009E396A">
            <w:r w:rsidRPr="00591FE9">
              <w:t>24.2</w:t>
            </w:r>
          </w:p>
        </w:tc>
        <w:tc>
          <w:tcPr>
            <w:tcW w:w="619" w:type="pct"/>
            <w:noWrap/>
            <w:hideMark/>
          </w:tcPr>
          <w:p w14:paraId="18244184" w14:textId="77777777" w:rsidR="00187FC6" w:rsidRPr="00591FE9" w:rsidRDefault="00187FC6" w:rsidP="009E396A">
            <w:r w:rsidRPr="00591FE9">
              <w:t>25.4</w:t>
            </w:r>
          </w:p>
        </w:tc>
        <w:tc>
          <w:tcPr>
            <w:tcW w:w="619" w:type="pct"/>
            <w:noWrap/>
            <w:hideMark/>
          </w:tcPr>
          <w:p w14:paraId="41F236A0" w14:textId="77777777" w:rsidR="00187FC6" w:rsidRPr="00591FE9" w:rsidRDefault="00187FC6" w:rsidP="009E396A">
            <w:r w:rsidRPr="00591FE9">
              <w:t>28.5</w:t>
            </w:r>
          </w:p>
        </w:tc>
        <w:tc>
          <w:tcPr>
            <w:tcW w:w="616" w:type="pct"/>
            <w:noWrap/>
            <w:hideMark/>
          </w:tcPr>
          <w:p w14:paraId="04267185" w14:textId="77777777" w:rsidR="00187FC6" w:rsidRPr="00591FE9" w:rsidRDefault="00187FC6" w:rsidP="009E396A">
            <w:r w:rsidRPr="00591FE9">
              <w:t>36.1</w:t>
            </w:r>
          </w:p>
        </w:tc>
      </w:tr>
      <w:tr w:rsidR="00187FC6" w:rsidRPr="00591FE9" w14:paraId="7D8E2130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3EC9E777" w14:textId="77777777" w:rsidR="00187FC6" w:rsidRPr="00591FE9" w:rsidRDefault="00187FC6" w:rsidP="009E396A">
            <w:r w:rsidRPr="00591FE9">
              <w:t>Florida</w:t>
            </w:r>
          </w:p>
        </w:tc>
        <w:tc>
          <w:tcPr>
            <w:tcW w:w="619" w:type="pct"/>
            <w:noWrap/>
            <w:hideMark/>
          </w:tcPr>
          <w:p w14:paraId="62C18C35" w14:textId="77777777" w:rsidR="00187FC6" w:rsidRPr="00591FE9" w:rsidRDefault="00187FC6" w:rsidP="009E396A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362CAE23" w14:textId="77777777" w:rsidR="00187FC6" w:rsidRPr="00591FE9" w:rsidRDefault="00187FC6" w:rsidP="009E396A">
            <w:r w:rsidRPr="00591FE9">
              <w:t>1.8</w:t>
            </w:r>
          </w:p>
        </w:tc>
        <w:tc>
          <w:tcPr>
            <w:tcW w:w="619" w:type="pct"/>
            <w:noWrap/>
            <w:hideMark/>
          </w:tcPr>
          <w:p w14:paraId="6B21493B" w14:textId="77777777" w:rsidR="00187FC6" w:rsidRPr="00591FE9" w:rsidRDefault="00187FC6" w:rsidP="009E396A">
            <w:r w:rsidRPr="00591FE9">
              <w:t>7.4</w:t>
            </w:r>
          </w:p>
        </w:tc>
        <w:tc>
          <w:tcPr>
            <w:tcW w:w="619" w:type="pct"/>
            <w:noWrap/>
            <w:hideMark/>
          </w:tcPr>
          <w:p w14:paraId="77035870" w14:textId="77777777" w:rsidR="00187FC6" w:rsidRPr="00591FE9" w:rsidRDefault="00187FC6" w:rsidP="009E396A">
            <w:r w:rsidRPr="00591FE9">
              <w:t>10.2</w:t>
            </w:r>
          </w:p>
        </w:tc>
        <w:tc>
          <w:tcPr>
            <w:tcW w:w="619" w:type="pct"/>
            <w:noWrap/>
            <w:hideMark/>
          </w:tcPr>
          <w:p w14:paraId="5664B234" w14:textId="77777777" w:rsidR="00187FC6" w:rsidRPr="00591FE9" w:rsidRDefault="00187FC6" w:rsidP="009E396A">
            <w:r w:rsidRPr="00591FE9">
              <w:t>13.7</w:t>
            </w:r>
          </w:p>
        </w:tc>
        <w:tc>
          <w:tcPr>
            <w:tcW w:w="616" w:type="pct"/>
            <w:noWrap/>
            <w:hideMark/>
          </w:tcPr>
          <w:p w14:paraId="701555EC" w14:textId="77777777" w:rsidR="00187FC6" w:rsidRPr="00591FE9" w:rsidRDefault="00187FC6" w:rsidP="009E396A">
            <w:r w:rsidRPr="00591FE9">
              <w:t>29.2</w:t>
            </w:r>
          </w:p>
        </w:tc>
      </w:tr>
      <w:tr w:rsidR="00187FC6" w:rsidRPr="00591FE9" w14:paraId="242E95A0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509C225A" w14:textId="77777777" w:rsidR="00187FC6" w:rsidRPr="00591FE9" w:rsidRDefault="00187FC6" w:rsidP="009E396A">
            <w:r w:rsidRPr="00591FE9">
              <w:t>Georgia</w:t>
            </w:r>
          </w:p>
        </w:tc>
        <w:tc>
          <w:tcPr>
            <w:tcW w:w="619" w:type="pct"/>
            <w:noWrap/>
            <w:hideMark/>
          </w:tcPr>
          <w:p w14:paraId="10DEB08A" w14:textId="77777777" w:rsidR="00187FC6" w:rsidRPr="00591FE9" w:rsidRDefault="00187FC6" w:rsidP="009E396A">
            <w:r w:rsidRPr="00591FE9">
              <w:t>10.8</w:t>
            </w:r>
          </w:p>
        </w:tc>
        <w:tc>
          <w:tcPr>
            <w:tcW w:w="619" w:type="pct"/>
            <w:noWrap/>
            <w:hideMark/>
          </w:tcPr>
          <w:p w14:paraId="4A274971" w14:textId="77777777" w:rsidR="00187FC6" w:rsidRPr="00591FE9" w:rsidRDefault="00187FC6" w:rsidP="009E396A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60394D70" w14:textId="77777777" w:rsidR="00187FC6" w:rsidRPr="00591FE9" w:rsidRDefault="00187FC6" w:rsidP="009E396A">
            <w:r w:rsidRPr="00591FE9">
              <w:t>6.8</w:t>
            </w:r>
          </w:p>
        </w:tc>
        <w:tc>
          <w:tcPr>
            <w:tcW w:w="619" w:type="pct"/>
            <w:noWrap/>
            <w:hideMark/>
          </w:tcPr>
          <w:p w14:paraId="115CB647" w14:textId="77777777" w:rsidR="00187FC6" w:rsidRPr="00591FE9" w:rsidRDefault="00187FC6" w:rsidP="009E396A">
            <w:r w:rsidRPr="00591FE9">
              <w:t>9.8</w:t>
            </w:r>
          </w:p>
        </w:tc>
        <w:tc>
          <w:tcPr>
            <w:tcW w:w="619" w:type="pct"/>
            <w:noWrap/>
            <w:hideMark/>
          </w:tcPr>
          <w:p w14:paraId="2CC98D8C" w14:textId="77777777" w:rsidR="00187FC6" w:rsidRPr="00591FE9" w:rsidRDefault="00187FC6" w:rsidP="009E396A">
            <w:r w:rsidRPr="00591FE9">
              <w:t>13.6</w:t>
            </w:r>
          </w:p>
        </w:tc>
        <w:tc>
          <w:tcPr>
            <w:tcW w:w="616" w:type="pct"/>
            <w:noWrap/>
            <w:hideMark/>
          </w:tcPr>
          <w:p w14:paraId="4B47FFD6" w14:textId="77777777" w:rsidR="00187FC6" w:rsidRPr="00591FE9" w:rsidRDefault="00187FC6" w:rsidP="009E396A">
            <w:r w:rsidRPr="00591FE9">
              <w:t>41.4</w:t>
            </w:r>
          </w:p>
        </w:tc>
      </w:tr>
      <w:tr w:rsidR="00187FC6" w:rsidRPr="00591FE9" w14:paraId="06898922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2A2EEFA5" w14:textId="77777777" w:rsidR="00187FC6" w:rsidRPr="00591FE9" w:rsidRDefault="00187FC6" w:rsidP="009E396A">
            <w:r w:rsidRPr="00591FE9">
              <w:t>Idaho</w:t>
            </w:r>
          </w:p>
        </w:tc>
        <w:tc>
          <w:tcPr>
            <w:tcW w:w="619" w:type="pct"/>
            <w:noWrap/>
            <w:hideMark/>
          </w:tcPr>
          <w:p w14:paraId="65AC6295" w14:textId="77777777" w:rsidR="00187FC6" w:rsidRPr="00591FE9" w:rsidRDefault="00187FC6" w:rsidP="009E396A">
            <w:r w:rsidRPr="00591FE9">
              <w:t>9.8</w:t>
            </w:r>
          </w:p>
        </w:tc>
        <w:tc>
          <w:tcPr>
            <w:tcW w:w="619" w:type="pct"/>
            <w:noWrap/>
            <w:hideMark/>
          </w:tcPr>
          <w:p w14:paraId="214EDF93" w14:textId="77777777" w:rsidR="00187FC6" w:rsidRPr="00591FE9" w:rsidRDefault="00187FC6" w:rsidP="009E396A">
            <w:r w:rsidRPr="00591FE9">
              <w:t>3.1</w:t>
            </w:r>
          </w:p>
        </w:tc>
        <w:tc>
          <w:tcPr>
            <w:tcW w:w="619" w:type="pct"/>
            <w:noWrap/>
            <w:hideMark/>
          </w:tcPr>
          <w:p w14:paraId="69E3BE07" w14:textId="77777777" w:rsidR="00187FC6" w:rsidRPr="00591FE9" w:rsidRDefault="00187FC6" w:rsidP="009E396A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60FDF226" w14:textId="77777777" w:rsidR="00187FC6" w:rsidRPr="00591FE9" w:rsidRDefault="00187FC6" w:rsidP="009E396A">
            <w:r w:rsidRPr="00591FE9">
              <w:t>8.8</w:t>
            </w:r>
          </w:p>
        </w:tc>
        <w:tc>
          <w:tcPr>
            <w:tcW w:w="619" w:type="pct"/>
            <w:noWrap/>
            <w:hideMark/>
          </w:tcPr>
          <w:p w14:paraId="093F9352" w14:textId="77777777" w:rsidR="00187FC6" w:rsidRPr="00591FE9" w:rsidRDefault="00187FC6" w:rsidP="009E396A">
            <w:r w:rsidRPr="00591FE9">
              <w:t>12.6</w:t>
            </w:r>
          </w:p>
        </w:tc>
        <w:tc>
          <w:tcPr>
            <w:tcW w:w="616" w:type="pct"/>
            <w:noWrap/>
            <w:hideMark/>
          </w:tcPr>
          <w:p w14:paraId="67035966" w14:textId="77777777" w:rsidR="00187FC6" w:rsidRPr="00591FE9" w:rsidRDefault="00187FC6" w:rsidP="009E396A">
            <w:r w:rsidRPr="00591FE9">
              <w:t>26.9</w:t>
            </w:r>
          </w:p>
        </w:tc>
      </w:tr>
      <w:tr w:rsidR="00187FC6" w:rsidRPr="00591FE9" w14:paraId="61FD87AE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655E801E" w14:textId="77777777" w:rsidR="00187FC6" w:rsidRPr="00591FE9" w:rsidRDefault="00187FC6" w:rsidP="009E396A">
            <w:r w:rsidRPr="00591FE9">
              <w:t>Illinois</w:t>
            </w:r>
          </w:p>
        </w:tc>
        <w:tc>
          <w:tcPr>
            <w:tcW w:w="619" w:type="pct"/>
            <w:noWrap/>
            <w:hideMark/>
          </w:tcPr>
          <w:p w14:paraId="7565E386" w14:textId="77777777" w:rsidR="00187FC6" w:rsidRPr="00591FE9" w:rsidRDefault="00187FC6" w:rsidP="009E396A">
            <w:r w:rsidRPr="00591FE9">
              <w:t>19.0</w:t>
            </w:r>
          </w:p>
        </w:tc>
        <w:tc>
          <w:tcPr>
            <w:tcW w:w="619" w:type="pct"/>
            <w:noWrap/>
            <w:hideMark/>
          </w:tcPr>
          <w:p w14:paraId="60D689B5" w14:textId="77777777" w:rsidR="00187FC6" w:rsidRPr="00591FE9" w:rsidRDefault="00187FC6" w:rsidP="009E396A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216DD2AD" w14:textId="77777777" w:rsidR="00187FC6" w:rsidRPr="00591FE9" w:rsidRDefault="00187FC6" w:rsidP="009E396A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0D37FC3C" w14:textId="77777777" w:rsidR="00187FC6" w:rsidRPr="00591FE9" w:rsidRDefault="00187FC6" w:rsidP="009E396A">
            <w:r w:rsidRPr="00591FE9">
              <w:t>15.5</w:t>
            </w:r>
          </w:p>
        </w:tc>
        <w:tc>
          <w:tcPr>
            <w:tcW w:w="619" w:type="pct"/>
            <w:noWrap/>
            <w:hideMark/>
          </w:tcPr>
          <w:p w14:paraId="37D444EB" w14:textId="77777777" w:rsidR="00187FC6" w:rsidRPr="00591FE9" w:rsidRDefault="00187FC6" w:rsidP="009E396A">
            <w:r w:rsidRPr="00591FE9">
              <w:t>26.9</w:t>
            </w:r>
          </w:p>
        </w:tc>
        <w:tc>
          <w:tcPr>
            <w:tcW w:w="616" w:type="pct"/>
            <w:noWrap/>
            <w:hideMark/>
          </w:tcPr>
          <w:p w14:paraId="6564AAE9" w14:textId="77777777" w:rsidR="00187FC6" w:rsidRPr="00591FE9" w:rsidRDefault="00187FC6" w:rsidP="009E396A">
            <w:r w:rsidRPr="00591FE9">
              <w:t>55.7</w:t>
            </w:r>
          </w:p>
        </w:tc>
      </w:tr>
      <w:tr w:rsidR="00187FC6" w:rsidRPr="00591FE9" w14:paraId="42DF552D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564B12A6" w14:textId="77777777" w:rsidR="00187FC6" w:rsidRPr="00591FE9" w:rsidRDefault="00187FC6" w:rsidP="009E396A">
            <w:r w:rsidRPr="00591FE9">
              <w:t>Indiana</w:t>
            </w:r>
          </w:p>
        </w:tc>
        <w:tc>
          <w:tcPr>
            <w:tcW w:w="619" w:type="pct"/>
            <w:noWrap/>
            <w:hideMark/>
          </w:tcPr>
          <w:p w14:paraId="19174E7D" w14:textId="77777777" w:rsidR="00187FC6" w:rsidRPr="00591FE9" w:rsidRDefault="00187FC6" w:rsidP="009E396A">
            <w:r w:rsidRPr="00591FE9">
              <w:t>15.4</w:t>
            </w:r>
          </w:p>
        </w:tc>
        <w:tc>
          <w:tcPr>
            <w:tcW w:w="619" w:type="pct"/>
            <w:noWrap/>
            <w:hideMark/>
          </w:tcPr>
          <w:p w14:paraId="2E2ABF45" w14:textId="77777777" w:rsidR="00187FC6" w:rsidRPr="00591FE9" w:rsidRDefault="00187FC6" w:rsidP="009E396A">
            <w:r w:rsidRPr="00591FE9">
              <w:t>6.7</w:t>
            </w:r>
          </w:p>
        </w:tc>
        <w:tc>
          <w:tcPr>
            <w:tcW w:w="619" w:type="pct"/>
            <w:noWrap/>
            <w:hideMark/>
          </w:tcPr>
          <w:p w14:paraId="38F873D6" w14:textId="77777777" w:rsidR="00187FC6" w:rsidRPr="00591FE9" w:rsidRDefault="00187FC6" w:rsidP="009E396A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2E80B44E" w14:textId="77777777" w:rsidR="00187FC6" w:rsidRPr="00591FE9" w:rsidRDefault="00187FC6" w:rsidP="009E396A">
            <w:r w:rsidRPr="00591FE9">
              <w:t>14.4</w:t>
            </w:r>
          </w:p>
        </w:tc>
        <w:tc>
          <w:tcPr>
            <w:tcW w:w="619" w:type="pct"/>
            <w:noWrap/>
            <w:hideMark/>
          </w:tcPr>
          <w:p w14:paraId="1A91ECD4" w14:textId="77777777" w:rsidR="00187FC6" w:rsidRPr="00591FE9" w:rsidRDefault="00187FC6" w:rsidP="009E396A">
            <w:r w:rsidRPr="00591FE9">
              <w:t>18.7</w:t>
            </w:r>
          </w:p>
        </w:tc>
        <w:tc>
          <w:tcPr>
            <w:tcW w:w="616" w:type="pct"/>
            <w:noWrap/>
            <w:hideMark/>
          </w:tcPr>
          <w:p w14:paraId="6B374858" w14:textId="77777777" w:rsidR="00187FC6" w:rsidRPr="00591FE9" w:rsidRDefault="00187FC6" w:rsidP="009E396A">
            <w:r w:rsidRPr="00591FE9">
              <w:t>38.9</w:t>
            </w:r>
          </w:p>
        </w:tc>
      </w:tr>
      <w:tr w:rsidR="00187FC6" w:rsidRPr="00591FE9" w14:paraId="66BE1D1B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0CD366E8" w14:textId="77777777" w:rsidR="00187FC6" w:rsidRPr="00591FE9" w:rsidRDefault="00187FC6" w:rsidP="009E396A">
            <w:r w:rsidRPr="00591FE9">
              <w:t>Iowa</w:t>
            </w:r>
          </w:p>
        </w:tc>
        <w:tc>
          <w:tcPr>
            <w:tcW w:w="619" w:type="pct"/>
            <w:noWrap/>
            <w:hideMark/>
          </w:tcPr>
          <w:p w14:paraId="251F97AB" w14:textId="77777777" w:rsidR="00187FC6" w:rsidRPr="00591FE9" w:rsidRDefault="00187FC6" w:rsidP="009E396A">
            <w:r w:rsidRPr="00591FE9">
              <w:t>9.1</w:t>
            </w:r>
          </w:p>
        </w:tc>
        <w:tc>
          <w:tcPr>
            <w:tcW w:w="619" w:type="pct"/>
            <w:noWrap/>
            <w:hideMark/>
          </w:tcPr>
          <w:p w14:paraId="480A363D" w14:textId="77777777" w:rsidR="00187FC6" w:rsidRPr="00591FE9" w:rsidRDefault="00187FC6" w:rsidP="009E396A">
            <w:r w:rsidRPr="00591FE9">
              <w:t>4.3</w:t>
            </w:r>
          </w:p>
        </w:tc>
        <w:tc>
          <w:tcPr>
            <w:tcW w:w="619" w:type="pct"/>
            <w:noWrap/>
            <w:hideMark/>
          </w:tcPr>
          <w:p w14:paraId="4ACFA810" w14:textId="77777777" w:rsidR="00187FC6" w:rsidRPr="00591FE9" w:rsidRDefault="00187FC6" w:rsidP="009E396A">
            <w:r w:rsidRPr="00591FE9">
              <w:t>6.1</w:t>
            </w:r>
          </w:p>
        </w:tc>
        <w:tc>
          <w:tcPr>
            <w:tcW w:w="619" w:type="pct"/>
            <w:noWrap/>
            <w:hideMark/>
          </w:tcPr>
          <w:p w14:paraId="1B6F48DA" w14:textId="77777777" w:rsidR="00187FC6" w:rsidRPr="00591FE9" w:rsidRDefault="00187FC6" w:rsidP="009E396A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174AA146" w14:textId="77777777" w:rsidR="00187FC6" w:rsidRPr="00591FE9" w:rsidRDefault="00187FC6" w:rsidP="009E396A">
            <w:r w:rsidRPr="00591FE9">
              <w:t>11.7</w:t>
            </w:r>
          </w:p>
        </w:tc>
        <w:tc>
          <w:tcPr>
            <w:tcW w:w="616" w:type="pct"/>
            <w:noWrap/>
            <w:hideMark/>
          </w:tcPr>
          <w:p w14:paraId="2519B83F" w14:textId="77777777" w:rsidR="00187FC6" w:rsidRPr="00591FE9" w:rsidRDefault="00187FC6" w:rsidP="009E396A">
            <w:r w:rsidRPr="00591FE9">
              <w:t>22.6</w:t>
            </w:r>
          </w:p>
        </w:tc>
      </w:tr>
      <w:tr w:rsidR="00187FC6" w:rsidRPr="00591FE9" w14:paraId="6E5E3890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266F74F2" w14:textId="77777777" w:rsidR="00187FC6" w:rsidRPr="00591FE9" w:rsidRDefault="00187FC6" w:rsidP="009E396A">
            <w:r w:rsidRPr="00591FE9">
              <w:t>Kansas</w:t>
            </w:r>
          </w:p>
        </w:tc>
        <w:tc>
          <w:tcPr>
            <w:tcW w:w="619" w:type="pct"/>
            <w:noWrap/>
            <w:hideMark/>
          </w:tcPr>
          <w:p w14:paraId="1CE61D1E" w14:textId="77777777" w:rsidR="00187FC6" w:rsidRPr="00591FE9" w:rsidRDefault="00187FC6" w:rsidP="009E396A">
            <w:r w:rsidRPr="00591FE9">
              <w:t>9.7</w:t>
            </w:r>
          </w:p>
        </w:tc>
        <w:tc>
          <w:tcPr>
            <w:tcW w:w="619" w:type="pct"/>
            <w:noWrap/>
            <w:hideMark/>
          </w:tcPr>
          <w:p w14:paraId="42F7BA07" w14:textId="77777777" w:rsidR="00187FC6" w:rsidRPr="00591FE9" w:rsidRDefault="00187FC6" w:rsidP="009E396A">
            <w:r w:rsidRPr="00591FE9">
              <w:t>4.5</w:t>
            </w:r>
          </w:p>
        </w:tc>
        <w:tc>
          <w:tcPr>
            <w:tcW w:w="619" w:type="pct"/>
            <w:noWrap/>
            <w:hideMark/>
          </w:tcPr>
          <w:p w14:paraId="34A865E0" w14:textId="77777777" w:rsidR="00187FC6" w:rsidRPr="00591FE9" w:rsidRDefault="00187FC6" w:rsidP="009E396A">
            <w:r w:rsidRPr="00591FE9">
              <w:t>6.3</w:t>
            </w:r>
          </w:p>
        </w:tc>
        <w:tc>
          <w:tcPr>
            <w:tcW w:w="619" w:type="pct"/>
            <w:noWrap/>
            <w:hideMark/>
          </w:tcPr>
          <w:p w14:paraId="3B591938" w14:textId="77777777" w:rsidR="00187FC6" w:rsidRPr="00591FE9" w:rsidRDefault="00187FC6" w:rsidP="009E396A">
            <w:r w:rsidRPr="00591FE9">
              <w:t>8.8</w:t>
            </w:r>
          </w:p>
        </w:tc>
        <w:tc>
          <w:tcPr>
            <w:tcW w:w="619" w:type="pct"/>
            <w:noWrap/>
            <w:hideMark/>
          </w:tcPr>
          <w:p w14:paraId="642940D3" w14:textId="77777777" w:rsidR="00187FC6" w:rsidRPr="00591FE9" w:rsidRDefault="00187FC6" w:rsidP="009E396A">
            <w:r w:rsidRPr="00591FE9">
              <w:t>12.4</w:t>
            </w:r>
          </w:p>
        </w:tc>
        <w:tc>
          <w:tcPr>
            <w:tcW w:w="616" w:type="pct"/>
            <w:noWrap/>
            <w:hideMark/>
          </w:tcPr>
          <w:p w14:paraId="1DA8C36F" w14:textId="77777777" w:rsidR="00187FC6" w:rsidRPr="00591FE9" w:rsidRDefault="00187FC6" w:rsidP="009E396A">
            <w:r w:rsidRPr="00591FE9">
              <w:t>28.7</w:t>
            </w:r>
          </w:p>
        </w:tc>
      </w:tr>
      <w:tr w:rsidR="00187FC6" w:rsidRPr="00591FE9" w14:paraId="1F6497C4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2FACD1D7" w14:textId="77777777" w:rsidR="00187FC6" w:rsidRPr="00591FE9" w:rsidRDefault="00187FC6" w:rsidP="009E396A">
            <w:r w:rsidRPr="00591FE9">
              <w:t>Kentucky</w:t>
            </w:r>
          </w:p>
        </w:tc>
        <w:tc>
          <w:tcPr>
            <w:tcW w:w="619" w:type="pct"/>
            <w:noWrap/>
            <w:hideMark/>
          </w:tcPr>
          <w:p w14:paraId="13FB03BE" w14:textId="77777777" w:rsidR="00187FC6" w:rsidRPr="00591FE9" w:rsidRDefault="00187FC6" w:rsidP="009E396A">
            <w:r w:rsidRPr="00591FE9">
              <w:t>12.4</w:t>
            </w:r>
          </w:p>
        </w:tc>
        <w:tc>
          <w:tcPr>
            <w:tcW w:w="619" w:type="pct"/>
            <w:noWrap/>
            <w:hideMark/>
          </w:tcPr>
          <w:p w14:paraId="1FCB5350" w14:textId="77777777" w:rsidR="00187FC6" w:rsidRPr="00591FE9" w:rsidRDefault="00187FC6" w:rsidP="009E396A">
            <w:r w:rsidRPr="00591FE9">
              <w:t>6.1</w:t>
            </w:r>
          </w:p>
        </w:tc>
        <w:tc>
          <w:tcPr>
            <w:tcW w:w="619" w:type="pct"/>
            <w:noWrap/>
            <w:hideMark/>
          </w:tcPr>
          <w:p w14:paraId="5647DBE2" w14:textId="77777777" w:rsidR="00187FC6" w:rsidRPr="00591FE9" w:rsidRDefault="00187FC6" w:rsidP="009E396A">
            <w:r w:rsidRPr="00591FE9">
              <w:t>8.9</w:t>
            </w:r>
          </w:p>
        </w:tc>
        <w:tc>
          <w:tcPr>
            <w:tcW w:w="619" w:type="pct"/>
            <w:noWrap/>
            <w:hideMark/>
          </w:tcPr>
          <w:p w14:paraId="1DCB534E" w14:textId="77777777" w:rsidR="00187FC6" w:rsidRPr="00591FE9" w:rsidRDefault="00187FC6" w:rsidP="009E396A">
            <w:r w:rsidRPr="00591FE9">
              <w:t>10.8</w:t>
            </w:r>
          </w:p>
        </w:tc>
        <w:tc>
          <w:tcPr>
            <w:tcW w:w="619" w:type="pct"/>
            <w:noWrap/>
            <w:hideMark/>
          </w:tcPr>
          <w:p w14:paraId="1C47A7E3" w14:textId="77777777" w:rsidR="00187FC6" w:rsidRPr="00591FE9" w:rsidRDefault="00187FC6" w:rsidP="009E396A">
            <w:r w:rsidRPr="00591FE9">
              <w:t>14.8</w:t>
            </w:r>
          </w:p>
        </w:tc>
        <w:tc>
          <w:tcPr>
            <w:tcW w:w="616" w:type="pct"/>
            <w:noWrap/>
            <w:hideMark/>
          </w:tcPr>
          <w:p w14:paraId="04006D0F" w14:textId="77777777" w:rsidR="00187FC6" w:rsidRPr="00591FE9" w:rsidRDefault="00187FC6" w:rsidP="009E396A">
            <w:r w:rsidRPr="00591FE9">
              <w:t>33.3</w:t>
            </w:r>
          </w:p>
        </w:tc>
      </w:tr>
      <w:tr w:rsidR="00187FC6" w:rsidRPr="00591FE9" w14:paraId="2156DDE3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711F0055" w14:textId="77777777" w:rsidR="00187FC6" w:rsidRPr="00591FE9" w:rsidRDefault="00187FC6" w:rsidP="009E396A">
            <w:r w:rsidRPr="00591FE9">
              <w:t>Louisiana</w:t>
            </w:r>
          </w:p>
        </w:tc>
        <w:tc>
          <w:tcPr>
            <w:tcW w:w="619" w:type="pct"/>
            <w:noWrap/>
            <w:hideMark/>
          </w:tcPr>
          <w:p w14:paraId="4D5CBDAE" w14:textId="77777777" w:rsidR="00187FC6" w:rsidRPr="00591FE9" w:rsidRDefault="00187FC6" w:rsidP="009E396A">
            <w:r w:rsidRPr="00591FE9">
              <w:t>9.6</w:t>
            </w:r>
          </w:p>
        </w:tc>
        <w:tc>
          <w:tcPr>
            <w:tcW w:w="619" w:type="pct"/>
            <w:noWrap/>
            <w:hideMark/>
          </w:tcPr>
          <w:p w14:paraId="79E59F56" w14:textId="77777777" w:rsidR="00187FC6" w:rsidRPr="00591FE9" w:rsidRDefault="00187FC6" w:rsidP="009E396A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791EB25B" w14:textId="77777777" w:rsidR="00187FC6" w:rsidRPr="00591FE9" w:rsidRDefault="00187FC6" w:rsidP="009E396A">
            <w:r w:rsidRPr="00591FE9">
              <w:t>5.3</w:t>
            </w:r>
          </w:p>
        </w:tc>
        <w:tc>
          <w:tcPr>
            <w:tcW w:w="619" w:type="pct"/>
            <w:noWrap/>
            <w:hideMark/>
          </w:tcPr>
          <w:p w14:paraId="29AD40AD" w14:textId="77777777" w:rsidR="00187FC6" w:rsidRPr="00591FE9" w:rsidRDefault="00187FC6" w:rsidP="009E396A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7696EACF" w14:textId="77777777" w:rsidR="00187FC6" w:rsidRPr="00591FE9" w:rsidRDefault="00187FC6" w:rsidP="009E396A">
            <w:r w:rsidRPr="00591FE9">
              <w:t>12.6</w:t>
            </w:r>
          </w:p>
        </w:tc>
        <w:tc>
          <w:tcPr>
            <w:tcW w:w="616" w:type="pct"/>
            <w:noWrap/>
            <w:hideMark/>
          </w:tcPr>
          <w:p w14:paraId="16BB0FB9" w14:textId="77777777" w:rsidR="00187FC6" w:rsidRPr="00591FE9" w:rsidRDefault="00187FC6" w:rsidP="009E396A">
            <w:r w:rsidRPr="00591FE9">
              <w:t>31.4</w:t>
            </w:r>
          </w:p>
        </w:tc>
      </w:tr>
      <w:tr w:rsidR="00187FC6" w:rsidRPr="00591FE9" w14:paraId="5E8A8E55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C8B115A" w14:textId="77777777" w:rsidR="00187FC6" w:rsidRPr="00591FE9" w:rsidRDefault="00187FC6" w:rsidP="009E396A">
            <w:r w:rsidRPr="00591FE9">
              <w:t>Maine</w:t>
            </w:r>
          </w:p>
        </w:tc>
        <w:tc>
          <w:tcPr>
            <w:tcW w:w="619" w:type="pct"/>
            <w:noWrap/>
            <w:hideMark/>
          </w:tcPr>
          <w:p w14:paraId="1E2572E7" w14:textId="77777777" w:rsidR="00187FC6" w:rsidRPr="00591FE9" w:rsidRDefault="00187FC6" w:rsidP="009E396A">
            <w:r w:rsidRPr="00591FE9">
              <w:t>6.3</w:t>
            </w:r>
          </w:p>
        </w:tc>
        <w:tc>
          <w:tcPr>
            <w:tcW w:w="619" w:type="pct"/>
            <w:noWrap/>
            <w:hideMark/>
          </w:tcPr>
          <w:p w14:paraId="1DB5CD27" w14:textId="77777777" w:rsidR="00187FC6" w:rsidRPr="00591FE9" w:rsidRDefault="00187FC6" w:rsidP="009E396A">
            <w:r w:rsidRPr="00591FE9">
              <w:t>2.0</w:t>
            </w:r>
          </w:p>
        </w:tc>
        <w:tc>
          <w:tcPr>
            <w:tcW w:w="619" w:type="pct"/>
            <w:noWrap/>
            <w:hideMark/>
          </w:tcPr>
          <w:p w14:paraId="628C24B6" w14:textId="77777777" w:rsidR="00187FC6" w:rsidRPr="00591FE9" w:rsidRDefault="00187FC6" w:rsidP="009E396A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35694843" w14:textId="77777777" w:rsidR="00187FC6" w:rsidRPr="00591FE9" w:rsidRDefault="00187FC6" w:rsidP="009E396A">
            <w:r w:rsidRPr="00591FE9">
              <w:t>5.8</w:t>
            </w:r>
          </w:p>
        </w:tc>
        <w:tc>
          <w:tcPr>
            <w:tcW w:w="619" w:type="pct"/>
            <w:noWrap/>
            <w:hideMark/>
          </w:tcPr>
          <w:p w14:paraId="23060CA1" w14:textId="77777777" w:rsidR="00187FC6" w:rsidRPr="00591FE9" w:rsidRDefault="00187FC6" w:rsidP="009E396A">
            <w:r w:rsidRPr="00591FE9">
              <w:t>7.5</w:t>
            </w:r>
          </w:p>
        </w:tc>
        <w:tc>
          <w:tcPr>
            <w:tcW w:w="616" w:type="pct"/>
            <w:noWrap/>
            <w:hideMark/>
          </w:tcPr>
          <w:p w14:paraId="3A1F519C" w14:textId="77777777" w:rsidR="00187FC6" w:rsidRPr="00591FE9" w:rsidRDefault="00187FC6" w:rsidP="009E396A">
            <w:r w:rsidRPr="00591FE9">
              <w:t>18.7</w:t>
            </w:r>
          </w:p>
        </w:tc>
      </w:tr>
      <w:tr w:rsidR="00187FC6" w:rsidRPr="00591FE9" w14:paraId="003209BF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048349B8" w14:textId="77777777" w:rsidR="00187FC6" w:rsidRPr="00591FE9" w:rsidRDefault="00187FC6" w:rsidP="009E396A">
            <w:r w:rsidRPr="00591FE9">
              <w:t>Maryland</w:t>
            </w:r>
          </w:p>
        </w:tc>
        <w:tc>
          <w:tcPr>
            <w:tcW w:w="619" w:type="pct"/>
            <w:noWrap/>
            <w:hideMark/>
          </w:tcPr>
          <w:p w14:paraId="3BAFCE78" w14:textId="77777777" w:rsidR="00187FC6" w:rsidRPr="00591FE9" w:rsidRDefault="00187FC6" w:rsidP="009E396A">
            <w:r w:rsidRPr="00591FE9">
              <w:t>16.1</w:t>
            </w:r>
          </w:p>
        </w:tc>
        <w:tc>
          <w:tcPr>
            <w:tcW w:w="619" w:type="pct"/>
            <w:noWrap/>
            <w:hideMark/>
          </w:tcPr>
          <w:p w14:paraId="62909507" w14:textId="77777777" w:rsidR="00187FC6" w:rsidRPr="00591FE9" w:rsidRDefault="00187FC6" w:rsidP="009E396A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5FB219AA" w14:textId="77777777" w:rsidR="00187FC6" w:rsidRPr="00591FE9" w:rsidRDefault="00187FC6" w:rsidP="009E396A">
            <w:r w:rsidRPr="00591FE9">
              <w:t>11.8</w:t>
            </w:r>
          </w:p>
        </w:tc>
        <w:tc>
          <w:tcPr>
            <w:tcW w:w="619" w:type="pct"/>
            <w:noWrap/>
            <w:hideMark/>
          </w:tcPr>
          <w:p w14:paraId="4E8F6CB8" w14:textId="77777777" w:rsidR="00187FC6" w:rsidRPr="00591FE9" w:rsidRDefault="00187FC6" w:rsidP="009E396A">
            <w:r w:rsidRPr="00591FE9">
              <w:t>15.3</w:t>
            </w:r>
          </w:p>
        </w:tc>
        <w:tc>
          <w:tcPr>
            <w:tcW w:w="619" w:type="pct"/>
            <w:noWrap/>
            <w:hideMark/>
          </w:tcPr>
          <w:p w14:paraId="6F4AA023" w14:textId="77777777" w:rsidR="00187FC6" w:rsidRPr="00591FE9" w:rsidRDefault="00187FC6" w:rsidP="009E396A">
            <w:r w:rsidRPr="00591FE9">
              <w:t>20.8</w:t>
            </w:r>
          </w:p>
        </w:tc>
        <w:tc>
          <w:tcPr>
            <w:tcW w:w="616" w:type="pct"/>
            <w:noWrap/>
            <w:hideMark/>
          </w:tcPr>
          <w:p w14:paraId="1CEE61FE" w14:textId="77777777" w:rsidR="00187FC6" w:rsidRPr="00591FE9" w:rsidRDefault="00187FC6" w:rsidP="009E396A">
            <w:r w:rsidRPr="00591FE9">
              <w:t>34.0</w:t>
            </w:r>
          </w:p>
        </w:tc>
      </w:tr>
      <w:tr w:rsidR="00187FC6" w:rsidRPr="00591FE9" w14:paraId="56F231F5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AAC87E8" w14:textId="77777777" w:rsidR="00187FC6" w:rsidRPr="00591FE9" w:rsidRDefault="00187FC6" w:rsidP="009E396A">
            <w:r w:rsidRPr="00591FE9">
              <w:t>Massachusetts</w:t>
            </w:r>
          </w:p>
        </w:tc>
        <w:tc>
          <w:tcPr>
            <w:tcW w:w="619" w:type="pct"/>
            <w:noWrap/>
            <w:hideMark/>
          </w:tcPr>
          <w:p w14:paraId="67E68681" w14:textId="77777777" w:rsidR="00187FC6" w:rsidRPr="00591FE9" w:rsidRDefault="00187FC6" w:rsidP="009E396A">
            <w:r w:rsidRPr="00591FE9">
              <w:t>14.1</w:t>
            </w:r>
          </w:p>
        </w:tc>
        <w:tc>
          <w:tcPr>
            <w:tcW w:w="619" w:type="pct"/>
            <w:noWrap/>
            <w:hideMark/>
          </w:tcPr>
          <w:p w14:paraId="11C2E60E" w14:textId="77777777" w:rsidR="00187FC6" w:rsidRPr="00591FE9" w:rsidRDefault="00187FC6" w:rsidP="009E396A">
            <w:r w:rsidRPr="00591FE9">
              <w:t>3.7</w:t>
            </w:r>
          </w:p>
        </w:tc>
        <w:tc>
          <w:tcPr>
            <w:tcW w:w="619" w:type="pct"/>
            <w:noWrap/>
            <w:hideMark/>
          </w:tcPr>
          <w:p w14:paraId="7D004EF2" w14:textId="77777777" w:rsidR="00187FC6" w:rsidRPr="00591FE9" w:rsidRDefault="00187FC6" w:rsidP="009E396A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0FE18C08" w14:textId="77777777" w:rsidR="00187FC6" w:rsidRPr="00591FE9" w:rsidRDefault="00187FC6" w:rsidP="009E396A">
            <w:r w:rsidRPr="00591FE9">
              <w:t>13.2</w:t>
            </w:r>
          </w:p>
        </w:tc>
        <w:tc>
          <w:tcPr>
            <w:tcW w:w="619" w:type="pct"/>
            <w:noWrap/>
            <w:hideMark/>
          </w:tcPr>
          <w:p w14:paraId="5AC5DAF5" w14:textId="77777777" w:rsidR="00187FC6" w:rsidRPr="00591FE9" w:rsidRDefault="00187FC6" w:rsidP="009E396A">
            <w:r w:rsidRPr="00591FE9">
              <w:t>17.0</w:t>
            </w:r>
          </w:p>
        </w:tc>
        <w:tc>
          <w:tcPr>
            <w:tcW w:w="616" w:type="pct"/>
            <w:noWrap/>
            <w:hideMark/>
          </w:tcPr>
          <w:p w14:paraId="736DD0DA" w14:textId="77777777" w:rsidR="00187FC6" w:rsidRPr="00591FE9" w:rsidRDefault="00187FC6" w:rsidP="009E396A">
            <w:r w:rsidRPr="00591FE9">
              <w:t>42.5</w:t>
            </w:r>
          </w:p>
        </w:tc>
      </w:tr>
      <w:tr w:rsidR="00187FC6" w:rsidRPr="00591FE9" w14:paraId="566011A2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24735A19" w14:textId="77777777" w:rsidR="00187FC6" w:rsidRPr="00591FE9" w:rsidRDefault="00187FC6" w:rsidP="009E396A">
            <w:r w:rsidRPr="00591FE9">
              <w:t>Michigan</w:t>
            </w:r>
          </w:p>
        </w:tc>
        <w:tc>
          <w:tcPr>
            <w:tcW w:w="619" w:type="pct"/>
            <w:noWrap/>
            <w:hideMark/>
          </w:tcPr>
          <w:p w14:paraId="78543F9B" w14:textId="77777777" w:rsidR="00187FC6" w:rsidRPr="00591FE9" w:rsidRDefault="00187FC6" w:rsidP="009E396A">
            <w:r w:rsidRPr="00591FE9">
              <w:t>12.9</w:t>
            </w:r>
          </w:p>
        </w:tc>
        <w:tc>
          <w:tcPr>
            <w:tcW w:w="619" w:type="pct"/>
            <w:noWrap/>
            <w:hideMark/>
          </w:tcPr>
          <w:p w14:paraId="531904EF" w14:textId="77777777" w:rsidR="00187FC6" w:rsidRPr="00591FE9" w:rsidRDefault="00187FC6" w:rsidP="009E396A">
            <w:r w:rsidRPr="00591FE9">
              <w:t>2.8</w:t>
            </w:r>
          </w:p>
        </w:tc>
        <w:tc>
          <w:tcPr>
            <w:tcW w:w="619" w:type="pct"/>
            <w:noWrap/>
            <w:hideMark/>
          </w:tcPr>
          <w:p w14:paraId="01DF26C2" w14:textId="77777777" w:rsidR="00187FC6" w:rsidRPr="00591FE9" w:rsidRDefault="00187FC6" w:rsidP="009E396A">
            <w:r w:rsidRPr="00591FE9">
              <w:t>7.7</w:t>
            </w:r>
          </w:p>
        </w:tc>
        <w:tc>
          <w:tcPr>
            <w:tcW w:w="619" w:type="pct"/>
            <w:noWrap/>
            <w:hideMark/>
          </w:tcPr>
          <w:p w14:paraId="68DEA376" w14:textId="77777777" w:rsidR="00187FC6" w:rsidRPr="00591FE9" w:rsidRDefault="00187FC6" w:rsidP="009E396A">
            <w:r w:rsidRPr="00591FE9">
              <w:t>11.3</w:t>
            </w:r>
          </w:p>
        </w:tc>
        <w:tc>
          <w:tcPr>
            <w:tcW w:w="619" w:type="pct"/>
            <w:noWrap/>
            <w:hideMark/>
          </w:tcPr>
          <w:p w14:paraId="4031CE8B" w14:textId="77777777" w:rsidR="00187FC6" w:rsidRPr="00591FE9" w:rsidRDefault="00187FC6" w:rsidP="009E396A">
            <w:r w:rsidRPr="00591FE9">
              <w:t>17.5</w:t>
            </w:r>
          </w:p>
        </w:tc>
        <w:tc>
          <w:tcPr>
            <w:tcW w:w="616" w:type="pct"/>
            <w:noWrap/>
            <w:hideMark/>
          </w:tcPr>
          <w:p w14:paraId="51CD91D2" w14:textId="77777777" w:rsidR="00187FC6" w:rsidRPr="00591FE9" w:rsidRDefault="00187FC6" w:rsidP="009E396A">
            <w:r w:rsidRPr="00591FE9">
              <w:t>35.9</w:t>
            </w:r>
          </w:p>
        </w:tc>
      </w:tr>
      <w:tr w:rsidR="00187FC6" w:rsidRPr="00591FE9" w14:paraId="796C7F7A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3E9166B8" w14:textId="77777777" w:rsidR="00187FC6" w:rsidRPr="00591FE9" w:rsidRDefault="00187FC6" w:rsidP="009E396A">
            <w:r w:rsidRPr="00591FE9">
              <w:t>Minnesota</w:t>
            </w:r>
          </w:p>
        </w:tc>
        <w:tc>
          <w:tcPr>
            <w:tcW w:w="619" w:type="pct"/>
            <w:noWrap/>
            <w:hideMark/>
          </w:tcPr>
          <w:p w14:paraId="6B1E65C7" w14:textId="77777777" w:rsidR="00187FC6" w:rsidRPr="00591FE9" w:rsidRDefault="00187FC6" w:rsidP="009E396A">
            <w:r w:rsidRPr="00591FE9">
              <w:t>9.9</w:t>
            </w:r>
          </w:p>
        </w:tc>
        <w:tc>
          <w:tcPr>
            <w:tcW w:w="619" w:type="pct"/>
            <w:noWrap/>
            <w:hideMark/>
          </w:tcPr>
          <w:p w14:paraId="08336155" w14:textId="77777777" w:rsidR="00187FC6" w:rsidRPr="00591FE9" w:rsidRDefault="00187FC6" w:rsidP="009E396A">
            <w:r w:rsidRPr="00591FE9">
              <w:t>2.9</w:t>
            </w:r>
          </w:p>
        </w:tc>
        <w:tc>
          <w:tcPr>
            <w:tcW w:w="619" w:type="pct"/>
            <w:noWrap/>
            <w:hideMark/>
          </w:tcPr>
          <w:p w14:paraId="3629ABDB" w14:textId="77777777" w:rsidR="00187FC6" w:rsidRPr="00591FE9" w:rsidRDefault="00187FC6" w:rsidP="009E396A">
            <w:r w:rsidRPr="00591FE9">
              <w:t>5.0</w:t>
            </w:r>
          </w:p>
        </w:tc>
        <w:tc>
          <w:tcPr>
            <w:tcW w:w="619" w:type="pct"/>
            <w:noWrap/>
            <w:hideMark/>
          </w:tcPr>
          <w:p w14:paraId="77B2D050" w14:textId="77777777" w:rsidR="00187FC6" w:rsidRPr="00591FE9" w:rsidRDefault="00187FC6" w:rsidP="009E396A">
            <w:r w:rsidRPr="00591FE9">
              <w:t>7.8</w:t>
            </w:r>
          </w:p>
        </w:tc>
        <w:tc>
          <w:tcPr>
            <w:tcW w:w="619" w:type="pct"/>
            <w:noWrap/>
            <w:hideMark/>
          </w:tcPr>
          <w:p w14:paraId="21EE9283" w14:textId="77777777" w:rsidR="00187FC6" w:rsidRPr="00591FE9" w:rsidRDefault="00187FC6" w:rsidP="009E396A">
            <w:r w:rsidRPr="00591FE9">
              <w:t>12.5</w:t>
            </w:r>
          </w:p>
        </w:tc>
        <w:tc>
          <w:tcPr>
            <w:tcW w:w="616" w:type="pct"/>
            <w:noWrap/>
            <w:hideMark/>
          </w:tcPr>
          <w:p w14:paraId="58777265" w14:textId="77777777" w:rsidR="00187FC6" w:rsidRPr="00591FE9" w:rsidRDefault="00187FC6" w:rsidP="009E396A">
            <w:r w:rsidRPr="00591FE9">
              <w:t>40.8</w:t>
            </w:r>
          </w:p>
        </w:tc>
      </w:tr>
      <w:tr w:rsidR="00187FC6" w:rsidRPr="00591FE9" w14:paraId="0AEDAACA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52637603" w14:textId="77777777" w:rsidR="00187FC6" w:rsidRPr="00591FE9" w:rsidRDefault="00187FC6" w:rsidP="009E396A">
            <w:r w:rsidRPr="00591FE9">
              <w:t>Mississippi</w:t>
            </w:r>
          </w:p>
        </w:tc>
        <w:tc>
          <w:tcPr>
            <w:tcW w:w="619" w:type="pct"/>
            <w:noWrap/>
            <w:hideMark/>
          </w:tcPr>
          <w:p w14:paraId="4CB33352" w14:textId="77777777" w:rsidR="00187FC6" w:rsidRPr="00591FE9" w:rsidRDefault="00187FC6" w:rsidP="009E396A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11C4AFA7" w14:textId="77777777" w:rsidR="00187FC6" w:rsidRPr="00591FE9" w:rsidRDefault="00187FC6" w:rsidP="009E396A">
            <w:r w:rsidRPr="00591FE9">
              <w:t>3.1</w:t>
            </w:r>
          </w:p>
        </w:tc>
        <w:tc>
          <w:tcPr>
            <w:tcW w:w="619" w:type="pct"/>
            <w:noWrap/>
            <w:hideMark/>
          </w:tcPr>
          <w:p w14:paraId="41934B7F" w14:textId="77777777" w:rsidR="00187FC6" w:rsidRPr="00591FE9" w:rsidRDefault="00187FC6" w:rsidP="009E396A">
            <w:r w:rsidRPr="00591FE9">
              <w:t>5.6</w:t>
            </w:r>
          </w:p>
        </w:tc>
        <w:tc>
          <w:tcPr>
            <w:tcW w:w="619" w:type="pct"/>
            <w:noWrap/>
            <w:hideMark/>
          </w:tcPr>
          <w:p w14:paraId="4AC418F5" w14:textId="77777777" w:rsidR="00187FC6" w:rsidRPr="00591FE9" w:rsidRDefault="00187FC6" w:rsidP="009E396A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5FFE5654" w14:textId="77777777" w:rsidR="00187FC6" w:rsidRPr="00591FE9" w:rsidRDefault="00187FC6" w:rsidP="009E396A">
            <w:r w:rsidRPr="00591FE9">
              <w:t>10.2</w:t>
            </w:r>
          </w:p>
        </w:tc>
        <w:tc>
          <w:tcPr>
            <w:tcW w:w="616" w:type="pct"/>
            <w:noWrap/>
            <w:hideMark/>
          </w:tcPr>
          <w:p w14:paraId="3B42C0DD" w14:textId="77777777" w:rsidR="00187FC6" w:rsidRPr="00591FE9" w:rsidRDefault="00187FC6" w:rsidP="009E396A">
            <w:r w:rsidRPr="00591FE9">
              <w:t>24.9</w:t>
            </w:r>
          </w:p>
        </w:tc>
      </w:tr>
      <w:tr w:rsidR="00187FC6" w:rsidRPr="00591FE9" w14:paraId="5371A87B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5ABDCC51" w14:textId="77777777" w:rsidR="00187FC6" w:rsidRPr="00591FE9" w:rsidRDefault="00187FC6" w:rsidP="009E396A">
            <w:r w:rsidRPr="00591FE9">
              <w:t>Missouri</w:t>
            </w:r>
          </w:p>
        </w:tc>
        <w:tc>
          <w:tcPr>
            <w:tcW w:w="619" w:type="pct"/>
            <w:noWrap/>
            <w:hideMark/>
          </w:tcPr>
          <w:p w14:paraId="3E541D76" w14:textId="77777777" w:rsidR="00187FC6" w:rsidRPr="00591FE9" w:rsidRDefault="00187FC6" w:rsidP="009E396A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3BFB1022" w14:textId="77777777" w:rsidR="00187FC6" w:rsidRPr="00591FE9" w:rsidRDefault="00187FC6" w:rsidP="009E396A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29A6C125" w14:textId="77777777" w:rsidR="00187FC6" w:rsidRPr="00591FE9" w:rsidRDefault="00187FC6" w:rsidP="009E396A">
            <w:r w:rsidRPr="00591FE9">
              <w:t>6.8</w:t>
            </w:r>
          </w:p>
        </w:tc>
        <w:tc>
          <w:tcPr>
            <w:tcW w:w="619" w:type="pct"/>
            <w:noWrap/>
            <w:hideMark/>
          </w:tcPr>
          <w:p w14:paraId="7D4C6548" w14:textId="77777777" w:rsidR="00187FC6" w:rsidRPr="00591FE9" w:rsidRDefault="00187FC6" w:rsidP="009E396A">
            <w:r w:rsidRPr="00591FE9">
              <w:t>8.4</w:t>
            </w:r>
          </w:p>
        </w:tc>
        <w:tc>
          <w:tcPr>
            <w:tcW w:w="619" w:type="pct"/>
            <w:noWrap/>
            <w:hideMark/>
          </w:tcPr>
          <w:p w14:paraId="76D667E0" w14:textId="77777777" w:rsidR="00187FC6" w:rsidRPr="00591FE9" w:rsidRDefault="00187FC6" w:rsidP="009E396A">
            <w:r w:rsidRPr="00591FE9">
              <w:t>11.0</w:t>
            </w:r>
          </w:p>
        </w:tc>
        <w:tc>
          <w:tcPr>
            <w:tcW w:w="616" w:type="pct"/>
            <w:noWrap/>
            <w:hideMark/>
          </w:tcPr>
          <w:p w14:paraId="1A5BEBCC" w14:textId="77777777" w:rsidR="00187FC6" w:rsidRPr="00591FE9" w:rsidRDefault="00187FC6" w:rsidP="009E396A">
            <w:r w:rsidRPr="00591FE9">
              <w:t>23.8</w:t>
            </w:r>
          </w:p>
        </w:tc>
      </w:tr>
      <w:tr w:rsidR="00187FC6" w:rsidRPr="00591FE9" w14:paraId="20668440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4A595970" w14:textId="77777777" w:rsidR="00187FC6" w:rsidRPr="00591FE9" w:rsidRDefault="00187FC6" w:rsidP="009E396A">
            <w:r w:rsidRPr="00591FE9">
              <w:t>Montana</w:t>
            </w:r>
          </w:p>
        </w:tc>
        <w:tc>
          <w:tcPr>
            <w:tcW w:w="619" w:type="pct"/>
            <w:noWrap/>
            <w:hideMark/>
          </w:tcPr>
          <w:p w14:paraId="60C906F6" w14:textId="77777777" w:rsidR="00187FC6" w:rsidRPr="00591FE9" w:rsidRDefault="00187FC6" w:rsidP="009E396A">
            <w:r w:rsidRPr="00591FE9">
              <w:t>6.2</w:t>
            </w:r>
          </w:p>
        </w:tc>
        <w:tc>
          <w:tcPr>
            <w:tcW w:w="619" w:type="pct"/>
            <w:noWrap/>
            <w:hideMark/>
          </w:tcPr>
          <w:p w14:paraId="1B1CED14" w14:textId="77777777" w:rsidR="00187FC6" w:rsidRPr="00591FE9" w:rsidRDefault="00187FC6" w:rsidP="009E396A">
            <w:r w:rsidRPr="00591FE9">
              <w:t>1.7</w:t>
            </w:r>
          </w:p>
        </w:tc>
        <w:tc>
          <w:tcPr>
            <w:tcW w:w="619" w:type="pct"/>
            <w:noWrap/>
            <w:hideMark/>
          </w:tcPr>
          <w:p w14:paraId="3FBFC659" w14:textId="77777777" w:rsidR="00187FC6" w:rsidRPr="00591FE9" w:rsidRDefault="00187FC6" w:rsidP="009E396A">
            <w:r w:rsidRPr="00591FE9">
              <w:t>4.0</w:t>
            </w:r>
          </w:p>
        </w:tc>
        <w:tc>
          <w:tcPr>
            <w:tcW w:w="619" w:type="pct"/>
            <w:noWrap/>
            <w:hideMark/>
          </w:tcPr>
          <w:p w14:paraId="3B291302" w14:textId="77777777" w:rsidR="00187FC6" w:rsidRPr="00591FE9" w:rsidRDefault="00187FC6" w:rsidP="009E396A">
            <w:r w:rsidRPr="00591FE9">
              <w:t>5.5</w:t>
            </w:r>
          </w:p>
        </w:tc>
        <w:tc>
          <w:tcPr>
            <w:tcW w:w="619" w:type="pct"/>
            <w:noWrap/>
            <w:hideMark/>
          </w:tcPr>
          <w:p w14:paraId="31CB02ED" w14:textId="77777777" w:rsidR="00187FC6" w:rsidRPr="00591FE9" w:rsidRDefault="00187FC6" w:rsidP="009E396A">
            <w:r w:rsidRPr="00591FE9">
              <w:t>8.0</w:t>
            </w:r>
          </w:p>
        </w:tc>
        <w:tc>
          <w:tcPr>
            <w:tcW w:w="616" w:type="pct"/>
            <w:noWrap/>
            <w:hideMark/>
          </w:tcPr>
          <w:p w14:paraId="543C17B6" w14:textId="77777777" w:rsidR="00187FC6" w:rsidRPr="00591FE9" w:rsidRDefault="00187FC6" w:rsidP="009E396A">
            <w:r w:rsidRPr="00591FE9">
              <w:t>14.8</w:t>
            </w:r>
          </w:p>
        </w:tc>
      </w:tr>
      <w:tr w:rsidR="00187FC6" w:rsidRPr="00591FE9" w14:paraId="00BB2F63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7EC4AA4" w14:textId="77777777" w:rsidR="00187FC6" w:rsidRPr="00591FE9" w:rsidRDefault="00187FC6" w:rsidP="009E396A">
            <w:r w:rsidRPr="00591FE9">
              <w:t>Nebraska</w:t>
            </w:r>
          </w:p>
        </w:tc>
        <w:tc>
          <w:tcPr>
            <w:tcW w:w="619" w:type="pct"/>
            <w:noWrap/>
            <w:hideMark/>
          </w:tcPr>
          <w:p w14:paraId="5EF842AE" w14:textId="77777777" w:rsidR="00187FC6" w:rsidRPr="00591FE9" w:rsidRDefault="00187FC6" w:rsidP="009E396A">
            <w:r w:rsidRPr="00591FE9">
              <w:t>8.6</w:t>
            </w:r>
          </w:p>
        </w:tc>
        <w:tc>
          <w:tcPr>
            <w:tcW w:w="619" w:type="pct"/>
            <w:noWrap/>
            <w:hideMark/>
          </w:tcPr>
          <w:p w14:paraId="7522E387" w14:textId="77777777" w:rsidR="00187FC6" w:rsidRPr="00591FE9" w:rsidRDefault="00187FC6" w:rsidP="009E396A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567F9579" w14:textId="77777777" w:rsidR="00187FC6" w:rsidRPr="00591FE9" w:rsidRDefault="00187FC6" w:rsidP="009E396A">
            <w:r w:rsidRPr="00591FE9">
              <w:t>5.2</w:t>
            </w:r>
          </w:p>
        </w:tc>
        <w:tc>
          <w:tcPr>
            <w:tcW w:w="619" w:type="pct"/>
            <w:noWrap/>
            <w:hideMark/>
          </w:tcPr>
          <w:p w14:paraId="77961E4B" w14:textId="77777777" w:rsidR="00187FC6" w:rsidRPr="00591FE9" w:rsidRDefault="00187FC6" w:rsidP="009E396A">
            <w:r w:rsidRPr="00591FE9">
              <w:t>7.7</w:t>
            </w:r>
          </w:p>
        </w:tc>
        <w:tc>
          <w:tcPr>
            <w:tcW w:w="619" w:type="pct"/>
            <w:noWrap/>
            <w:hideMark/>
          </w:tcPr>
          <w:p w14:paraId="55150D32" w14:textId="77777777" w:rsidR="00187FC6" w:rsidRPr="00591FE9" w:rsidRDefault="00187FC6" w:rsidP="009E396A">
            <w:r w:rsidRPr="00591FE9">
              <w:t>11.1</w:t>
            </w:r>
          </w:p>
        </w:tc>
        <w:tc>
          <w:tcPr>
            <w:tcW w:w="616" w:type="pct"/>
            <w:noWrap/>
            <w:hideMark/>
          </w:tcPr>
          <w:p w14:paraId="23A80B03" w14:textId="77777777" w:rsidR="00187FC6" w:rsidRPr="00591FE9" w:rsidRDefault="00187FC6" w:rsidP="009E396A">
            <w:r w:rsidRPr="00591FE9">
              <w:t>26.5</w:t>
            </w:r>
          </w:p>
        </w:tc>
      </w:tr>
      <w:tr w:rsidR="00187FC6" w:rsidRPr="00591FE9" w14:paraId="0C77BA43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28158C68" w14:textId="77777777" w:rsidR="00187FC6" w:rsidRPr="00591FE9" w:rsidRDefault="00187FC6" w:rsidP="009E396A">
            <w:r w:rsidRPr="00591FE9">
              <w:t>Nevada</w:t>
            </w:r>
          </w:p>
        </w:tc>
        <w:tc>
          <w:tcPr>
            <w:tcW w:w="619" w:type="pct"/>
            <w:noWrap/>
            <w:hideMark/>
          </w:tcPr>
          <w:p w14:paraId="5DB84866" w14:textId="77777777" w:rsidR="00187FC6" w:rsidRPr="00591FE9" w:rsidRDefault="00187FC6" w:rsidP="009E396A">
            <w:r w:rsidRPr="00591FE9">
              <w:t>15.9</w:t>
            </w:r>
          </w:p>
        </w:tc>
        <w:tc>
          <w:tcPr>
            <w:tcW w:w="619" w:type="pct"/>
            <w:noWrap/>
            <w:hideMark/>
          </w:tcPr>
          <w:p w14:paraId="01BE5580" w14:textId="77777777" w:rsidR="00187FC6" w:rsidRPr="00591FE9" w:rsidRDefault="00187FC6" w:rsidP="009E396A">
            <w:r w:rsidRPr="00591FE9">
              <w:t>5.5</w:t>
            </w:r>
          </w:p>
        </w:tc>
        <w:tc>
          <w:tcPr>
            <w:tcW w:w="619" w:type="pct"/>
            <w:noWrap/>
            <w:hideMark/>
          </w:tcPr>
          <w:p w14:paraId="7DE2C299" w14:textId="77777777" w:rsidR="00187FC6" w:rsidRPr="00591FE9" w:rsidRDefault="00187FC6" w:rsidP="009E396A">
            <w:r w:rsidRPr="00591FE9">
              <w:t>10.5</w:t>
            </w:r>
          </w:p>
        </w:tc>
        <w:tc>
          <w:tcPr>
            <w:tcW w:w="619" w:type="pct"/>
            <w:noWrap/>
            <w:hideMark/>
          </w:tcPr>
          <w:p w14:paraId="7F506323" w14:textId="77777777" w:rsidR="00187FC6" w:rsidRPr="00591FE9" w:rsidRDefault="00187FC6" w:rsidP="009E396A">
            <w:r w:rsidRPr="00591FE9">
              <w:t>14.7</w:t>
            </w:r>
          </w:p>
        </w:tc>
        <w:tc>
          <w:tcPr>
            <w:tcW w:w="619" w:type="pct"/>
            <w:noWrap/>
            <w:hideMark/>
          </w:tcPr>
          <w:p w14:paraId="49F83AB6" w14:textId="77777777" w:rsidR="00187FC6" w:rsidRPr="00591FE9" w:rsidRDefault="00187FC6" w:rsidP="009E396A">
            <w:r w:rsidRPr="00591FE9">
              <w:t>20.8</w:t>
            </w:r>
          </w:p>
        </w:tc>
        <w:tc>
          <w:tcPr>
            <w:tcW w:w="616" w:type="pct"/>
            <w:noWrap/>
            <w:hideMark/>
          </w:tcPr>
          <w:p w14:paraId="52F141D7" w14:textId="77777777" w:rsidR="00187FC6" w:rsidRPr="00591FE9" w:rsidRDefault="00187FC6" w:rsidP="009E396A">
            <w:r w:rsidRPr="00591FE9">
              <w:t>35.2</w:t>
            </w:r>
          </w:p>
        </w:tc>
      </w:tr>
      <w:tr w:rsidR="00187FC6" w:rsidRPr="00591FE9" w14:paraId="3FD9862B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6831580E" w14:textId="77777777" w:rsidR="00187FC6" w:rsidRPr="00591FE9" w:rsidRDefault="00187FC6" w:rsidP="009E396A">
            <w:r w:rsidRPr="00591FE9">
              <w:t>New Hampshire</w:t>
            </w:r>
          </w:p>
        </w:tc>
        <w:tc>
          <w:tcPr>
            <w:tcW w:w="619" w:type="pct"/>
            <w:noWrap/>
            <w:hideMark/>
          </w:tcPr>
          <w:p w14:paraId="480C085F" w14:textId="77777777" w:rsidR="00187FC6" w:rsidRPr="00591FE9" w:rsidRDefault="00187FC6" w:rsidP="009E396A">
            <w:r w:rsidRPr="00591FE9">
              <w:t>9.1</w:t>
            </w:r>
          </w:p>
        </w:tc>
        <w:tc>
          <w:tcPr>
            <w:tcW w:w="619" w:type="pct"/>
            <w:noWrap/>
            <w:hideMark/>
          </w:tcPr>
          <w:p w14:paraId="10AA04F3" w14:textId="77777777" w:rsidR="00187FC6" w:rsidRPr="00591FE9" w:rsidRDefault="00187FC6" w:rsidP="009E396A">
            <w:r w:rsidRPr="00591FE9">
              <w:t>5.0</w:t>
            </w:r>
          </w:p>
        </w:tc>
        <w:tc>
          <w:tcPr>
            <w:tcW w:w="619" w:type="pct"/>
            <w:noWrap/>
            <w:hideMark/>
          </w:tcPr>
          <w:p w14:paraId="658C88FC" w14:textId="77777777" w:rsidR="00187FC6" w:rsidRPr="00591FE9" w:rsidRDefault="00187FC6" w:rsidP="009E396A">
            <w:r w:rsidRPr="00591FE9">
              <w:t>7.4</w:t>
            </w:r>
          </w:p>
        </w:tc>
        <w:tc>
          <w:tcPr>
            <w:tcW w:w="619" w:type="pct"/>
            <w:noWrap/>
            <w:hideMark/>
          </w:tcPr>
          <w:p w14:paraId="5B7019EA" w14:textId="77777777" w:rsidR="00187FC6" w:rsidRPr="00591FE9" w:rsidRDefault="00187FC6" w:rsidP="009E396A">
            <w:r w:rsidRPr="00591FE9">
              <w:t>8.4</w:t>
            </w:r>
          </w:p>
        </w:tc>
        <w:tc>
          <w:tcPr>
            <w:tcW w:w="619" w:type="pct"/>
            <w:noWrap/>
            <w:hideMark/>
          </w:tcPr>
          <w:p w14:paraId="769F1533" w14:textId="77777777" w:rsidR="00187FC6" w:rsidRPr="00591FE9" w:rsidRDefault="00187FC6" w:rsidP="009E396A">
            <w:r w:rsidRPr="00591FE9">
              <w:t>10.3</w:t>
            </w:r>
          </w:p>
        </w:tc>
        <w:tc>
          <w:tcPr>
            <w:tcW w:w="616" w:type="pct"/>
            <w:noWrap/>
            <w:hideMark/>
          </w:tcPr>
          <w:p w14:paraId="4FFD34A5" w14:textId="77777777" w:rsidR="00187FC6" w:rsidRPr="00591FE9" w:rsidRDefault="00187FC6" w:rsidP="009E396A">
            <w:r w:rsidRPr="00591FE9">
              <w:t>20.2</w:t>
            </w:r>
          </w:p>
        </w:tc>
      </w:tr>
      <w:tr w:rsidR="00187FC6" w:rsidRPr="00591FE9" w14:paraId="1296B0E0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6FCEC80" w14:textId="77777777" w:rsidR="00187FC6" w:rsidRPr="00591FE9" w:rsidRDefault="00187FC6" w:rsidP="009E396A">
            <w:r w:rsidRPr="00591FE9">
              <w:t>New Jersey</w:t>
            </w:r>
          </w:p>
        </w:tc>
        <w:tc>
          <w:tcPr>
            <w:tcW w:w="619" w:type="pct"/>
            <w:noWrap/>
            <w:hideMark/>
          </w:tcPr>
          <w:p w14:paraId="0009ABEB" w14:textId="77777777" w:rsidR="00187FC6" w:rsidRPr="00591FE9" w:rsidRDefault="00187FC6" w:rsidP="009E396A">
            <w:r w:rsidRPr="00591FE9">
              <w:t>21.0</w:t>
            </w:r>
          </w:p>
        </w:tc>
        <w:tc>
          <w:tcPr>
            <w:tcW w:w="619" w:type="pct"/>
            <w:noWrap/>
            <w:hideMark/>
          </w:tcPr>
          <w:p w14:paraId="0E14F971" w14:textId="77777777" w:rsidR="00187FC6" w:rsidRPr="00591FE9" w:rsidRDefault="00187FC6" w:rsidP="009E396A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55B217D4" w14:textId="77777777" w:rsidR="00187FC6" w:rsidRPr="00591FE9" w:rsidRDefault="00187FC6" w:rsidP="009E396A">
            <w:r w:rsidRPr="00591FE9">
              <w:t>15.8</w:t>
            </w:r>
          </w:p>
        </w:tc>
        <w:tc>
          <w:tcPr>
            <w:tcW w:w="619" w:type="pct"/>
            <w:noWrap/>
            <w:hideMark/>
          </w:tcPr>
          <w:p w14:paraId="2C48F4DB" w14:textId="77777777" w:rsidR="00187FC6" w:rsidRPr="00591FE9" w:rsidRDefault="00187FC6" w:rsidP="009E396A">
            <w:r w:rsidRPr="00591FE9">
              <w:t>20.2</w:t>
            </w:r>
          </w:p>
        </w:tc>
        <w:tc>
          <w:tcPr>
            <w:tcW w:w="619" w:type="pct"/>
            <w:noWrap/>
            <w:hideMark/>
          </w:tcPr>
          <w:p w14:paraId="05E638D9" w14:textId="77777777" w:rsidR="00187FC6" w:rsidRPr="00591FE9" w:rsidRDefault="00187FC6" w:rsidP="009E396A">
            <w:r w:rsidRPr="00591FE9">
              <w:t>25.7</w:t>
            </w:r>
          </w:p>
        </w:tc>
        <w:tc>
          <w:tcPr>
            <w:tcW w:w="616" w:type="pct"/>
            <w:noWrap/>
            <w:hideMark/>
          </w:tcPr>
          <w:p w14:paraId="6C1F94A7" w14:textId="77777777" w:rsidR="00187FC6" w:rsidRPr="00591FE9" w:rsidRDefault="00187FC6" w:rsidP="009E396A">
            <w:r w:rsidRPr="00591FE9">
              <w:t>48.1</w:t>
            </w:r>
          </w:p>
        </w:tc>
      </w:tr>
      <w:tr w:rsidR="00187FC6" w:rsidRPr="00591FE9" w14:paraId="6348DE31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3A0C2B8F" w14:textId="77777777" w:rsidR="00187FC6" w:rsidRPr="00591FE9" w:rsidRDefault="00187FC6" w:rsidP="009E396A">
            <w:r w:rsidRPr="00591FE9">
              <w:t>New Mexico</w:t>
            </w:r>
          </w:p>
        </w:tc>
        <w:tc>
          <w:tcPr>
            <w:tcW w:w="619" w:type="pct"/>
            <w:noWrap/>
            <w:hideMark/>
          </w:tcPr>
          <w:p w14:paraId="7FEFF0E6" w14:textId="77777777" w:rsidR="00187FC6" w:rsidRPr="00591FE9" w:rsidRDefault="00187FC6" w:rsidP="009E396A">
            <w:r w:rsidRPr="00591FE9">
              <w:t>12.1</w:t>
            </w:r>
          </w:p>
        </w:tc>
        <w:tc>
          <w:tcPr>
            <w:tcW w:w="619" w:type="pct"/>
            <w:noWrap/>
            <w:hideMark/>
          </w:tcPr>
          <w:p w14:paraId="32F9B399" w14:textId="77777777" w:rsidR="00187FC6" w:rsidRPr="00591FE9" w:rsidRDefault="00187FC6" w:rsidP="009E396A">
            <w:r w:rsidRPr="00591FE9">
              <w:t>4.7</w:t>
            </w:r>
          </w:p>
        </w:tc>
        <w:tc>
          <w:tcPr>
            <w:tcW w:w="619" w:type="pct"/>
            <w:noWrap/>
            <w:hideMark/>
          </w:tcPr>
          <w:p w14:paraId="306BBACB" w14:textId="77777777" w:rsidR="00187FC6" w:rsidRPr="00591FE9" w:rsidRDefault="00187FC6" w:rsidP="009E396A">
            <w:r w:rsidRPr="00591FE9">
              <w:t>7.9</w:t>
            </w:r>
          </w:p>
        </w:tc>
        <w:tc>
          <w:tcPr>
            <w:tcW w:w="619" w:type="pct"/>
            <w:noWrap/>
            <w:hideMark/>
          </w:tcPr>
          <w:p w14:paraId="2FE9B8CA" w14:textId="77777777" w:rsidR="00187FC6" w:rsidRPr="00591FE9" w:rsidRDefault="00187FC6" w:rsidP="009E396A">
            <w:r w:rsidRPr="00591FE9">
              <w:t>11.0</w:t>
            </w:r>
          </w:p>
        </w:tc>
        <w:tc>
          <w:tcPr>
            <w:tcW w:w="619" w:type="pct"/>
            <w:noWrap/>
            <w:hideMark/>
          </w:tcPr>
          <w:p w14:paraId="3462FC51" w14:textId="77777777" w:rsidR="00187FC6" w:rsidRPr="00591FE9" w:rsidRDefault="00187FC6" w:rsidP="009E396A">
            <w:r w:rsidRPr="00591FE9">
              <w:t>14.8</w:t>
            </w:r>
          </w:p>
        </w:tc>
        <w:tc>
          <w:tcPr>
            <w:tcW w:w="616" w:type="pct"/>
            <w:noWrap/>
            <w:hideMark/>
          </w:tcPr>
          <w:p w14:paraId="54768E95" w14:textId="77777777" w:rsidR="00187FC6" w:rsidRPr="00591FE9" w:rsidRDefault="00187FC6" w:rsidP="009E396A">
            <w:r w:rsidRPr="00591FE9">
              <w:t>35.0</w:t>
            </w:r>
          </w:p>
        </w:tc>
      </w:tr>
      <w:tr w:rsidR="00187FC6" w:rsidRPr="00591FE9" w14:paraId="04C7B38B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7D80E580" w14:textId="77777777" w:rsidR="00187FC6" w:rsidRPr="00591FE9" w:rsidRDefault="00187FC6" w:rsidP="009E396A">
            <w:r w:rsidRPr="00591FE9">
              <w:t>New York</w:t>
            </w:r>
          </w:p>
        </w:tc>
        <w:tc>
          <w:tcPr>
            <w:tcW w:w="619" w:type="pct"/>
            <w:noWrap/>
            <w:hideMark/>
          </w:tcPr>
          <w:p w14:paraId="54F14853" w14:textId="77777777" w:rsidR="00187FC6" w:rsidRPr="00591FE9" w:rsidRDefault="00187FC6" w:rsidP="009E396A">
            <w:r w:rsidRPr="00591FE9">
              <w:t>16.6</w:t>
            </w:r>
          </w:p>
        </w:tc>
        <w:tc>
          <w:tcPr>
            <w:tcW w:w="619" w:type="pct"/>
            <w:noWrap/>
            <w:hideMark/>
          </w:tcPr>
          <w:p w14:paraId="4770767D" w14:textId="77777777" w:rsidR="00187FC6" w:rsidRPr="00591FE9" w:rsidRDefault="00187FC6" w:rsidP="009E396A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407E6730" w14:textId="77777777" w:rsidR="00187FC6" w:rsidRPr="00591FE9" w:rsidRDefault="00187FC6" w:rsidP="009E396A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4C4964BE" w14:textId="77777777" w:rsidR="00187FC6" w:rsidRPr="00591FE9" w:rsidRDefault="00187FC6" w:rsidP="009E396A">
            <w:r w:rsidRPr="00591FE9">
              <w:t>12.4</w:t>
            </w:r>
          </w:p>
        </w:tc>
        <w:tc>
          <w:tcPr>
            <w:tcW w:w="619" w:type="pct"/>
            <w:noWrap/>
            <w:hideMark/>
          </w:tcPr>
          <w:p w14:paraId="36AAB1BA" w14:textId="77777777" w:rsidR="00187FC6" w:rsidRPr="00591FE9" w:rsidRDefault="00187FC6" w:rsidP="009E396A">
            <w:r w:rsidRPr="00591FE9">
              <w:t>23.9</w:t>
            </w:r>
          </w:p>
        </w:tc>
        <w:tc>
          <w:tcPr>
            <w:tcW w:w="616" w:type="pct"/>
            <w:noWrap/>
            <w:hideMark/>
          </w:tcPr>
          <w:p w14:paraId="4D710B34" w14:textId="77777777" w:rsidR="00187FC6" w:rsidRPr="00591FE9" w:rsidRDefault="00187FC6" w:rsidP="009E396A">
            <w:r w:rsidRPr="00591FE9">
              <w:t>48.7</w:t>
            </w:r>
          </w:p>
        </w:tc>
      </w:tr>
      <w:tr w:rsidR="00187FC6" w:rsidRPr="00591FE9" w14:paraId="0752EC60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7C3F9350" w14:textId="77777777" w:rsidR="00187FC6" w:rsidRPr="00591FE9" w:rsidRDefault="00187FC6" w:rsidP="009E396A">
            <w:r w:rsidRPr="00591FE9">
              <w:t>North Carolina</w:t>
            </w:r>
          </w:p>
        </w:tc>
        <w:tc>
          <w:tcPr>
            <w:tcW w:w="619" w:type="pct"/>
            <w:noWrap/>
            <w:hideMark/>
          </w:tcPr>
          <w:p w14:paraId="2E0370A1" w14:textId="77777777" w:rsidR="00187FC6" w:rsidRPr="00591FE9" w:rsidRDefault="00187FC6" w:rsidP="009E396A">
            <w:r w:rsidRPr="00591FE9">
              <w:t>11.0</w:t>
            </w:r>
          </w:p>
        </w:tc>
        <w:tc>
          <w:tcPr>
            <w:tcW w:w="619" w:type="pct"/>
            <w:noWrap/>
            <w:hideMark/>
          </w:tcPr>
          <w:p w14:paraId="5504A109" w14:textId="77777777" w:rsidR="00187FC6" w:rsidRPr="00591FE9" w:rsidRDefault="00187FC6" w:rsidP="009E396A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2DA2BA3A" w14:textId="77777777" w:rsidR="00187FC6" w:rsidRPr="00591FE9" w:rsidRDefault="00187FC6" w:rsidP="009E396A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56CF0262" w14:textId="77777777" w:rsidR="00187FC6" w:rsidRPr="00591FE9" w:rsidRDefault="00187FC6" w:rsidP="009E396A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5E9B5619" w14:textId="77777777" w:rsidR="00187FC6" w:rsidRPr="00591FE9" w:rsidRDefault="00187FC6" w:rsidP="009E396A">
            <w:r w:rsidRPr="00591FE9">
              <w:t>13.5</w:t>
            </w:r>
          </w:p>
        </w:tc>
        <w:tc>
          <w:tcPr>
            <w:tcW w:w="616" w:type="pct"/>
            <w:noWrap/>
            <w:hideMark/>
          </w:tcPr>
          <w:p w14:paraId="0842D786" w14:textId="77777777" w:rsidR="00187FC6" w:rsidRPr="00591FE9" w:rsidRDefault="00187FC6" w:rsidP="009E396A">
            <w:r w:rsidRPr="00591FE9">
              <w:t>31.1</w:t>
            </w:r>
          </w:p>
        </w:tc>
      </w:tr>
      <w:tr w:rsidR="00187FC6" w:rsidRPr="00591FE9" w14:paraId="04F86A1F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1342D74D" w14:textId="77777777" w:rsidR="00187FC6" w:rsidRPr="00591FE9" w:rsidRDefault="00187FC6" w:rsidP="009E396A">
            <w:r w:rsidRPr="00591FE9">
              <w:t>North Dakota</w:t>
            </w:r>
          </w:p>
        </w:tc>
        <w:tc>
          <w:tcPr>
            <w:tcW w:w="619" w:type="pct"/>
            <w:noWrap/>
            <w:hideMark/>
          </w:tcPr>
          <w:p w14:paraId="064A4FD6" w14:textId="77777777" w:rsidR="00187FC6" w:rsidRPr="00591FE9" w:rsidRDefault="00187FC6" w:rsidP="009E396A">
            <w:r w:rsidRPr="00591FE9">
              <w:t>5.4</w:t>
            </w:r>
          </w:p>
        </w:tc>
        <w:tc>
          <w:tcPr>
            <w:tcW w:w="619" w:type="pct"/>
            <w:noWrap/>
            <w:hideMark/>
          </w:tcPr>
          <w:p w14:paraId="6BE57452" w14:textId="77777777" w:rsidR="00187FC6" w:rsidRPr="00591FE9" w:rsidRDefault="00187FC6" w:rsidP="009E396A">
            <w:r w:rsidRPr="00591FE9">
              <w:t>2.1</w:t>
            </w:r>
          </w:p>
        </w:tc>
        <w:tc>
          <w:tcPr>
            <w:tcW w:w="619" w:type="pct"/>
            <w:noWrap/>
            <w:hideMark/>
          </w:tcPr>
          <w:p w14:paraId="5CAC54BD" w14:textId="77777777" w:rsidR="00187FC6" w:rsidRPr="00591FE9" w:rsidRDefault="00187FC6" w:rsidP="009E396A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5A3BC6AD" w14:textId="77777777" w:rsidR="00187FC6" w:rsidRPr="00591FE9" w:rsidRDefault="00187FC6" w:rsidP="009E396A">
            <w:r w:rsidRPr="00591FE9">
              <w:t>4.0</w:t>
            </w:r>
          </w:p>
        </w:tc>
        <w:tc>
          <w:tcPr>
            <w:tcW w:w="619" w:type="pct"/>
            <w:noWrap/>
            <w:hideMark/>
          </w:tcPr>
          <w:p w14:paraId="4241C9E4" w14:textId="77777777" w:rsidR="00187FC6" w:rsidRPr="00591FE9" w:rsidRDefault="00187FC6" w:rsidP="009E396A">
            <w:r w:rsidRPr="00591FE9">
              <w:t>6.9</w:t>
            </w:r>
          </w:p>
        </w:tc>
        <w:tc>
          <w:tcPr>
            <w:tcW w:w="616" w:type="pct"/>
            <w:noWrap/>
            <w:hideMark/>
          </w:tcPr>
          <w:p w14:paraId="70EB1102" w14:textId="77777777" w:rsidR="00187FC6" w:rsidRPr="00591FE9" w:rsidRDefault="00187FC6" w:rsidP="009E396A">
            <w:r w:rsidRPr="00591FE9">
              <w:t>17.6</w:t>
            </w:r>
          </w:p>
        </w:tc>
      </w:tr>
      <w:tr w:rsidR="00187FC6" w:rsidRPr="00591FE9" w14:paraId="565CDBC3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490BEC6C" w14:textId="77777777" w:rsidR="00187FC6" w:rsidRPr="00591FE9" w:rsidRDefault="00187FC6" w:rsidP="009E396A">
            <w:r w:rsidRPr="00591FE9">
              <w:t>Ohio</w:t>
            </w:r>
          </w:p>
        </w:tc>
        <w:tc>
          <w:tcPr>
            <w:tcW w:w="619" w:type="pct"/>
            <w:noWrap/>
            <w:hideMark/>
          </w:tcPr>
          <w:p w14:paraId="6979B7CF" w14:textId="77777777" w:rsidR="00187FC6" w:rsidRPr="00591FE9" w:rsidRDefault="00187FC6" w:rsidP="009E396A">
            <w:r w:rsidRPr="00591FE9">
              <w:t>14.3</w:t>
            </w:r>
          </w:p>
        </w:tc>
        <w:tc>
          <w:tcPr>
            <w:tcW w:w="619" w:type="pct"/>
            <w:noWrap/>
            <w:hideMark/>
          </w:tcPr>
          <w:p w14:paraId="7D8D7276" w14:textId="77777777" w:rsidR="00187FC6" w:rsidRPr="00591FE9" w:rsidRDefault="00187FC6" w:rsidP="009E396A">
            <w:r w:rsidRPr="00591FE9">
              <w:t>7.5</w:t>
            </w:r>
          </w:p>
        </w:tc>
        <w:tc>
          <w:tcPr>
            <w:tcW w:w="619" w:type="pct"/>
            <w:noWrap/>
            <w:hideMark/>
          </w:tcPr>
          <w:p w14:paraId="366D1925" w14:textId="77777777" w:rsidR="00187FC6" w:rsidRPr="00591FE9" w:rsidRDefault="00187FC6" w:rsidP="009E396A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126A7916" w14:textId="77777777" w:rsidR="00187FC6" w:rsidRPr="00591FE9" w:rsidRDefault="00187FC6" w:rsidP="009E396A">
            <w:r w:rsidRPr="00591FE9">
              <w:t>13.6</w:t>
            </w:r>
          </w:p>
        </w:tc>
        <w:tc>
          <w:tcPr>
            <w:tcW w:w="619" w:type="pct"/>
            <w:noWrap/>
            <w:hideMark/>
          </w:tcPr>
          <w:p w14:paraId="19B3EFE6" w14:textId="77777777" w:rsidR="00187FC6" w:rsidRPr="00591FE9" w:rsidRDefault="00187FC6" w:rsidP="009E396A">
            <w:r w:rsidRPr="00591FE9">
              <w:t>17.3</w:t>
            </w:r>
          </w:p>
        </w:tc>
        <w:tc>
          <w:tcPr>
            <w:tcW w:w="616" w:type="pct"/>
            <w:noWrap/>
            <w:hideMark/>
          </w:tcPr>
          <w:p w14:paraId="27071928" w14:textId="77777777" w:rsidR="00187FC6" w:rsidRPr="00591FE9" w:rsidRDefault="00187FC6" w:rsidP="009E396A">
            <w:r w:rsidRPr="00591FE9">
              <w:t>35.2</w:t>
            </w:r>
          </w:p>
        </w:tc>
      </w:tr>
      <w:tr w:rsidR="00187FC6" w:rsidRPr="00591FE9" w14:paraId="57251A0C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4367A593" w14:textId="77777777" w:rsidR="00187FC6" w:rsidRPr="00591FE9" w:rsidRDefault="00187FC6" w:rsidP="009E396A">
            <w:r w:rsidRPr="00591FE9">
              <w:t>Oklahoma</w:t>
            </w:r>
          </w:p>
        </w:tc>
        <w:tc>
          <w:tcPr>
            <w:tcW w:w="619" w:type="pct"/>
            <w:noWrap/>
            <w:hideMark/>
          </w:tcPr>
          <w:p w14:paraId="7A47DB28" w14:textId="77777777" w:rsidR="00187FC6" w:rsidRPr="00591FE9" w:rsidRDefault="00187FC6" w:rsidP="009E396A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31AF76CF" w14:textId="77777777" w:rsidR="00187FC6" w:rsidRPr="00591FE9" w:rsidRDefault="00187FC6" w:rsidP="009E396A">
            <w:r w:rsidRPr="00591FE9">
              <w:t>4.1</w:t>
            </w:r>
          </w:p>
        </w:tc>
        <w:tc>
          <w:tcPr>
            <w:tcW w:w="619" w:type="pct"/>
            <w:noWrap/>
            <w:hideMark/>
          </w:tcPr>
          <w:p w14:paraId="336D9E9E" w14:textId="77777777" w:rsidR="00187FC6" w:rsidRPr="00591FE9" w:rsidRDefault="00187FC6" w:rsidP="009E396A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0F6AEED0" w14:textId="77777777" w:rsidR="00187FC6" w:rsidRPr="00591FE9" w:rsidRDefault="00187FC6" w:rsidP="009E396A">
            <w:r w:rsidRPr="00591FE9">
              <w:t>9.5</w:t>
            </w:r>
          </w:p>
        </w:tc>
        <w:tc>
          <w:tcPr>
            <w:tcW w:w="619" w:type="pct"/>
            <w:noWrap/>
            <w:hideMark/>
          </w:tcPr>
          <w:p w14:paraId="14586C1F" w14:textId="77777777" w:rsidR="00187FC6" w:rsidRPr="00591FE9" w:rsidRDefault="00187FC6" w:rsidP="009E396A">
            <w:r w:rsidRPr="00591FE9">
              <w:t>13.1</w:t>
            </w:r>
          </w:p>
        </w:tc>
        <w:tc>
          <w:tcPr>
            <w:tcW w:w="616" w:type="pct"/>
            <w:noWrap/>
            <w:hideMark/>
          </w:tcPr>
          <w:p w14:paraId="1F388A7A" w14:textId="77777777" w:rsidR="00187FC6" w:rsidRPr="00591FE9" w:rsidRDefault="00187FC6" w:rsidP="009E396A">
            <w:r w:rsidRPr="00591FE9">
              <w:t>28.5</w:t>
            </w:r>
          </w:p>
        </w:tc>
      </w:tr>
      <w:tr w:rsidR="00187FC6" w:rsidRPr="00591FE9" w14:paraId="5B4DBFD4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4565333F" w14:textId="77777777" w:rsidR="00187FC6" w:rsidRPr="00591FE9" w:rsidRDefault="00187FC6" w:rsidP="009E396A">
            <w:r w:rsidRPr="00591FE9">
              <w:t>Oregon</w:t>
            </w:r>
          </w:p>
        </w:tc>
        <w:tc>
          <w:tcPr>
            <w:tcW w:w="619" w:type="pct"/>
            <w:noWrap/>
            <w:hideMark/>
          </w:tcPr>
          <w:p w14:paraId="566BDF83" w14:textId="77777777" w:rsidR="00187FC6" w:rsidRPr="00591FE9" w:rsidRDefault="00187FC6" w:rsidP="009E396A">
            <w:r w:rsidRPr="00591FE9">
              <w:t>11.1</w:t>
            </w:r>
          </w:p>
        </w:tc>
        <w:tc>
          <w:tcPr>
            <w:tcW w:w="619" w:type="pct"/>
            <w:noWrap/>
            <w:hideMark/>
          </w:tcPr>
          <w:p w14:paraId="036A8673" w14:textId="77777777" w:rsidR="00187FC6" w:rsidRPr="00591FE9" w:rsidRDefault="00187FC6" w:rsidP="009E396A">
            <w:r w:rsidRPr="00591FE9">
              <w:t>1.5</w:t>
            </w:r>
          </w:p>
        </w:tc>
        <w:tc>
          <w:tcPr>
            <w:tcW w:w="619" w:type="pct"/>
            <w:noWrap/>
            <w:hideMark/>
          </w:tcPr>
          <w:p w14:paraId="28B4A5CC" w14:textId="77777777" w:rsidR="00187FC6" w:rsidRPr="00591FE9" w:rsidRDefault="00187FC6" w:rsidP="009E396A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3549498B" w14:textId="77777777" w:rsidR="00187FC6" w:rsidRPr="00591FE9" w:rsidRDefault="00187FC6" w:rsidP="009E396A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57972972" w14:textId="77777777" w:rsidR="00187FC6" w:rsidRPr="00591FE9" w:rsidRDefault="00187FC6" w:rsidP="009E396A">
            <w:r w:rsidRPr="00591FE9">
              <w:t>14.3</w:t>
            </w:r>
          </w:p>
        </w:tc>
        <w:tc>
          <w:tcPr>
            <w:tcW w:w="616" w:type="pct"/>
            <w:noWrap/>
            <w:hideMark/>
          </w:tcPr>
          <w:p w14:paraId="5D1DCCFC" w14:textId="77777777" w:rsidR="00187FC6" w:rsidRPr="00591FE9" w:rsidRDefault="00187FC6" w:rsidP="009E396A">
            <w:r w:rsidRPr="00591FE9">
              <w:t>31.0</w:t>
            </w:r>
          </w:p>
        </w:tc>
      </w:tr>
      <w:tr w:rsidR="00187FC6" w:rsidRPr="00591FE9" w14:paraId="0DFAF62C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50C51184" w14:textId="77777777" w:rsidR="00187FC6" w:rsidRPr="00591FE9" w:rsidRDefault="00187FC6" w:rsidP="009E396A">
            <w:r w:rsidRPr="00591FE9">
              <w:t>Pennsylvania</w:t>
            </w:r>
          </w:p>
        </w:tc>
        <w:tc>
          <w:tcPr>
            <w:tcW w:w="619" w:type="pct"/>
            <w:noWrap/>
            <w:hideMark/>
          </w:tcPr>
          <w:p w14:paraId="333DC534" w14:textId="77777777" w:rsidR="00187FC6" w:rsidRPr="00591FE9" w:rsidRDefault="00187FC6" w:rsidP="009E396A">
            <w:r w:rsidRPr="00591FE9">
              <w:t>16.6</w:t>
            </w:r>
          </w:p>
        </w:tc>
        <w:tc>
          <w:tcPr>
            <w:tcW w:w="619" w:type="pct"/>
            <w:noWrap/>
            <w:hideMark/>
          </w:tcPr>
          <w:p w14:paraId="63C323F8" w14:textId="77777777" w:rsidR="00187FC6" w:rsidRPr="00591FE9" w:rsidRDefault="00187FC6" w:rsidP="009E396A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5047D741" w14:textId="77777777" w:rsidR="00187FC6" w:rsidRPr="00591FE9" w:rsidRDefault="00187FC6" w:rsidP="009E396A">
            <w:r w:rsidRPr="00591FE9">
              <w:t>12.2</w:t>
            </w:r>
          </w:p>
        </w:tc>
        <w:tc>
          <w:tcPr>
            <w:tcW w:w="619" w:type="pct"/>
            <w:noWrap/>
            <w:hideMark/>
          </w:tcPr>
          <w:p w14:paraId="6F19C39C" w14:textId="77777777" w:rsidR="00187FC6" w:rsidRPr="00591FE9" w:rsidRDefault="00187FC6" w:rsidP="009E396A">
            <w:r w:rsidRPr="00591FE9">
              <w:t>15.5</w:t>
            </w:r>
          </w:p>
        </w:tc>
        <w:tc>
          <w:tcPr>
            <w:tcW w:w="619" w:type="pct"/>
            <w:noWrap/>
            <w:hideMark/>
          </w:tcPr>
          <w:p w14:paraId="4A722032" w14:textId="77777777" w:rsidR="00187FC6" w:rsidRPr="00591FE9" w:rsidRDefault="00187FC6" w:rsidP="009E396A">
            <w:r w:rsidRPr="00591FE9">
              <w:t>20.1</w:t>
            </w:r>
          </w:p>
        </w:tc>
        <w:tc>
          <w:tcPr>
            <w:tcW w:w="616" w:type="pct"/>
            <w:noWrap/>
            <w:hideMark/>
          </w:tcPr>
          <w:p w14:paraId="174A06FE" w14:textId="77777777" w:rsidR="00187FC6" w:rsidRPr="00591FE9" w:rsidRDefault="00187FC6" w:rsidP="009E396A">
            <w:r w:rsidRPr="00591FE9">
              <w:t>43.7</w:t>
            </w:r>
          </w:p>
        </w:tc>
      </w:tr>
      <w:tr w:rsidR="00187FC6" w:rsidRPr="00591FE9" w14:paraId="5DFFC43F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6FC2BCCA" w14:textId="77777777" w:rsidR="00187FC6" w:rsidRPr="00591FE9" w:rsidRDefault="00187FC6" w:rsidP="009E396A">
            <w:r w:rsidRPr="00591FE9">
              <w:t>Rhode Island</w:t>
            </w:r>
          </w:p>
        </w:tc>
        <w:tc>
          <w:tcPr>
            <w:tcW w:w="619" w:type="pct"/>
            <w:noWrap/>
            <w:hideMark/>
          </w:tcPr>
          <w:p w14:paraId="1CD1842D" w14:textId="77777777" w:rsidR="00187FC6" w:rsidRPr="00591FE9" w:rsidRDefault="00187FC6" w:rsidP="009E396A">
            <w:r w:rsidRPr="00591FE9">
              <w:t>13.8</w:t>
            </w:r>
          </w:p>
        </w:tc>
        <w:tc>
          <w:tcPr>
            <w:tcW w:w="619" w:type="pct"/>
            <w:noWrap/>
            <w:hideMark/>
          </w:tcPr>
          <w:p w14:paraId="2CC87051" w14:textId="77777777" w:rsidR="00187FC6" w:rsidRPr="00591FE9" w:rsidRDefault="00187FC6" w:rsidP="009E396A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20898F39" w14:textId="77777777" w:rsidR="00187FC6" w:rsidRPr="00591FE9" w:rsidRDefault="00187FC6" w:rsidP="009E396A">
            <w:r w:rsidRPr="00591FE9">
              <w:t>11.1</w:t>
            </w:r>
          </w:p>
        </w:tc>
        <w:tc>
          <w:tcPr>
            <w:tcW w:w="619" w:type="pct"/>
            <w:noWrap/>
            <w:hideMark/>
          </w:tcPr>
          <w:p w14:paraId="58482F3C" w14:textId="77777777" w:rsidR="00187FC6" w:rsidRPr="00591FE9" w:rsidRDefault="00187FC6" w:rsidP="009E396A">
            <w:r w:rsidRPr="00591FE9">
              <w:t>13.7</w:t>
            </w:r>
          </w:p>
        </w:tc>
        <w:tc>
          <w:tcPr>
            <w:tcW w:w="619" w:type="pct"/>
            <w:noWrap/>
            <w:hideMark/>
          </w:tcPr>
          <w:p w14:paraId="6448ED1B" w14:textId="77777777" w:rsidR="00187FC6" w:rsidRPr="00591FE9" w:rsidRDefault="00187FC6" w:rsidP="009E396A">
            <w:r w:rsidRPr="00591FE9">
              <w:t>16.2</w:t>
            </w:r>
          </w:p>
        </w:tc>
        <w:tc>
          <w:tcPr>
            <w:tcW w:w="616" w:type="pct"/>
            <w:noWrap/>
            <w:hideMark/>
          </w:tcPr>
          <w:p w14:paraId="5CBD1C9E" w14:textId="77777777" w:rsidR="00187FC6" w:rsidRPr="00591FE9" w:rsidRDefault="00187FC6" w:rsidP="009E396A">
            <w:r w:rsidRPr="00591FE9">
              <w:t>29.2</w:t>
            </w:r>
          </w:p>
        </w:tc>
      </w:tr>
      <w:tr w:rsidR="00187FC6" w:rsidRPr="00591FE9" w14:paraId="1F435A61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38187F7A" w14:textId="77777777" w:rsidR="00187FC6" w:rsidRPr="00591FE9" w:rsidRDefault="00187FC6" w:rsidP="009E396A">
            <w:r w:rsidRPr="00591FE9">
              <w:t>South Carolina</w:t>
            </w:r>
          </w:p>
        </w:tc>
        <w:tc>
          <w:tcPr>
            <w:tcW w:w="619" w:type="pct"/>
            <w:noWrap/>
            <w:hideMark/>
          </w:tcPr>
          <w:p w14:paraId="1EDF35F4" w14:textId="77777777" w:rsidR="00187FC6" w:rsidRPr="00591FE9" w:rsidRDefault="00187FC6" w:rsidP="009E396A">
            <w:r w:rsidRPr="00591FE9">
              <w:t>9.4</w:t>
            </w:r>
          </w:p>
        </w:tc>
        <w:tc>
          <w:tcPr>
            <w:tcW w:w="619" w:type="pct"/>
            <w:noWrap/>
            <w:hideMark/>
          </w:tcPr>
          <w:p w14:paraId="742581D1" w14:textId="77777777" w:rsidR="00187FC6" w:rsidRPr="00591FE9" w:rsidRDefault="00187FC6" w:rsidP="009E396A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5DF22742" w14:textId="77777777" w:rsidR="00187FC6" w:rsidRPr="00591FE9" w:rsidRDefault="00187FC6" w:rsidP="009E396A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2DD90464" w14:textId="77777777" w:rsidR="00187FC6" w:rsidRPr="00591FE9" w:rsidRDefault="00187FC6" w:rsidP="009E396A">
            <w:r w:rsidRPr="00591FE9">
              <w:t>8.9</w:t>
            </w:r>
          </w:p>
        </w:tc>
        <w:tc>
          <w:tcPr>
            <w:tcW w:w="619" w:type="pct"/>
            <w:noWrap/>
            <w:hideMark/>
          </w:tcPr>
          <w:p w14:paraId="798A3C01" w14:textId="77777777" w:rsidR="00187FC6" w:rsidRPr="00591FE9" w:rsidRDefault="00187FC6" w:rsidP="009E396A">
            <w:r w:rsidRPr="00591FE9">
              <w:t>11.9</w:t>
            </w:r>
          </w:p>
        </w:tc>
        <w:tc>
          <w:tcPr>
            <w:tcW w:w="616" w:type="pct"/>
            <w:noWrap/>
            <w:hideMark/>
          </w:tcPr>
          <w:p w14:paraId="472CDDBC" w14:textId="77777777" w:rsidR="00187FC6" w:rsidRPr="00591FE9" w:rsidRDefault="00187FC6" w:rsidP="009E396A">
            <w:r w:rsidRPr="00591FE9">
              <w:t>25.1</w:t>
            </w:r>
          </w:p>
        </w:tc>
      </w:tr>
      <w:tr w:rsidR="00187FC6" w:rsidRPr="00591FE9" w14:paraId="3124FA05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75EEEFFC" w14:textId="77777777" w:rsidR="00187FC6" w:rsidRPr="00591FE9" w:rsidRDefault="00187FC6" w:rsidP="009E396A">
            <w:r w:rsidRPr="00591FE9">
              <w:lastRenderedPageBreak/>
              <w:t>South Dakota</w:t>
            </w:r>
          </w:p>
        </w:tc>
        <w:tc>
          <w:tcPr>
            <w:tcW w:w="619" w:type="pct"/>
            <w:noWrap/>
            <w:hideMark/>
          </w:tcPr>
          <w:p w14:paraId="6A7991F4" w14:textId="77777777" w:rsidR="00187FC6" w:rsidRPr="00591FE9" w:rsidRDefault="00187FC6" w:rsidP="009E396A">
            <w:r w:rsidRPr="00591FE9">
              <w:t>5.2</w:t>
            </w:r>
          </w:p>
        </w:tc>
        <w:tc>
          <w:tcPr>
            <w:tcW w:w="619" w:type="pct"/>
            <w:noWrap/>
            <w:hideMark/>
          </w:tcPr>
          <w:p w14:paraId="54E11DC6" w14:textId="77777777" w:rsidR="00187FC6" w:rsidRPr="00591FE9" w:rsidRDefault="00187FC6" w:rsidP="009E396A">
            <w:r w:rsidRPr="00591FE9">
              <w:t>1.8</w:t>
            </w:r>
          </w:p>
        </w:tc>
        <w:tc>
          <w:tcPr>
            <w:tcW w:w="619" w:type="pct"/>
            <w:noWrap/>
            <w:hideMark/>
          </w:tcPr>
          <w:p w14:paraId="5B40107E" w14:textId="77777777" w:rsidR="00187FC6" w:rsidRPr="00591FE9" w:rsidRDefault="00187FC6" w:rsidP="009E396A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43C58A44" w14:textId="77777777" w:rsidR="00187FC6" w:rsidRPr="00591FE9" w:rsidRDefault="00187FC6" w:rsidP="009E396A">
            <w:r w:rsidRPr="00591FE9">
              <w:t>4.2</w:t>
            </w:r>
          </w:p>
        </w:tc>
        <w:tc>
          <w:tcPr>
            <w:tcW w:w="619" w:type="pct"/>
            <w:noWrap/>
            <w:hideMark/>
          </w:tcPr>
          <w:p w14:paraId="0C561A0A" w14:textId="77777777" w:rsidR="00187FC6" w:rsidRPr="00591FE9" w:rsidRDefault="00187FC6" w:rsidP="009E396A">
            <w:r w:rsidRPr="00591FE9">
              <w:t>6.7</w:t>
            </w:r>
          </w:p>
        </w:tc>
        <w:tc>
          <w:tcPr>
            <w:tcW w:w="616" w:type="pct"/>
            <w:noWrap/>
            <w:hideMark/>
          </w:tcPr>
          <w:p w14:paraId="5E31A21C" w14:textId="77777777" w:rsidR="00187FC6" w:rsidRPr="00591FE9" w:rsidRDefault="00187FC6" w:rsidP="009E396A">
            <w:r w:rsidRPr="00591FE9">
              <w:t>15.8</w:t>
            </w:r>
          </w:p>
        </w:tc>
      </w:tr>
      <w:tr w:rsidR="00187FC6" w:rsidRPr="00591FE9" w14:paraId="3540A055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7298503B" w14:textId="77777777" w:rsidR="00187FC6" w:rsidRPr="00591FE9" w:rsidRDefault="00187FC6" w:rsidP="009E396A">
            <w:r w:rsidRPr="00591FE9">
              <w:t>Tennessee</w:t>
            </w:r>
          </w:p>
        </w:tc>
        <w:tc>
          <w:tcPr>
            <w:tcW w:w="619" w:type="pct"/>
            <w:noWrap/>
            <w:hideMark/>
          </w:tcPr>
          <w:p w14:paraId="584ACD09" w14:textId="77777777" w:rsidR="00187FC6" w:rsidRPr="00591FE9" w:rsidRDefault="00187FC6" w:rsidP="009E396A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48A8B7CC" w14:textId="77777777" w:rsidR="00187FC6" w:rsidRPr="00591FE9" w:rsidRDefault="00187FC6" w:rsidP="009E396A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0B9FEBAC" w14:textId="77777777" w:rsidR="00187FC6" w:rsidRPr="00591FE9" w:rsidRDefault="00187FC6" w:rsidP="009E396A">
            <w:r w:rsidRPr="00591FE9">
              <w:t>9.2</w:t>
            </w:r>
          </w:p>
        </w:tc>
        <w:tc>
          <w:tcPr>
            <w:tcW w:w="619" w:type="pct"/>
            <w:noWrap/>
            <w:hideMark/>
          </w:tcPr>
          <w:p w14:paraId="1120E1CE" w14:textId="77777777" w:rsidR="00187FC6" w:rsidRPr="00591FE9" w:rsidRDefault="00187FC6" w:rsidP="009E396A">
            <w:r w:rsidRPr="00591FE9">
              <w:t>11.2</w:t>
            </w:r>
          </w:p>
        </w:tc>
        <w:tc>
          <w:tcPr>
            <w:tcW w:w="619" w:type="pct"/>
            <w:noWrap/>
            <w:hideMark/>
          </w:tcPr>
          <w:p w14:paraId="358357C8" w14:textId="77777777" w:rsidR="00187FC6" w:rsidRPr="00591FE9" w:rsidRDefault="00187FC6" w:rsidP="009E396A">
            <w:r w:rsidRPr="00591FE9">
              <w:t>15.0</w:t>
            </w:r>
          </w:p>
        </w:tc>
        <w:tc>
          <w:tcPr>
            <w:tcW w:w="616" w:type="pct"/>
            <w:noWrap/>
            <w:hideMark/>
          </w:tcPr>
          <w:p w14:paraId="0ACB5320" w14:textId="77777777" w:rsidR="00187FC6" w:rsidRPr="00591FE9" w:rsidRDefault="00187FC6" w:rsidP="009E396A">
            <w:r w:rsidRPr="00591FE9">
              <w:t>38.3</w:t>
            </w:r>
          </w:p>
        </w:tc>
      </w:tr>
      <w:tr w:rsidR="00187FC6" w:rsidRPr="00591FE9" w14:paraId="08F20C59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0B53AF14" w14:textId="77777777" w:rsidR="00187FC6" w:rsidRPr="00591FE9" w:rsidRDefault="00187FC6" w:rsidP="009E396A">
            <w:r w:rsidRPr="00591FE9">
              <w:t>Texas</w:t>
            </w:r>
          </w:p>
        </w:tc>
        <w:tc>
          <w:tcPr>
            <w:tcW w:w="619" w:type="pct"/>
            <w:noWrap/>
            <w:hideMark/>
          </w:tcPr>
          <w:p w14:paraId="24704FB5" w14:textId="77777777" w:rsidR="00187FC6" w:rsidRPr="00591FE9" w:rsidRDefault="00187FC6" w:rsidP="009E396A">
            <w:r w:rsidRPr="00591FE9">
              <w:t>11.5</w:t>
            </w:r>
          </w:p>
        </w:tc>
        <w:tc>
          <w:tcPr>
            <w:tcW w:w="619" w:type="pct"/>
            <w:noWrap/>
            <w:hideMark/>
          </w:tcPr>
          <w:p w14:paraId="03AEAA80" w14:textId="77777777" w:rsidR="00187FC6" w:rsidRPr="00591FE9" w:rsidRDefault="00187FC6" w:rsidP="009E396A">
            <w:r w:rsidRPr="00591FE9">
              <w:t>1.9</w:t>
            </w:r>
          </w:p>
        </w:tc>
        <w:tc>
          <w:tcPr>
            <w:tcW w:w="619" w:type="pct"/>
            <w:noWrap/>
            <w:hideMark/>
          </w:tcPr>
          <w:p w14:paraId="5ECF9883" w14:textId="77777777" w:rsidR="00187FC6" w:rsidRPr="00591FE9" w:rsidRDefault="00187FC6" w:rsidP="009E396A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5D1AB347" w14:textId="77777777" w:rsidR="00187FC6" w:rsidRPr="00591FE9" w:rsidRDefault="00187FC6" w:rsidP="009E396A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645C94E4" w14:textId="77777777" w:rsidR="00187FC6" w:rsidRPr="00591FE9" w:rsidRDefault="00187FC6" w:rsidP="009E396A">
            <w:r w:rsidRPr="00591FE9">
              <w:t>14.5</w:t>
            </w:r>
          </w:p>
        </w:tc>
        <w:tc>
          <w:tcPr>
            <w:tcW w:w="616" w:type="pct"/>
            <w:noWrap/>
            <w:hideMark/>
          </w:tcPr>
          <w:p w14:paraId="4EC8D076" w14:textId="77777777" w:rsidR="00187FC6" w:rsidRPr="00591FE9" w:rsidRDefault="00187FC6" w:rsidP="009E396A">
            <w:r w:rsidRPr="00591FE9">
              <w:t>40.6</w:t>
            </w:r>
          </w:p>
        </w:tc>
      </w:tr>
      <w:tr w:rsidR="00187FC6" w:rsidRPr="00591FE9" w14:paraId="045F94EB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48D05EC4" w14:textId="77777777" w:rsidR="00187FC6" w:rsidRPr="00591FE9" w:rsidRDefault="00187FC6" w:rsidP="009E396A">
            <w:r w:rsidRPr="00591FE9">
              <w:t>Utah</w:t>
            </w:r>
          </w:p>
        </w:tc>
        <w:tc>
          <w:tcPr>
            <w:tcW w:w="619" w:type="pct"/>
            <w:noWrap/>
            <w:hideMark/>
          </w:tcPr>
          <w:p w14:paraId="7CD05406" w14:textId="77777777" w:rsidR="00187FC6" w:rsidRPr="00591FE9" w:rsidRDefault="00187FC6" w:rsidP="009E396A">
            <w:r w:rsidRPr="00591FE9">
              <w:t>17.0</w:t>
            </w:r>
          </w:p>
        </w:tc>
        <w:tc>
          <w:tcPr>
            <w:tcW w:w="619" w:type="pct"/>
            <w:noWrap/>
            <w:hideMark/>
          </w:tcPr>
          <w:p w14:paraId="5F346DAD" w14:textId="77777777" w:rsidR="00187FC6" w:rsidRPr="00591FE9" w:rsidRDefault="00187FC6" w:rsidP="009E396A">
            <w:r w:rsidRPr="00591FE9">
              <w:t>4.3</w:t>
            </w:r>
          </w:p>
        </w:tc>
        <w:tc>
          <w:tcPr>
            <w:tcW w:w="619" w:type="pct"/>
            <w:noWrap/>
            <w:hideMark/>
          </w:tcPr>
          <w:p w14:paraId="79607DA8" w14:textId="77777777" w:rsidR="00187FC6" w:rsidRPr="00591FE9" w:rsidRDefault="00187FC6" w:rsidP="009E396A">
            <w:r w:rsidRPr="00591FE9">
              <w:t>10.0</w:t>
            </w:r>
          </w:p>
        </w:tc>
        <w:tc>
          <w:tcPr>
            <w:tcW w:w="619" w:type="pct"/>
            <w:noWrap/>
            <w:hideMark/>
          </w:tcPr>
          <w:p w14:paraId="05C180E2" w14:textId="77777777" w:rsidR="00187FC6" w:rsidRPr="00591FE9" w:rsidRDefault="00187FC6" w:rsidP="009E396A">
            <w:r w:rsidRPr="00591FE9">
              <w:t>15.4</w:t>
            </w:r>
          </w:p>
        </w:tc>
        <w:tc>
          <w:tcPr>
            <w:tcW w:w="619" w:type="pct"/>
            <w:noWrap/>
            <w:hideMark/>
          </w:tcPr>
          <w:p w14:paraId="6B7A1279" w14:textId="77777777" w:rsidR="00187FC6" w:rsidRPr="00591FE9" w:rsidRDefault="00187FC6" w:rsidP="009E396A">
            <w:r w:rsidRPr="00591FE9">
              <w:t>23.4</w:t>
            </w:r>
          </w:p>
        </w:tc>
        <w:tc>
          <w:tcPr>
            <w:tcW w:w="616" w:type="pct"/>
            <w:noWrap/>
            <w:hideMark/>
          </w:tcPr>
          <w:p w14:paraId="4523AAE3" w14:textId="77777777" w:rsidR="00187FC6" w:rsidRPr="00591FE9" w:rsidRDefault="00187FC6" w:rsidP="009E396A">
            <w:r w:rsidRPr="00591FE9">
              <w:t>39.8</w:t>
            </w:r>
          </w:p>
        </w:tc>
      </w:tr>
      <w:tr w:rsidR="00187FC6" w:rsidRPr="00591FE9" w14:paraId="16B2446A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61E0B5AA" w14:textId="77777777" w:rsidR="00187FC6" w:rsidRPr="00591FE9" w:rsidRDefault="00187FC6" w:rsidP="009E396A">
            <w:r w:rsidRPr="00591FE9">
              <w:t>Vermont</w:t>
            </w:r>
          </w:p>
        </w:tc>
        <w:tc>
          <w:tcPr>
            <w:tcW w:w="619" w:type="pct"/>
            <w:noWrap/>
            <w:hideMark/>
          </w:tcPr>
          <w:p w14:paraId="04A620BD" w14:textId="77777777" w:rsidR="00187FC6" w:rsidRPr="00591FE9" w:rsidRDefault="00187FC6" w:rsidP="009E396A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7442AE4D" w14:textId="77777777" w:rsidR="00187FC6" w:rsidRPr="00591FE9" w:rsidRDefault="00187FC6" w:rsidP="009E396A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3D25B04A" w14:textId="77777777" w:rsidR="00187FC6" w:rsidRPr="00591FE9" w:rsidRDefault="00187FC6" w:rsidP="009E396A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69E8EB82" w14:textId="77777777" w:rsidR="00187FC6" w:rsidRPr="00591FE9" w:rsidRDefault="00187FC6" w:rsidP="009E396A">
            <w:r w:rsidRPr="00591FE9">
              <w:t>7.9</w:t>
            </w:r>
          </w:p>
        </w:tc>
        <w:tc>
          <w:tcPr>
            <w:tcW w:w="619" w:type="pct"/>
            <w:noWrap/>
            <w:hideMark/>
          </w:tcPr>
          <w:p w14:paraId="279FD842" w14:textId="77777777" w:rsidR="00187FC6" w:rsidRPr="00591FE9" w:rsidRDefault="00187FC6" w:rsidP="009E396A">
            <w:r w:rsidRPr="00591FE9">
              <w:t>9.1</w:t>
            </w:r>
          </w:p>
        </w:tc>
        <w:tc>
          <w:tcPr>
            <w:tcW w:w="616" w:type="pct"/>
            <w:noWrap/>
            <w:hideMark/>
          </w:tcPr>
          <w:p w14:paraId="3A382362" w14:textId="77777777" w:rsidR="00187FC6" w:rsidRPr="00591FE9" w:rsidRDefault="00187FC6" w:rsidP="009E396A">
            <w:r w:rsidRPr="00591FE9">
              <w:t>18.7</w:t>
            </w:r>
          </w:p>
        </w:tc>
      </w:tr>
      <w:tr w:rsidR="00187FC6" w:rsidRPr="00591FE9" w14:paraId="3C0936C7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4FF759DE" w14:textId="77777777" w:rsidR="00187FC6" w:rsidRPr="00591FE9" w:rsidRDefault="00187FC6" w:rsidP="009E396A">
            <w:r w:rsidRPr="00591FE9">
              <w:t>Virginia</w:t>
            </w:r>
          </w:p>
        </w:tc>
        <w:tc>
          <w:tcPr>
            <w:tcW w:w="619" w:type="pct"/>
            <w:noWrap/>
            <w:hideMark/>
          </w:tcPr>
          <w:p w14:paraId="5F3F7ECD" w14:textId="77777777" w:rsidR="00187FC6" w:rsidRPr="00591FE9" w:rsidRDefault="00187FC6" w:rsidP="009E396A">
            <w:r w:rsidRPr="00591FE9">
              <w:t>13.5</w:t>
            </w:r>
          </w:p>
        </w:tc>
        <w:tc>
          <w:tcPr>
            <w:tcW w:w="619" w:type="pct"/>
            <w:noWrap/>
            <w:hideMark/>
          </w:tcPr>
          <w:p w14:paraId="21F0608E" w14:textId="77777777" w:rsidR="00187FC6" w:rsidRPr="00591FE9" w:rsidRDefault="00187FC6" w:rsidP="009E396A">
            <w:r w:rsidRPr="00591FE9">
              <w:t>5.3</w:t>
            </w:r>
          </w:p>
        </w:tc>
        <w:tc>
          <w:tcPr>
            <w:tcW w:w="619" w:type="pct"/>
            <w:noWrap/>
            <w:hideMark/>
          </w:tcPr>
          <w:p w14:paraId="1DB4F883" w14:textId="77777777" w:rsidR="00187FC6" w:rsidRPr="00591FE9" w:rsidRDefault="00187FC6" w:rsidP="009E396A">
            <w:r w:rsidRPr="00591FE9">
              <w:t>9.2</w:t>
            </w:r>
          </w:p>
        </w:tc>
        <w:tc>
          <w:tcPr>
            <w:tcW w:w="619" w:type="pct"/>
            <w:noWrap/>
            <w:hideMark/>
          </w:tcPr>
          <w:p w14:paraId="42AE73A9" w14:textId="77777777" w:rsidR="00187FC6" w:rsidRPr="00591FE9" w:rsidRDefault="00187FC6" w:rsidP="009E396A">
            <w:r w:rsidRPr="00591FE9">
              <w:t>12.0</w:t>
            </w:r>
          </w:p>
        </w:tc>
        <w:tc>
          <w:tcPr>
            <w:tcW w:w="619" w:type="pct"/>
            <w:noWrap/>
            <w:hideMark/>
          </w:tcPr>
          <w:p w14:paraId="3997EB78" w14:textId="77777777" w:rsidR="00187FC6" w:rsidRPr="00591FE9" w:rsidRDefault="00187FC6" w:rsidP="009E396A">
            <w:r w:rsidRPr="00591FE9">
              <w:t>17.1</w:t>
            </w:r>
          </w:p>
        </w:tc>
        <w:tc>
          <w:tcPr>
            <w:tcW w:w="616" w:type="pct"/>
            <w:noWrap/>
            <w:hideMark/>
          </w:tcPr>
          <w:p w14:paraId="1431229A" w14:textId="77777777" w:rsidR="00187FC6" w:rsidRPr="00591FE9" w:rsidRDefault="00187FC6" w:rsidP="009E396A">
            <w:r w:rsidRPr="00591FE9">
              <w:t>36.1</w:t>
            </w:r>
          </w:p>
        </w:tc>
      </w:tr>
      <w:tr w:rsidR="00187FC6" w:rsidRPr="00591FE9" w14:paraId="35F3BDBA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4887390C" w14:textId="77777777" w:rsidR="00187FC6" w:rsidRPr="00591FE9" w:rsidRDefault="00187FC6" w:rsidP="009E396A">
            <w:r w:rsidRPr="00591FE9">
              <w:t>Washington</w:t>
            </w:r>
          </w:p>
        </w:tc>
        <w:tc>
          <w:tcPr>
            <w:tcW w:w="619" w:type="pct"/>
            <w:noWrap/>
            <w:hideMark/>
          </w:tcPr>
          <w:p w14:paraId="06A46983" w14:textId="77777777" w:rsidR="00187FC6" w:rsidRPr="00591FE9" w:rsidRDefault="00187FC6" w:rsidP="009E396A">
            <w:r w:rsidRPr="00591FE9">
              <w:t>14.9</w:t>
            </w:r>
          </w:p>
        </w:tc>
        <w:tc>
          <w:tcPr>
            <w:tcW w:w="619" w:type="pct"/>
            <w:noWrap/>
            <w:hideMark/>
          </w:tcPr>
          <w:p w14:paraId="6C708C7F" w14:textId="77777777" w:rsidR="00187FC6" w:rsidRPr="00591FE9" w:rsidRDefault="00187FC6" w:rsidP="009E396A">
            <w:r w:rsidRPr="00591FE9">
              <w:t>2.9</w:t>
            </w:r>
          </w:p>
        </w:tc>
        <w:tc>
          <w:tcPr>
            <w:tcW w:w="619" w:type="pct"/>
            <w:noWrap/>
            <w:hideMark/>
          </w:tcPr>
          <w:p w14:paraId="34CAD009" w14:textId="77777777" w:rsidR="00187FC6" w:rsidRPr="00591FE9" w:rsidRDefault="00187FC6" w:rsidP="009E396A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639BB253" w14:textId="77777777" w:rsidR="00187FC6" w:rsidRPr="00591FE9" w:rsidRDefault="00187FC6" w:rsidP="009E396A">
            <w:r w:rsidRPr="00591FE9">
              <w:t>13.6</w:t>
            </w:r>
          </w:p>
        </w:tc>
        <w:tc>
          <w:tcPr>
            <w:tcW w:w="619" w:type="pct"/>
            <w:noWrap/>
            <w:hideMark/>
          </w:tcPr>
          <w:p w14:paraId="6714F7D0" w14:textId="77777777" w:rsidR="00187FC6" w:rsidRPr="00591FE9" w:rsidRDefault="00187FC6" w:rsidP="009E396A">
            <w:r w:rsidRPr="00591FE9">
              <w:t>19.1</w:t>
            </w:r>
          </w:p>
        </w:tc>
        <w:tc>
          <w:tcPr>
            <w:tcW w:w="616" w:type="pct"/>
            <w:noWrap/>
            <w:hideMark/>
          </w:tcPr>
          <w:p w14:paraId="2A73C25A" w14:textId="77777777" w:rsidR="00187FC6" w:rsidRPr="00591FE9" w:rsidRDefault="00187FC6" w:rsidP="009E396A">
            <w:r w:rsidRPr="00591FE9">
              <w:t>48.9</w:t>
            </w:r>
          </w:p>
        </w:tc>
      </w:tr>
      <w:tr w:rsidR="00187FC6" w:rsidRPr="00591FE9" w14:paraId="36269D39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62C269E6" w14:textId="77777777" w:rsidR="00187FC6" w:rsidRPr="00591FE9" w:rsidRDefault="00187FC6" w:rsidP="009E396A">
            <w:r w:rsidRPr="00591FE9">
              <w:t>West Virginia</w:t>
            </w:r>
          </w:p>
        </w:tc>
        <w:tc>
          <w:tcPr>
            <w:tcW w:w="619" w:type="pct"/>
            <w:noWrap/>
            <w:hideMark/>
          </w:tcPr>
          <w:p w14:paraId="57659AE2" w14:textId="77777777" w:rsidR="00187FC6" w:rsidRPr="00591FE9" w:rsidRDefault="00187FC6" w:rsidP="009E396A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6FF3B361" w14:textId="77777777" w:rsidR="00187FC6" w:rsidRPr="00591FE9" w:rsidRDefault="00187FC6" w:rsidP="009E396A">
            <w:r w:rsidRPr="00591FE9">
              <w:t>6.9</w:t>
            </w:r>
          </w:p>
        </w:tc>
        <w:tc>
          <w:tcPr>
            <w:tcW w:w="619" w:type="pct"/>
            <w:noWrap/>
            <w:hideMark/>
          </w:tcPr>
          <w:p w14:paraId="733583ED" w14:textId="77777777" w:rsidR="00187FC6" w:rsidRPr="00591FE9" w:rsidRDefault="00187FC6" w:rsidP="009E396A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67130651" w14:textId="77777777" w:rsidR="00187FC6" w:rsidRPr="00591FE9" w:rsidRDefault="00187FC6" w:rsidP="009E396A">
            <w:r w:rsidRPr="00591FE9">
              <w:t>11.9</w:t>
            </w:r>
          </w:p>
        </w:tc>
        <w:tc>
          <w:tcPr>
            <w:tcW w:w="619" w:type="pct"/>
            <w:noWrap/>
            <w:hideMark/>
          </w:tcPr>
          <w:p w14:paraId="5FE64EEE" w14:textId="77777777" w:rsidR="00187FC6" w:rsidRPr="00591FE9" w:rsidRDefault="00187FC6" w:rsidP="009E396A">
            <w:r w:rsidRPr="00591FE9">
              <w:t>14.9</w:t>
            </w:r>
          </w:p>
        </w:tc>
        <w:tc>
          <w:tcPr>
            <w:tcW w:w="616" w:type="pct"/>
            <w:noWrap/>
            <w:hideMark/>
          </w:tcPr>
          <w:p w14:paraId="216EE3D1" w14:textId="77777777" w:rsidR="00187FC6" w:rsidRPr="00591FE9" w:rsidRDefault="00187FC6" w:rsidP="009E396A">
            <w:r w:rsidRPr="00591FE9">
              <w:t>25.5</w:t>
            </w:r>
          </w:p>
        </w:tc>
      </w:tr>
      <w:tr w:rsidR="00187FC6" w:rsidRPr="00591FE9" w14:paraId="4FD85AEE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026A5473" w14:textId="77777777" w:rsidR="00187FC6" w:rsidRPr="00591FE9" w:rsidRDefault="00187FC6" w:rsidP="009E396A">
            <w:r w:rsidRPr="00591FE9">
              <w:t>Wisconsin</w:t>
            </w:r>
          </w:p>
        </w:tc>
        <w:tc>
          <w:tcPr>
            <w:tcW w:w="619" w:type="pct"/>
            <w:noWrap/>
            <w:hideMark/>
          </w:tcPr>
          <w:p w14:paraId="443670DB" w14:textId="77777777" w:rsidR="00187FC6" w:rsidRPr="00591FE9" w:rsidRDefault="00187FC6" w:rsidP="009E396A">
            <w:r w:rsidRPr="00591FE9">
              <w:t>10.6</w:t>
            </w:r>
          </w:p>
        </w:tc>
        <w:tc>
          <w:tcPr>
            <w:tcW w:w="619" w:type="pct"/>
            <w:noWrap/>
            <w:hideMark/>
          </w:tcPr>
          <w:p w14:paraId="77945A6C" w14:textId="77777777" w:rsidR="00187FC6" w:rsidRPr="00591FE9" w:rsidRDefault="00187FC6" w:rsidP="009E396A">
            <w:r w:rsidRPr="00591FE9">
              <w:t>2.8</w:t>
            </w:r>
          </w:p>
        </w:tc>
        <w:tc>
          <w:tcPr>
            <w:tcW w:w="619" w:type="pct"/>
            <w:noWrap/>
            <w:hideMark/>
          </w:tcPr>
          <w:p w14:paraId="115DE26A" w14:textId="77777777" w:rsidR="00187FC6" w:rsidRPr="00591FE9" w:rsidRDefault="00187FC6" w:rsidP="009E396A">
            <w:r w:rsidRPr="00591FE9">
              <w:t>6.6</w:t>
            </w:r>
          </w:p>
        </w:tc>
        <w:tc>
          <w:tcPr>
            <w:tcW w:w="619" w:type="pct"/>
            <w:noWrap/>
            <w:hideMark/>
          </w:tcPr>
          <w:p w14:paraId="59C3B5AD" w14:textId="77777777" w:rsidR="00187FC6" w:rsidRPr="00591FE9" w:rsidRDefault="00187FC6" w:rsidP="009E396A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441D9E64" w14:textId="77777777" w:rsidR="00187FC6" w:rsidRPr="00591FE9" w:rsidRDefault="00187FC6" w:rsidP="009E396A">
            <w:r w:rsidRPr="00591FE9">
              <w:t>13.5</w:t>
            </w:r>
          </w:p>
        </w:tc>
        <w:tc>
          <w:tcPr>
            <w:tcW w:w="616" w:type="pct"/>
            <w:noWrap/>
            <w:hideMark/>
          </w:tcPr>
          <w:p w14:paraId="3F52356D" w14:textId="77777777" w:rsidR="00187FC6" w:rsidRPr="00591FE9" w:rsidRDefault="00187FC6" w:rsidP="009E396A">
            <w:r w:rsidRPr="00591FE9">
              <w:t>35.7</w:t>
            </w:r>
          </w:p>
        </w:tc>
      </w:tr>
      <w:tr w:rsidR="00187FC6" w:rsidRPr="00591FE9" w14:paraId="1AD81AA1" w14:textId="77777777" w:rsidTr="009E396A">
        <w:trPr>
          <w:trHeight w:val="300"/>
        </w:trPr>
        <w:tc>
          <w:tcPr>
            <w:tcW w:w="1288" w:type="pct"/>
            <w:noWrap/>
            <w:hideMark/>
          </w:tcPr>
          <w:p w14:paraId="3A254F7A" w14:textId="77777777" w:rsidR="00187FC6" w:rsidRPr="00591FE9" w:rsidRDefault="00187FC6" w:rsidP="009E396A">
            <w:r w:rsidRPr="00591FE9">
              <w:t>Wyoming</w:t>
            </w:r>
          </w:p>
        </w:tc>
        <w:tc>
          <w:tcPr>
            <w:tcW w:w="619" w:type="pct"/>
            <w:noWrap/>
            <w:hideMark/>
          </w:tcPr>
          <w:p w14:paraId="4466CE31" w14:textId="77777777" w:rsidR="00187FC6" w:rsidRPr="00591FE9" w:rsidRDefault="00187FC6" w:rsidP="009E396A">
            <w:r w:rsidRPr="00591FE9">
              <w:t>7.6</w:t>
            </w:r>
          </w:p>
        </w:tc>
        <w:tc>
          <w:tcPr>
            <w:tcW w:w="619" w:type="pct"/>
            <w:noWrap/>
            <w:hideMark/>
          </w:tcPr>
          <w:p w14:paraId="37010398" w14:textId="77777777" w:rsidR="00187FC6" w:rsidRPr="00591FE9" w:rsidRDefault="00187FC6" w:rsidP="009E396A">
            <w:r w:rsidRPr="00591FE9">
              <w:t>2.0</w:t>
            </w:r>
          </w:p>
        </w:tc>
        <w:tc>
          <w:tcPr>
            <w:tcW w:w="619" w:type="pct"/>
            <w:noWrap/>
            <w:hideMark/>
          </w:tcPr>
          <w:p w14:paraId="3CF3B73C" w14:textId="77777777" w:rsidR="00187FC6" w:rsidRPr="00591FE9" w:rsidRDefault="00187FC6" w:rsidP="009E396A">
            <w:r w:rsidRPr="00591FE9">
              <w:t>4.5</w:t>
            </w:r>
          </w:p>
        </w:tc>
        <w:tc>
          <w:tcPr>
            <w:tcW w:w="619" w:type="pct"/>
            <w:noWrap/>
            <w:hideMark/>
          </w:tcPr>
          <w:p w14:paraId="6CC94A8B" w14:textId="77777777" w:rsidR="00187FC6" w:rsidRPr="00591FE9" w:rsidRDefault="00187FC6" w:rsidP="009E396A">
            <w:r w:rsidRPr="00591FE9">
              <w:t>6.7</w:t>
            </w:r>
          </w:p>
        </w:tc>
        <w:tc>
          <w:tcPr>
            <w:tcW w:w="619" w:type="pct"/>
            <w:noWrap/>
            <w:hideMark/>
          </w:tcPr>
          <w:p w14:paraId="013D96DC" w14:textId="77777777" w:rsidR="00187FC6" w:rsidRPr="00591FE9" w:rsidRDefault="00187FC6" w:rsidP="009E396A">
            <w:r w:rsidRPr="00591FE9">
              <w:t>10.1</w:t>
            </w:r>
          </w:p>
        </w:tc>
        <w:tc>
          <w:tcPr>
            <w:tcW w:w="616" w:type="pct"/>
            <w:noWrap/>
            <w:hideMark/>
          </w:tcPr>
          <w:p w14:paraId="32D119D0" w14:textId="77777777" w:rsidR="00187FC6" w:rsidRPr="00591FE9" w:rsidRDefault="00187FC6" w:rsidP="009E396A">
            <w:r w:rsidRPr="00591FE9">
              <w:t>21.4</w:t>
            </w:r>
          </w:p>
        </w:tc>
      </w:tr>
    </w:tbl>
    <w:p w14:paraId="3B5C504A" w14:textId="43D26939" w:rsidR="00187FC6" w:rsidRDefault="00187FC6">
      <w:pPr>
        <w:rPr>
          <w:i/>
          <w:iCs/>
          <w:color w:val="44546A" w:themeColor="text2"/>
          <w:sz w:val="18"/>
          <w:szCs w:val="18"/>
        </w:rPr>
      </w:pPr>
    </w:p>
    <w:p w14:paraId="21EED5F7" w14:textId="5D3ABB19" w:rsidR="00187FC6" w:rsidRDefault="00187FC6" w:rsidP="00187FC6">
      <w:pPr>
        <w:pStyle w:val="Caption"/>
        <w:keepNext/>
      </w:pPr>
      <w:r>
        <w:t>Table S</w:t>
      </w:r>
      <w:fldSimple w:instr=" SEQ Table_S \* ARABIC ">
        <w:r>
          <w:rPr>
            <w:noProof/>
          </w:rPr>
          <w:t>2</w:t>
        </w:r>
      </w:fldSimple>
      <w:r>
        <w:t xml:space="preserve">: </w:t>
      </w:r>
      <w:r w:rsidRPr="00FB6977">
        <w:t>Childhood asthma survey summary by state (Total of 2006-2010)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36"/>
        <w:gridCol w:w="1481"/>
        <w:gridCol w:w="1345"/>
        <w:gridCol w:w="1023"/>
        <w:gridCol w:w="1412"/>
        <w:gridCol w:w="1015"/>
        <w:gridCol w:w="1038"/>
      </w:tblGrid>
      <w:tr w:rsidR="00187FC6" w14:paraId="06038463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5327E3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DF00D" w14:textId="77777777" w:rsidR="00187FC6" w:rsidRDefault="00187FC6" w:rsidP="009E396A">
            <w:pPr>
              <w:jc w:val="center"/>
            </w:pPr>
            <w:r>
              <w:rPr>
                <w:b/>
                <w:bCs/>
              </w:rPr>
              <w:t>BRFSS sampl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5F1296" w14:textId="77777777" w:rsidR="00187FC6" w:rsidRDefault="00187FC6" w:rsidP="009E396A">
            <w:pPr>
              <w:jc w:val="center"/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90C0A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BS Sample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FA5BD" w14:textId="77777777" w:rsidR="00187FC6" w:rsidRDefault="00187FC6" w:rsidP="009E396A">
            <w:pPr>
              <w:jc w:val="center"/>
            </w:pPr>
            <w:r>
              <w:rPr>
                <w:b/>
                <w:bCs/>
              </w:rPr>
              <w:t>Incident case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F60FCA" w14:textId="77777777" w:rsidR="00187FC6" w:rsidRDefault="00187FC6" w:rsidP="009E396A">
            <w:pPr>
              <w:jc w:val="center"/>
            </w:pPr>
            <w:r>
              <w:rPr>
                <w:b/>
                <w:bCs/>
              </w:rPr>
              <w:t>At-risk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880D6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ars available</w:t>
            </w:r>
          </w:p>
        </w:tc>
      </w:tr>
      <w:tr w:rsidR="00187FC6" w14:paraId="21009E10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FA7A25" w14:textId="77777777" w:rsidR="00187FC6" w:rsidRDefault="00187FC6" w:rsidP="009E396A">
            <w:r>
              <w:t>Arizon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2CAF6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,535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52446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99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72DE3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103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482AB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9B92B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846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9117D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2E5285E5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BC8163" w14:textId="77777777" w:rsidR="00187FC6" w:rsidRDefault="00187FC6" w:rsidP="009E396A">
            <w:r>
              <w:t>Californi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BC87EE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1,801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B7B4E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543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44DCC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172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8496E6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1CBFA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0,271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154E3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70EC518A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E77EBB" w14:textId="77777777" w:rsidR="00187FC6" w:rsidRDefault="00187FC6" w:rsidP="009E396A">
            <w:r>
              <w:t>Connecticut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F58BED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112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05BB3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132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C2F0F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549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D6298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03895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,027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A706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578B97C4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011C76" w14:textId="77777777" w:rsidR="00187FC6" w:rsidRDefault="00187FC6" w:rsidP="009E396A">
            <w:r>
              <w:t>D.C.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ADA221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101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31757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8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57B1A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69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0078D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2905F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3,422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5BC6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27A6C470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4A1611" w14:textId="77777777" w:rsidR="00187FC6" w:rsidRDefault="00187FC6" w:rsidP="009E396A">
            <w:r>
              <w:t>Georgi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23D582D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9,43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C938E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45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5AD4A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545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B5CFB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26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EE858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,00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59B62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29FD8F79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CABB41" w14:textId="77777777" w:rsidR="00187FC6" w:rsidRDefault="00187FC6" w:rsidP="009E396A">
            <w:r>
              <w:t>Illinois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37E79CA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,187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61317AB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78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FDA6F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122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4EB899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0A920B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,415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7336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38390068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75D8EA" w14:textId="77777777" w:rsidR="00187FC6" w:rsidRDefault="00187FC6" w:rsidP="009E396A">
            <w:r>
              <w:t>Indian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0F7F8B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9,824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9CDF1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361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8A1F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500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47834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1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84279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,50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F9BCE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399AF331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D17610" w14:textId="77777777" w:rsidR="00187FC6" w:rsidRDefault="00187FC6" w:rsidP="009E396A">
            <w:r>
              <w:t>Iow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B2D4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,084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F62650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24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89324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245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1C23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A5893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379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E8BEE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7610D164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706E74" w14:textId="77777777" w:rsidR="00187FC6" w:rsidRDefault="00187FC6" w:rsidP="009E396A">
            <w:r>
              <w:t>Kansas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4A0ED6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4,699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281883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839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11B3A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827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BE5E6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0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38898E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2,910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FB41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7C052EA7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3DCEED" w14:textId="77777777" w:rsidR="00187FC6" w:rsidRDefault="00187FC6" w:rsidP="009E396A">
            <w:r>
              <w:t>Louisian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3865FE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,829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AD798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214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CB324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88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C1170A1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1A906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619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296EF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5C4A5A61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DBC915" w14:textId="77777777" w:rsidR="00187FC6" w:rsidRDefault="00187FC6" w:rsidP="009E396A">
            <w:r>
              <w:t>Maine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BE13C1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52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08A6F5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44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9E8A9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376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5F6533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2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BA2C26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3,902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C6062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7826FF20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7A1FB8" w14:textId="77777777" w:rsidR="00187FC6" w:rsidRDefault="00187FC6" w:rsidP="009E396A">
            <w:r>
              <w:t>Maryland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F9F9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3,09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399A0D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897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7C1C9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624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32066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4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2D453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1,240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5ED22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6BBB60F1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165D4C" w14:textId="77777777" w:rsidR="00187FC6" w:rsidRDefault="00187FC6" w:rsidP="009E396A">
            <w:r>
              <w:t>Michigan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5EB06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0,762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162AC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524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4202F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680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0389A2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BC3EE8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9,281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2B9B6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22F00A78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82F7FD" w14:textId="77777777" w:rsidR="00187FC6" w:rsidRDefault="00187FC6" w:rsidP="009E396A">
            <w:r>
              <w:t>Mississippi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7050E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0,816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C2C91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527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6AC8B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208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635F941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A82B9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9,303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E5A04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491967E0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E6E37" w14:textId="77777777" w:rsidR="00187FC6" w:rsidRDefault="00187FC6" w:rsidP="009E396A">
            <w:r>
              <w:t>Missouri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3671EE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,646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19658D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14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99FB3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262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5068D3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BD2357A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852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A6676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536B3C9D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B2E040" w14:textId="77777777" w:rsidR="00187FC6" w:rsidRDefault="00187FC6" w:rsidP="009E396A">
            <w:r>
              <w:t>Montan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1FC52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,609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49C66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909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D5DD9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286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7160E0B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25AF63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717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63850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05BD70B5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12DEC" w14:textId="77777777" w:rsidR="00187FC6" w:rsidRDefault="00187FC6" w:rsidP="009E396A">
            <w:r>
              <w:t>Nebrask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4B9D3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7,88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DBF33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644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E7ED1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717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723D8BE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53EA912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6,292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EC48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4CB678B6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998E78" w14:textId="77777777" w:rsidR="00187FC6" w:rsidRDefault="00187FC6" w:rsidP="009E396A">
            <w:r>
              <w:t>New Hampshire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FB6CB5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,285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88630C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64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AE22B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232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93603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DEFA9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640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0602C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69D4E6EE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41BA5B" w14:textId="77777777" w:rsidR="00187FC6" w:rsidRDefault="00187FC6" w:rsidP="009E396A">
            <w:r>
              <w:t>New Jersey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6FF8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5,410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6D619BD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2,23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641DF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458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39FC86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A998BE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3,212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8F3FC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3D6373D0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AC373E" w14:textId="77777777" w:rsidR="00187FC6" w:rsidRDefault="00187FC6" w:rsidP="009E396A">
            <w:r>
              <w:t>New Mexico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D005E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,554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B7EB06E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6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33312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287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AFB7A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5E4B2A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806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66DEA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2A7A118E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5EC92E" w14:textId="77777777" w:rsidR="00187FC6" w:rsidRDefault="00187FC6" w:rsidP="009E396A">
            <w:r>
              <w:t>New York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8C2A6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08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304B72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079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B390A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404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5832A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A9C6B50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,032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DC7E3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5ACE0091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003002" w14:textId="77777777" w:rsidR="00187FC6" w:rsidRDefault="00187FC6" w:rsidP="009E396A">
            <w:r>
              <w:t>Ohio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A3E71C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989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9FA9D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138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3B967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351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2CA0E0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32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247FE6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,883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B822E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6151C49E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F89D0F" w14:textId="77777777" w:rsidR="00187FC6" w:rsidRDefault="00187FC6" w:rsidP="009E396A">
            <w:r>
              <w:t>Oklahom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AE0EE1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,611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7DC40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291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6F95E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299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29726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21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169895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341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6AB1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34E2C7CD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F0C3B5" w14:textId="77777777" w:rsidR="00187FC6" w:rsidRDefault="00187FC6" w:rsidP="009E396A">
            <w:r>
              <w:t>Oregon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90B63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79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AB566A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79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EF2B5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165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351C733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353A0E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227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0B2A8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5BD019B6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17C51B" w14:textId="77777777" w:rsidR="00187FC6" w:rsidRDefault="00187FC6" w:rsidP="009E396A">
            <w:r>
              <w:t>Pennsylvani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F1A181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4,760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CDC61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2,09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4BC8A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209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31DAB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A07D7D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2,682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B0A8A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673177E4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774331" w14:textId="77777777" w:rsidR="00187FC6" w:rsidRDefault="00187FC6" w:rsidP="009E396A">
            <w:r>
              <w:t>Rhode Island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F59941A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127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939977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209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332E9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169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D74F5D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07900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,929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DE184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67366070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D15817" w14:textId="77777777" w:rsidR="00187FC6" w:rsidRDefault="00187FC6" w:rsidP="009E396A">
            <w:r>
              <w:t>Texas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2D6AA2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6,749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260A17D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2,293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0340B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780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79589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5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48ADC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4,511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0E24D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7087837C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1E98EE" w14:textId="77777777" w:rsidR="00187FC6" w:rsidRDefault="00187FC6" w:rsidP="009E396A">
            <w:r>
              <w:t>Utah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DDC00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4,417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1D612D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617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5ECDD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573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FCBB3E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A81503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2,845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AE59C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1DBFA96D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CC28E1" w14:textId="77777777" w:rsidR="00187FC6" w:rsidRDefault="00187FC6" w:rsidP="009E396A">
            <w:r>
              <w:lastRenderedPageBreak/>
              <w:t>Vermont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90AE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,784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33ADC9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220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ED382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597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24F3B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A7D83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7,60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E195D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0B1A701F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D38D9E" w14:textId="77777777" w:rsidR="00187FC6" w:rsidRDefault="00187FC6" w:rsidP="009E396A">
            <w:r>
              <w:t>Washington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CD88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9,706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3B0BE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,165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58A59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594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D9267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A65F0E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8,574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9673E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4450B4B3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C0A64" w14:textId="77777777" w:rsidR="00187FC6" w:rsidRDefault="00187FC6" w:rsidP="009E396A">
            <w:r>
              <w:t>West Virginia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37497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,089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0B0BDC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63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2F3C0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85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DDFE44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07057A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431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FC9E2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187FC6" w14:paraId="6B1B323A" w14:textId="77777777" w:rsidTr="009E396A">
        <w:trPr>
          <w:trHeight w:val="288"/>
        </w:trPr>
        <w:tc>
          <w:tcPr>
            <w:tcW w:w="10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310972" w14:textId="77777777" w:rsidR="00187FC6" w:rsidRDefault="00187FC6" w:rsidP="009E396A">
            <w:r>
              <w:t>Wisconsin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44531F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5,170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35BE00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611</w:t>
            </w:r>
          </w:p>
        </w:tc>
        <w:tc>
          <w:tcPr>
            <w:tcW w:w="5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6FBDD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  <w:r>
              <w:t>140</w:t>
            </w:r>
          </w:p>
        </w:tc>
        <w:tc>
          <w:tcPr>
            <w:tcW w:w="7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B91C68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5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3BACA" w14:textId="77777777" w:rsidR="00187FC6" w:rsidRDefault="00187FC6" w:rsidP="009E396A">
            <w:r>
              <w:rPr>
                <w:rFonts w:ascii="Calibri" w:hAnsi="Calibri" w:cs="Calibri"/>
                <w:color w:val="000000"/>
              </w:rPr>
              <w:t>4,569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BEA3" w14:textId="77777777" w:rsidR="00187FC6" w:rsidRDefault="00187FC6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0D62D20F" w14:textId="77777777" w:rsidR="00187FC6" w:rsidRDefault="00187FC6" w:rsidP="00187FC6">
      <w:pPr>
        <w:rPr>
          <w:b/>
          <w:bCs/>
        </w:rPr>
      </w:pPr>
    </w:p>
    <w:p w14:paraId="426EEE83" w14:textId="7C6341B2" w:rsidR="00187FC6" w:rsidRDefault="00187FC6" w:rsidP="00187FC6">
      <w:pPr>
        <w:pStyle w:val="Caption"/>
        <w:keepNext/>
      </w:pPr>
      <w:bookmarkStart w:id="0" w:name="_Hlk7729330"/>
      <w:r>
        <w:t>Table S</w:t>
      </w:r>
      <w:fldSimple w:instr=" SEQ Table_S \* ARABIC ">
        <w:r>
          <w:rPr>
            <w:noProof/>
          </w:rPr>
          <w:t>3</w:t>
        </w:r>
      </w:fldSimple>
      <w:r w:rsidRPr="00E85BCF">
        <w:t>: Childhood asthma survey weighted summary by state (Total of 2006-2010)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1526"/>
        <w:gridCol w:w="1561"/>
        <w:gridCol w:w="1204"/>
        <w:gridCol w:w="1262"/>
        <w:gridCol w:w="1281"/>
        <w:gridCol w:w="1171"/>
        <w:gridCol w:w="1345"/>
      </w:tblGrid>
      <w:tr w:rsidR="00187FC6" w14:paraId="257BB762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bookmarkEnd w:id="0"/>
          <w:p w14:paraId="4FBA8448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71AB07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ed sample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BB0276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5A3751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cident case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08FF15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EAE9B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cidence rate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D5251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evalence rate</w:t>
            </w:r>
          </w:p>
        </w:tc>
      </w:tr>
      <w:tr w:rsidR="00187FC6" w14:paraId="384CE325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36E8CC" w14:textId="77777777" w:rsidR="00187FC6" w:rsidRDefault="00187FC6" w:rsidP="009E396A">
            <w:r>
              <w:t>Arizon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8D8471" w14:textId="77777777" w:rsidR="00187FC6" w:rsidRDefault="00187FC6" w:rsidP="009E396A">
            <w:pPr>
              <w:jc w:val="center"/>
            </w:pPr>
            <w:r>
              <w:t>6,631,6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1ED4F0" w14:textId="77777777" w:rsidR="00187FC6" w:rsidRDefault="00187FC6" w:rsidP="009E396A">
            <w:pPr>
              <w:jc w:val="center"/>
            </w:pPr>
            <w:r>
              <w:t>866,487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DBFEFC" w14:textId="77777777" w:rsidR="00187FC6" w:rsidRDefault="00187FC6" w:rsidP="009E396A">
            <w:pPr>
              <w:jc w:val="center"/>
            </w:pPr>
            <w:r>
              <w:t>42,622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D1F6DE" w14:textId="77777777" w:rsidR="00187FC6" w:rsidRDefault="00187FC6" w:rsidP="009E396A">
            <w:pPr>
              <w:jc w:val="center"/>
            </w:pPr>
            <w:r>
              <w:t>2,802,42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F87D17" w14:textId="77777777" w:rsidR="00187FC6" w:rsidRDefault="00187FC6" w:rsidP="009E396A">
            <w:pPr>
              <w:jc w:val="center"/>
            </w:pPr>
            <w:r>
              <w:t>15.2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E3980C" w14:textId="77777777" w:rsidR="00187FC6" w:rsidRDefault="00187FC6" w:rsidP="009E396A">
            <w:pPr>
              <w:jc w:val="center"/>
            </w:pPr>
            <w:r>
              <w:t>13.1</w:t>
            </w:r>
          </w:p>
        </w:tc>
      </w:tr>
      <w:tr w:rsidR="00187FC6" w14:paraId="383C4D73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B2D3BC" w14:textId="77777777" w:rsidR="00187FC6" w:rsidRDefault="00187FC6" w:rsidP="009E396A">
            <w:r>
              <w:t>Californi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71D691" w14:textId="77777777" w:rsidR="00187FC6" w:rsidRDefault="00187FC6" w:rsidP="009E396A">
            <w:pPr>
              <w:jc w:val="center"/>
            </w:pPr>
            <w:r>
              <w:t>36,944,76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4181DE" w14:textId="77777777" w:rsidR="00187FC6" w:rsidRDefault="00187FC6" w:rsidP="009E396A">
            <w:pPr>
              <w:jc w:val="center"/>
            </w:pPr>
            <w:r>
              <w:t>4,513,981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2011F7" w14:textId="77777777" w:rsidR="00187FC6" w:rsidRDefault="00187FC6" w:rsidP="009E396A">
            <w:pPr>
              <w:jc w:val="center"/>
            </w:pPr>
            <w:r>
              <w:t>156,599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5E1549" w14:textId="77777777" w:rsidR="00187FC6" w:rsidRDefault="00187FC6" w:rsidP="009E396A">
            <w:pPr>
              <w:jc w:val="center"/>
            </w:pPr>
            <w:r>
              <w:t>16,850,453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636238" w14:textId="77777777" w:rsidR="00187FC6" w:rsidRDefault="00187FC6" w:rsidP="009E396A">
            <w:pPr>
              <w:jc w:val="center"/>
            </w:pPr>
            <w:r>
              <w:t>9.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BBC9DF" w14:textId="77777777" w:rsidR="00187FC6" w:rsidRDefault="00187FC6" w:rsidP="009E396A">
            <w:pPr>
              <w:jc w:val="center"/>
            </w:pPr>
            <w:r>
              <w:t>12.2</w:t>
            </w:r>
          </w:p>
        </w:tc>
      </w:tr>
      <w:tr w:rsidR="00187FC6" w14:paraId="16E07FBB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73FBA8" w14:textId="77777777" w:rsidR="00187FC6" w:rsidRDefault="00187FC6" w:rsidP="009E396A">
            <w:r>
              <w:t>Connecticut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8A55CB" w14:textId="77777777" w:rsidR="00187FC6" w:rsidRDefault="00187FC6" w:rsidP="009E396A">
            <w:pPr>
              <w:jc w:val="center"/>
            </w:pPr>
            <w:r>
              <w:t>3,216,91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0A06AB" w14:textId="77777777" w:rsidR="00187FC6" w:rsidRDefault="00187FC6" w:rsidP="009E396A">
            <w:pPr>
              <w:jc w:val="center"/>
            </w:pPr>
            <w:r>
              <w:t>515,372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AE9142" w14:textId="77777777" w:rsidR="00187FC6" w:rsidRDefault="00187FC6" w:rsidP="009E396A">
            <w:pPr>
              <w:jc w:val="center"/>
            </w:pPr>
            <w:r>
              <w:t>32,939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07613A" w14:textId="77777777" w:rsidR="00187FC6" w:rsidRDefault="00187FC6" w:rsidP="009E396A">
            <w:pPr>
              <w:jc w:val="center"/>
            </w:pPr>
            <w:r>
              <w:t>2,734,478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29B627" w14:textId="77777777" w:rsidR="00187FC6" w:rsidRDefault="00187FC6" w:rsidP="009E396A">
            <w:pPr>
              <w:jc w:val="center"/>
            </w:pPr>
            <w:r>
              <w:t>12.0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3DC5F8" w14:textId="77777777" w:rsidR="00187FC6" w:rsidRDefault="00187FC6" w:rsidP="009E396A">
            <w:pPr>
              <w:jc w:val="center"/>
            </w:pPr>
            <w:r>
              <w:t>16.0</w:t>
            </w:r>
          </w:p>
        </w:tc>
      </w:tr>
      <w:tr w:rsidR="00187FC6" w14:paraId="32397D5E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90EB19" w14:textId="77777777" w:rsidR="00187FC6" w:rsidRDefault="00187FC6" w:rsidP="009E396A">
            <w:r>
              <w:t>D.C.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97F778" w14:textId="77777777" w:rsidR="00187FC6" w:rsidRDefault="00187FC6" w:rsidP="009E396A">
            <w:pPr>
              <w:jc w:val="center"/>
            </w:pPr>
            <w:r>
              <w:t>550,985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FDAB2F" w14:textId="77777777" w:rsidR="00187FC6" w:rsidRDefault="00187FC6" w:rsidP="009E396A">
            <w:pPr>
              <w:jc w:val="center"/>
            </w:pPr>
            <w:r>
              <w:t>109,403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9CF5D4" w14:textId="77777777" w:rsidR="00187FC6" w:rsidRDefault="00187FC6" w:rsidP="009E396A">
            <w:pPr>
              <w:jc w:val="center"/>
            </w:pPr>
            <w:r>
              <w:t>3,184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8F91FE" w14:textId="77777777" w:rsidR="00187FC6" w:rsidRDefault="00187FC6" w:rsidP="009E396A">
            <w:pPr>
              <w:jc w:val="center"/>
            </w:pPr>
            <w:r>
              <w:t>179,493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E09E29" w14:textId="77777777" w:rsidR="00187FC6" w:rsidRDefault="00187FC6" w:rsidP="009E396A">
            <w:pPr>
              <w:jc w:val="center"/>
            </w:pPr>
            <w:r>
              <w:t>17.7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20390D" w14:textId="77777777" w:rsidR="00187FC6" w:rsidRDefault="00187FC6" w:rsidP="009E396A">
            <w:pPr>
              <w:jc w:val="center"/>
            </w:pPr>
            <w:r>
              <w:t>19.9</w:t>
            </w:r>
          </w:p>
        </w:tc>
      </w:tr>
      <w:tr w:rsidR="00187FC6" w14:paraId="30447B4F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8B4A3A" w14:textId="77777777" w:rsidR="00187FC6" w:rsidRDefault="00187FC6" w:rsidP="009E396A">
            <w:r>
              <w:t>Georgi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B6D10" w14:textId="77777777" w:rsidR="00187FC6" w:rsidRDefault="00187FC6" w:rsidP="009E396A">
            <w:pPr>
              <w:jc w:val="center"/>
            </w:pPr>
            <w:r>
              <w:t>12,211,232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83B810" w14:textId="77777777" w:rsidR="00187FC6" w:rsidRDefault="00187FC6" w:rsidP="009E396A">
            <w:pPr>
              <w:jc w:val="center"/>
            </w:pPr>
            <w:r>
              <w:t>1,847,944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38E899" w14:textId="77777777" w:rsidR="00187FC6" w:rsidRDefault="00187FC6" w:rsidP="009E396A">
            <w:pPr>
              <w:jc w:val="center"/>
            </w:pPr>
            <w:r>
              <w:t>94,786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40048E" w14:textId="77777777" w:rsidR="00187FC6" w:rsidRDefault="00187FC6" w:rsidP="009E396A">
            <w:pPr>
              <w:jc w:val="center"/>
            </w:pPr>
            <w:r>
              <w:t>10,458,074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FBA6A8" w14:textId="77777777" w:rsidR="00187FC6" w:rsidRDefault="00187FC6" w:rsidP="009E396A">
            <w:pPr>
              <w:jc w:val="center"/>
            </w:pPr>
            <w:r>
              <w:t>9.1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356A87" w14:textId="77777777" w:rsidR="00187FC6" w:rsidRDefault="00187FC6" w:rsidP="009E396A">
            <w:pPr>
              <w:jc w:val="center"/>
            </w:pPr>
            <w:r>
              <w:t>15.1</w:t>
            </w:r>
          </w:p>
        </w:tc>
      </w:tr>
      <w:tr w:rsidR="00187FC6" w14:paraId="758402F4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3B5D5D" w14:textId="77777777" w:rsidR="00187FC6" w:rsidRDefault="00187FC6" w:rsidP="009E396A">
            <w:r>
              <w:t>Illinois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79A68E" w14:textId="77777777" w:rsidR="00187FC6" w:rsidRDefault="00187FC6" w:rsidP="009E396A">
            <w:pPr>
              <w:jc w:val="center"/>
            </w:pPr>
            <w:r>
              <w:t>12,758,37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F77366" w14:textId="77777777" w:rsidR="00187FC6" w:rsidRDefault="00187FC6" w:rsidP="009E396A">
            <w:pPr>
              <w:jc w:val="center"/>
            </w:pPr>
            <w:r>
              <w:t>1,580,896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12D36B" w14:textId="77777777" w:rsidR="00187FC6" w:rsidRDefault="00187FC6" w:rsidP="009E396A">
            <w:pPr>
              <w:jc w:val="center"/>
            </w:pPr>
            <w:r>
              <w:t>37,799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456EA9" w14:textId="77777777" w:rsidR="00187FC6" w:rsidRDefault="00187FC6" w:rsidP="009E396A">
            <w:pPr>
              <w:jc w:val="center"/>
            </w:pPr>
            <w:r>
              <w:t>5,673,571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32B7A" w14:textId="77777777" w:rsidR="00187FC6" w:rsidRDefault="00187FC6" w:rsidP="009E396A">
            <w:pPr>
              <w:jc w:val="center"/>
            </w:pPr>
            <w:r>
              <w:t>6.7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97B83E" w14:textId="77777777" w:rsidR="00187FC6" w:rsidRDefault="00187FC6" w:rsidP="009E396A">
            <w:pPr>
              <w:jc w:val="center"/>
            </w:pPr>
            <w:r>
              <w:t>12.4</w:t>
            </w:r>
          </w:p>
        </w:tc>
      </w:tr>
      <w:tr w:rsidR="00187FC6" w14:paraId="08687195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724213" w14:textId="77777777" w:rsidR="00187FC6" w:rsidRDefault="00187FC6" w:rsidP="009E396A">
            <w:r>
              <w:t>Indian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5DC16D" w14:textId="77777777" w:rsidR="00187FC6" w:rsidRDefault="00187FC6" w:rsidP="009E396A">
            <w:pPr>
              <w:jc w:val="center"/>
            </w:pPr>
            <w:r>
              <w:t>7,837,9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D22300" w14:textId="77777777" w:rsidR="00187FC6" w:rsidRDefault="00187FC6" w:rsidP="009E396A">
            <w:pPr>
              <w:jc w:val="center"/>
            </w:pPr>
            <w:r>
              <w:t>1,006,366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959DE0" w14:textId="77777777" w:rsidR="00187FC6" w:rsidRDefault="00187FC6" w:rsidP="009E396A">
            <w:pPr>
              <w:jc w:val="center"/>
            </w:pPr>
            <w:r>
              <w:t>105,219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D68347" w14:textId="77777777" w:rsidR="00187FC6" w:rsidRDefault="00187FC6" w:rsidP="009E396A">
            <w:pPr>
              <w:jc w:val="center"/>
            </w:pPr>
            <w:r>
              <w:t>6,936,76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76F9A8" w14:textId="77777777" w:rsidR="00187FC6" w:rsidRDefault="00187FC6" w:rsidP="009E396A">
            <w:pPr>
              <w:jc w:val="center"/>
            </w:pPr>
            <w:r>
              <w:t>15.2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548B15" w14:textId="77777777" w:rsidR="00187FC6" w:rsidRDefault="00187FC6" w:rsidP="009E396A">
            <w:pPr>
              <w:jc w:val="center"/>
            </w:pPr>
            <w:r>
              <w:t>12.8</w:t>
            </w:r>
          </w:p>
        </w:tc>
      </w:tr>
      <w:tr w:rsidR="00187FC6" w14:paraId="03C528AC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DA2983" w14:textId="77777777" w:rsidR="00187FC6" w:rsidRDefault="00187FC6" w:rsidP="009E396A">
            <w:r>
              <w:t>Iow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774BE6" w14:textId="77777777" w:rsidR="00187FC6" w:rsidRDefault="00187FC6" w:rsidP="009E396A">
            <w:pPr>
              <w:jc w:val="center"/>
            </w:pPr>
            <w:r>
              <w:t>3,410,01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A79111" w14:textId="77777777" w:rsidR="00187FC6" w:rsidRDefault="00187FC6" w:rsidP="009E396A">
            <w:pPr>
              <w:jc w:val="center"/>
            </w:pPr>
            <w:r>
              <w:t>287,609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752333" w14:textId="77777777" w:rsidR="00187FC6" w:rsidRDefault="00187FC6" w:rsidP="009E396A">
            <w:pPr>
              <w:jc w:val="center"/>
            </w:pPr>
            <w:r>
              <w:t>11,510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D43631" w14:textId="77777777" w:rsidR="00187FC6" w:rsidRDefault="00187FC6" w:rsidP="009E396A">
            <w:pPr>
              <w:jc w:val="center"/>
            </w:pPr>
            <w:r>
              <w:t>1,829,734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2FC767" w14:textId="77777777" w:rsidR="00187FC6" w:rsidRDefault="00187FC6" w:rsidP="009E396A">
            <w:pPr>
              <w:jc w:val="center"/>
            </w:pPr>
            <w:r>
              <w:t>6.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01667A" w14:textId="77777777" w:rsidR="00187FC6" w:rsidRDefault="00187FC6" w:rsidP="009E396A">
            <w:pPr>
              <w:jc w:val="center"/>
            </w:pPr>
            <w:r>
              <w:t>8.4</w:t>
            </w:r>
          </w:p>
        </w:tc>
      </w:tr>
      <w:tr w:rsidR="00187FC6" w14:paraId="5EA7E26D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B5F380" w14:textId="77777777" w:rsidR="00187FC6" w:rsidRDefault="00187FC6" w:rsidP="009E396A">
            <w:r>
              <w:t>Kansas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4B4501" w14:textId="77777777" w:rsidR="00187FC6" w:rsidRDefault="00187FC6" w:rsidP="009E396A">
            <w:pPr>
              <w:jc w:val="center"/>
            </w:pPr>
            <w:r>
              <w:t>3,428,39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A2E020" w14:textId="77777777" w:rsidR="00187FC6" w:rsidRDefault="00187FC6" w:rsidP="009E396A">
            <w:pPr>
              <w:jc w:val="center"/>
            </w:pPr>
            <w:r>
              <w:t>396,147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7CFE45" w14:textId="77777777" w:rsidR="00187FC6" w:rsidRDefault="00187FC6" w:rsidP="009E396A">
            <w:pPr>
              <w:jc w:val="center"/>
            </w:pPr>
            <w:r>
              <w:t>27,509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38452" w14:textId="77777777" w:rsidR="00187FC6" w:rsidRDefault="00187FC6" w:rsidP="009E396A">
            <w:pPr>
              <w:jc w:val="center"/>
            </w:pPr>
            <w:r>
              <w:t>3,059,760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67FCCD" w14:textId="77777777" w:rsidR="00187FC6" w:rsidRDefault="00187FC6" w:rsidP="009E396A">
            <w:pPr>
              <w:jc w:val="center"/>
            </w:pPr>
            <w:r>
              <w:t>9.0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5A3B75" w14:textId="77777777" w:rsidR="00187FC6" w:rsidRDefault="00187FC6" w:rsidP="009E396A">
            <w:pPr>
              <w:jc w:val="center"/>
            </w:pPr>
            <w:r>
              <w:t>11.6</w:t>
            </w:r>
          </w:p>
        </w:tc>
      </w:tr>
      <w:tr w:rsidR="00187FC6" w14:paraId="0D192A75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A65127" w14:textId="77777777" w:rsidR="00187FC6" w:rsidRDefault="00187FC6" w:rsidP="009E396A">
            <w:r>
              <w:t>Louisian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84320A" w14:textId="77777777" w:rsidR="00187FC6" w:rsidRDefault="00187FC6" w:rsidP="009E396A">
            <w:pPr>
              <w:jc w:val="center"/>
            </w:pPr>
            <w:r>
              <w:t>2,178,49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80808C" w14:textId="77777777" w:rsidR="00187FC6" w:rsidRDefault="00187FC6" w:rsidP="009E396A">
            <w:pPr>
              <w:jc w:val="center"/>
            </w:pPr>
            <w:r>
              <w:t>282,443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D06FAC" w14:textId="77777777" w:rsidR="00187FC6" w:rsidRDefault="00187FC6" w:rsidP="009E396A">
            <w:pPr>
              <w:jc w:val="center"/>
            </w:pPr>
            <w:r>
              <w:t>5,379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58FA24" w14:textId="77777777" w:rsidR="00187FC6" w:rsidRDefault="00187FC6" w:rsidP="009E396A">
            <w:pPr>
              <w:jc w:val="center"/>
            </w:pPr>
            <w:r>
              <w:t>931,966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811D35" w14:textId="77777777" w:rsidR="00187FC6" w:rsidRDefault="00187FC6" w:rsidP="009E396A">
            <w:pPr>
              <w:jc w:val="center"/>
            </w:pPr>
            <w:r>
              <w:t>5.8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4A43D6" w14:textId="77777777" w:rsidR="00187FC6" w:rsidRDefault="00187FC6" w:rsidP="009E396A">
            <w:pPr>
              <w:jc w:val="center"/>
            </w:pPr>
            <w:r>
              <w:t>13.0</w:t>
            </w:r>
          </w:p>
        </w:tc>
      </w:tr>
      <w:tr w:rsidR="00187FC6" w14:paraId="070F5162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7E8972" w14:textId="77777777" w:rsidR="00187FC6" w:rsidRDefault="00187FC6" w:rsidP="009E396A">
            <w:r>
              <w:t>Maine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6BA412" w14:textId="77777777" w:rsidR="00187FC6" w:rsidRDefault="00187FC6" w:rsidP="009E396A">
            <w:pPr>
              <w:jc w:val="center"/>
            </w:pPr>
            <w:r>
              <w:t>825,22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820F39" w14:textId="77777777" w:rsidR="00187FC6" w:rsidRDefault="00187FC6" w:rsidP="009E396A">
            <w:pPr>
              <w:jc w:val="center"/>
            </w:pPr>
            <w:r>
              <w:t>109,120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8EB887" w14:textId="77777777" w:rsidR="00187FC6" w:rsidRDefault="00187FC6" w:rsidP="009E396A">
            <w:pPr>
              <w:jc w:val="center"/>
            </w:pPr>
            <w:r>
              <w:t>6,662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9DD13" w14:textId="77777777" w:rsidR="00187FC6" w:rsidRDefault="00187FC6" w:rsidP="009E396A">
            <w:pPr>
              <w:jc w:val="center"/>
            </w:pPr>
            <w:r>
              <w:t>722,763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B2E70F" w14:textId="77777777" w:rsidR="00187FC6" w:rsidRDefault="00187FC6" w:rsidP="009E396A">
            <w:pPr>
              <w:jc w:val="center"/>
            </w:pPr>
            <w:r>
              <w:t>9.2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571D63" w14:textId="77777777" w:rsidR="00187FC6" w:rsidRDefault="00187FC6" w:rsidP="009E396A">
            <w:pPr>
              <w:jc w:val="center"/>
            </w:pPr>
            <w:r>
              <w:t>13.2</w:t>
            </w:r>
          </w:p>
        </w:tc>
      </w:tr>
      <w:tr w:rsidR="00187FC6" w14:paraId="01A48ED0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B1DE29" w14:textId="77777777" w:rsidR="00187FC6" w:rsidRDefault="00187FC6" w:rsidP="009E396A">
            <w:r>
              <w:t>Maryland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A4C8A0" w14:textId="77777777" w:rsidR="00187FC6" w:rsidRDefault="00187FC6" w:rsidP="009E396A">
            <w:pPr>
              <w:jc w:val="center"/>
            </w:pPr>
            <w:r>
              <w:t>6,754,68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1742B" w14:textId="77777777" w:rsidR="00187FC6" w:rsidRDefault="00187FC6" w:rsidP="009E396A">
            <w:pPr>
              <w:jc w:val="center"/>
            </w:pPr>
            <w:r>
              <w:t>1,002,976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C291DA" w14:textId="77777777" w:rsidR="00187FC6" w:rsidRDefault="00187FC6" w:rsidP="009E396A">
            <w:pPr>
              <w:jc w:val="center"/>
            </w:pPr>
            <w:r>
              <w:t>64,871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623855" w14:textId="77777777" w:rsidR="00187FC6" w:rsidRDefault="00187FC6" w:rsidP="009E396A">
            <w:pPr>
              <w:jc w:val="center"/>
            </w:pPr>
            <w:r>
              <w:t>5,816,584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17CA13" w14:textId="77777777" w:rsidR="00187FC6" w:rsidRDefault="00187FC6" w:rsidP="009E396A">
            <w:pPr>
              <w:jc w:val="center"/>
            </w:pPr>
            <w:r>
              <w:t>11.2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B039C2" w14:textId="77777777" w:rsidR="00187FC6" w:rsidRDefault="00187FC6" w:rsidP="009E396A">
            <w:pPr>
              <w:jc w:val="center"/>
            </w:pPr>
            <w:r>
              <w:t>14.8</w:t>
            </w:r>
          </w:p>
        </w:tc>
      </w:tr>
      <w:tr w:rsidR="00187FC6" w14:paraId="2DD96220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07720B" w14:textId="77777777" w:rsidR="00187FC6" w:rsidRDefault="00187FC6" w:rsidP="009E396A">
            <w:r>
              <w:t>Michigan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AED77B" w14:textId="77777777" w:rsidR="00187FC6" w:rsidRDefault="00187FC6" w:rsidP="009E396A">
            <w:pPr>
              <w:jc w:val="center"/>
            </w:pPr>
            <w:r>
              <w:t>11,990,51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8D539B" w14:textId="77777777" w:rsidR="00187FC6" w:rsidRDefault="00187FC6" w:rsidP="009E396A">
            <w:pPr>
              <w:jc w:val="center"/>
            </w:pPr>
            <w:r>
              <w:t>1,625,547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CD08DF" w14:textId="77777777" w:rsidR="00187FC6" w:rsidRDefault="00187FC6" w:rsidP="009E396A">
            <w:pPr>
              <w:jc w:val="center"/>
            </w:pPr>
            <w:r>
              <w:t>126,102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DA2941" w14:textId="77777777" w:rsidR="00187FC6" w:rsidRDefault="00187FC6" w:rsidP="009E396A">
            <w:pPr>
              <w:jc w:val="center"/>
            </w:pPr>
            <w:r>
              <w:t>10,491,065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6D7F14" w14:textId="77777777" w:rsidR="00187FC6" w:rsidRDefault="00187FC6" w:rsidP="009E396A">
            <w:pPr>
              <w:jc w:val="center"/>
            </w:pPr>
            <w:r>
              <w:t>12.0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B0DB49" w14:textId="77777777" w:rsidR="00187FC6" w:rsidRDefault="00187FC6" w:rsidP="009E396A">
            <w:pPr>
              <w:jc w:val="center"/>
            </w:pPr>
            <w:r>
              <w:t>13.6</w:t>
            </w:r>
          </w:p>
        </w:tc>
      </w:tr>
      <w:tr w:rsidR="00187FC6" w14:paraId="361EA978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9640F7" w14:textId="77777777" w:rsidR="00187FC6" w:rsidRDefault="00187FC6" w:rsidP="009E396A">
            <w:r>
              <w:t>Mississippi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470751" w14:textId="77777777" w:rsidR="00187FC6" w:rsidRDefault="00187FC6" w:rsidP="009E396A">
            <w:pPr>
              <w:jc w:val="center"/>
            </w:pPr>
            <w:r>
              <w:t>3,630,50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F08220" w14:textId="77777777" w:rsidR="00187FC6" w:rsidRDefault="00187FC6" w:rsidP="009E396A">
            <w:pPr>
              <w:jc w:val="center"/>
            </w:pPr>
            <w:r>
              <w:t>515,551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CB4FC" w14:textId="77777777" w:rsidR="00187FC6" w:rsidRDefault="00187FC6" w:rsidP="009E396A">
            <w:pPr>
              <w:jc w:val="center"/>
            </w:pPr>
            <w:r>
              <w:t>18,264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7D33C" w14:textId="77777777" w:rsidR="00187FC6" w:rsidRDefault="00187FC6" w:rsidP="009E396A">
            <w:pPr>
              <w:jc w:val="center"/>
            </w:pPr>
            <w:r>
              <w:t>1,300,917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EF6B4D" w14:textId="77777777" w:rsidR="00187FC6" w:rsidRDefault="00187FC6" w:rsidP="009E396A">
            <w:pPr>
              <w:jc w:val="center"/>
            </w:pPr>
            <w:r>
              <w:t>14.0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F4383F" w14:textId="77777777" w:rsidR="00187FC6" w:rsidRDefault="00187FC6" w:rsidP="009E396A">
            <w:pPr>
              <w:jc w:val="center"/>
            </w:pPr>
            <w:r>
              <w:t>14.2</w:t>
            </w:r>
          </w:p>
        </w:tc>
      </w:tr>
      <w:tr w:rsidR="00187FC6" w14:paraId="44FE8221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583FAD" w14:textId="77777777" w:rsidR="00187FC6" w:rsidRDefault="00187FC6" w:rsidP="009E396A">
            <w:r>
              <w:t>Missouri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FBCF2" w14:textId="77777777" w:rsidR="00187FC6" w:rsidRDefault="00187FC6" w:rsidP="009E396A">
            <w:pPr>
              <w:jc w:val="center"/>
            </w:pPr>
            <w:r>
              <w:t>5,518,46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50555F" w14:textId="77777777" w:rsidR="00187FC6" w:rsidRDefault="00187FC6" w:rsidP="009E396A">
            <w:pPr>
              <w:jc w:val="center"/>
            </w:pPr>
            <w:r>
              <w:t>766,864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805F7" w14:textId="77777777" w:rsidR="00187FC6" w:rsidRDefault="00187FC6" w:rsidP="009E396A">
            <w:pPr>
              <w:jc w:val="center"/>
            </w:pPr>
            <w:r>
              <w:t>46,410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399026" w14:textId="77777777" w:rsidR="00187FC6" w:rsidRDefault="00187FC6" w:rsidP="009E396A">
            <w:pPr>
              <w:jc w:val="center"/>
            </w:pPr>
            <w:r>
              <w:t>3,600,27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5BDD38" w14:textId="77777777" w:rsidR="00187FC6" w:rsidRDefault="00187FC6" w:rsidP="009E396A">
            <w:pPr>
              <w:jc w:val="center"/>
            </w:pPr>
            <w:r>
              <w:t>12.9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4277E6" w14:textId="77777777" w:rsidR="00187FC6" w:rsidRDefault="00187FC6" w:rsidP="009E396A">
            <w:pPr>
              <w:jc w:val="center"/>
            </w:pPr>
            <w:r>
              <w:t>13.9</w:t>
            </w:r>
          </w:p>
        </w:tc>
      </w:tr>
      <w:tr w:rsidR="00187FC6" w14:paraId="18FC4DA5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D30214" w14:textId="77777777" w:rsidR="00187FC6" w:rsidRDefault="00187FC6" w:rsidP="009E396A">
            <w:r>
              <w:t>Montan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03AE28" w14:textId="77777777" w:rsidR="00187FC6" w:rsidRDefault="00187FC6" w:rsidP="009E396A">
            <w:pPr>
              <w:jc w:val="center"/>
            </w:pPr>
            <w:r>
              <w:t>1,059,00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3CF5CB" w14:textId="77777777" w:rsidR="00187FC6" w:rsidRDefault="00187FC6" w:rsidP="009E396A">
            <w:pPr>
              <w:jc w:val="center"/>
            </w:pPr>
            <w:r>
              <w:t>102,944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E4E9B" w14:textId="77777777" w:rsidR="00187FC6" w:rsidRDefault="00187FC6" w:rsidP="009E396A">
            <w:pPr>
              <w:jc w:val="center"/>
            </w:pPr>
            <w:r>
              <w:t>3,296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0A4C53" w14:textId="77777777" w:rsidR="00187FC6" w:rsidRDefault="00187FC6" w:rsidP="009E396A">
            <w:pPr>
              <w:jc w:val="center"/>
            </w:pPr>
            <w:r>
              <w:t>768,01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1EF8F3" w14:textId="77777777" w:rsidR="00187FC6" w:rsidRDefault="00187FC6" w:rsidP="009E396A">
            <w:pPr>
              <w:jc w:val="center"/>
            </w:pPr>
            <w:r>
              <w:t>4.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41523A" w14:textId="77777777" w:rsidR="00187FC6" w:rsidRDefault="00187FC6" w:rsidP="009E396A">
            <w:pPr>
              <w:jc w:val="center"/>
            </w:pPr>
            <w:r>
              <w:t>9.7</w:t>
            </w:r>
          </w:p>
        </w:tc>
      </w:tr>
      <w:tr w:rsidR="00187FC6" w14:paraId="7B751A75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3B6CDD" w14:textId="77777777" w:rsidR="00187FC6" w:rsidRDefault="00187FC6" w:rsidP="009E396A">
            <w:r>
              <w:t>Nebrask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CC1D6B" w14:textId="77777777" w:rsidR="00187FC6" w:rsidRDefault="00187FC6" w:rsidP="009E396A">
            <w:pPr>
              <w:jc w:val="center"/>
            </w:pPr>
            <w:r>
              <w:t>2,201,24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91887C" w14:textId="77777777" w:rsidR="00187FC6" w:rsidRDefault="00187FC6" w:rsidP="009E396A">
            <w:pPr>
              <w:jc w:val="center"/>
            </w:pPr>
            <w:r>
              <w:t>204,905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2DC520" w14:textId="77777777" w:rsidR="00187FC6" w:rsidRDefault="00187FC6" w:rsidP="009E396A">
            <w:pPr>
              <w:jc w:val="center"/>
            </w:pPr>
            <w:r>
              <w:t>18,262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F052CA" w14:textId="77777777" w:rsidR="00187FC6" w:rsidRDefault="00187FC6" w:rsidP="009E396A">
            <w:pPr>
              <w:jc w:val="center"/>
            </w:pPr>
            <w:r>
              <w:t>2,014,605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A4D418" w14:textId="77777777" w:rsidR="00187FC6" w:rsidRDefault="00187FC6" w:rsidP="009E396A">
            <w:pPr>
              <w:jc w:val="center"/>
            </w:pPr>
            <w:r>
              <w:t>9.1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6965DA" w14:textId="77777777" w:rsidR="00187FC6" w:rsidRDefault="00187FC6" w:rsidP="009E396A">
            <w:pPr>
              <w:jc w:val="center"/>
            </w:pPr>
            <w:r>
              <w:t>9.3</w:t>
            </w:r>
          </w:p>
        </w:tc>
      </w:tr>
      <w:tr w:rsidR="00187FC6" w14:paraId="491982CB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84F888" w14:textId="77777777" w:rsidR="00187FC6" w:rsidRDefault="00187FC6" w:rsidP="009E396A">
            <w:r>
              <w:t>New Hampshire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3F6753" w14:textId="77777777" w:rsidR="00187FC6" w:rsidRDefault="00187FC6" w:rsidP="009E396A">
            <w:pPr>
              <w:jc w:val="center"/>
            </w:pPr>
            <w:r>
              <w:t>886,42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6BC6E7" w14:textId="77777777" w:rsidR="00187FC6" w:rsidRDefault="00187FC6" w:rsidP="009E396A">
            <w:pPr>
              <w:jc w:val="center"/>
            </w:pPr>
            <w:r>
              <w:t>107,549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BA470A" w14:textId="77777777" w:rsidR="00187FC6" w:rsidRDefault="00187FC6" w:rsidP="009E396A">
            <w:pPr>
              <w:jc w:val="center"/>
            </w:pPr>
            <w:r>
              <w:t>9,423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440A2C" w14:textId="77777777" w:rsidR="00187FC6" w:rsidRDefault="00187FC6" w:rsidP="009E396A">
            <w:pPr>
              <w:jc w:val="center"/>
            </w:pPr>
            <w:r>
              <w:t>788,302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471505" w14:textId="77777777" w:rsidR="00187FC6" w:rsidRDefault="00187FC6" w:rsidP="009E396A">
            <w:pPr>
              <w:jc w:val="center"/>
            </w:pPr>
            <w:r>
              <w:t>12.0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FE5541" w14:textId="77777777" w:rsidR="00187FC6" w:rsidRDefault="00187FC6" w:rsidP="009E396A">
            <w:pPr>
              <w:jc w:val="center"/>
            </w:pPr>
            <w:r>
              <w:t>12.1</w:t>
            </w:r>
          </w:p>
        </w:tc>
      </w:tr>
      <w:tr w:rsidR="00187FC6" w14:paraId="3B7F8863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BB79F6" w14:textId="77777777" w:rsidR="00187FC6" w:rsidRDefault="00187FC6" w:rsidP="009E396A">
            <w:r>
              <w:t>New Jersey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42D8DE" w14:textId="77777777" w:rsidR="00187FC6" w:rsidRDefault="00187FC6" w:rsidP="009E396A">
            <w:pPr>
              <w:jc w:val="center"/>
            </w:pPr>
            <w:r>
              <w:t>8,196,056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8671ED" w14:textId="77777777" w:rsidR="00187FC6" w:rsidRDefault="00187FC6" w:rsidP="009E396A">
            <w:pPr>
              <w:jc w:val="center"/>
            </w:pPr>
            <w:r>
              <w:t>1,168,380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CD4A31" w14:textId="77777777" w:rsidR="00187FC6" w:rsidRDefault="00187FC6" w:rsidP="009E396A">
            <w:pPr>
              <w:jc w:val="center"/>
            </w:pPr>
            <w:r>
              <w:t>51,472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A42361" w14:textId="77777777" w:rsidR="00187FC6" w:rsidRDefault="00187FC6" w:rsidP="009E396A">
            <w:pPr>
              <w:jc w:val="center"/>
            </w:pPr>
            <w:r>
              <w:t>5,274,310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EDF117" w14:textId="77777777" w:rsidR="00187FC6" w:rsidRDefault="00187FC6" w:rsidP="009E396A">
            <w:pPr>
              <w:jc w:val="center"/>
            </w:pPr>
            <w:r>
              <w:t>9.8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46E9AF" w14:textId="77777777" w:rsidR="00187FC6" w:rsidRDefault="00187FC6" w:rsidP="009E396A">
            <w:pPr>
              <w:jc w:val="center"/>
            </w:pPr>
            <w:r>
              <w:t>14.3</w:t>
            </w:r>
          </w:p>
        </w:tc>
      </w:tr>
      <w:tr w:rsidR="00187FC6" w14:paraId="655E88BD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9FFF15" w14:textId="77777777" w:rsidR="00187FC6" w:rsidRDefault="00187FC6" w:rsidP="009E396A">
            <w:r>
              <w:t>New Mexico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098492" w14:textId="77777777" w:rsidR="00187FC6" w:rsidRDefault="00187FC6" w:rsidP="009E396A">
            <w:pPr>
              <w:jc w:val="center"/>
            </w:pPr>
            <w:r>
              <w:t>1,497,76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2FBADD" w14:textId="77777777" w:rsidR="00187FC6" w:rsidRDefault="00187FC6" w:rsidP="009E396A">
            <w:pPr>
              <w:jc w:val="center"/>
            </w:pPr>
            <w:r>
              <w:t>179,121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20AAB7" w14:textId="77777777" w:rsidR="00187FC6" w:rsidRDefault="00187FC6" w:rsidP="009E396A">
            <w:pPr>
              <w:jc w:val="center"/>
            </w:pPr>
            <w:r>
              <w:t>8,857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422731" w14:textId="77777777" w:rsidR="00187FC6" w:rsidRDefault="00187FC6" w:rsidP="009E396A">
            <w:pPr>
              <w:jc w:val="center"/>
            </w:pPr>
            <w:r>
              <w:t>1,327,496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E64E2E" w14:textId="77777777" w:rsidR="00187FC6" w:rsidRDefault="00187FC6" w:rsidP="009E396A">
            <w:pPr>
              <w:jc w:val="center"/>
            </w:pPr>
            <w:r>
              <w:t>6.7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520A37" w14:textId="77777777" w:rsidR="00187FC6" w:rsidRDefault="00187FC6" w:rsidP="009E396A">
            <w:pPr>
              <w:jc w:val="center"/>
            </w:pPr>
            <w:r>
              <w:t>12.0</w:t>
            </w:r>
          </w:p>
        </w:tc>
      </w:tr>
      <w:tr w:rsidR="00187FC6" w14:paraId="65263919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B0B3AB" w14:textId="77777777" w:rsidR="00187FC6" w:rsidRDefault="00187FC6" w:rsidP="009E396A">
            <w:r>
              <w:t>New York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E98E5F" w14:textId="77777777" w:rsidR="00187FC6" w:rsidRDefault="00187FC6" w:rsidP="009E396A">
            <w:pPr>
              <w:jc w:val="center"/>
            </w:pPr>
            <w:r>
              <w:t>17,587,681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07B80A" w14:textId="77777777" w:rsidR="00187FC6" w:rsidRDefault="00187FC6" w:rsidP="009E396A">
            <w:pPr>
              <w:jc w:val="center"/>
            </w:pPr>
            <w:r>
              <w:t>2,781,426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2C3644" w14:textId="77777777" w:rsidR="00187FC6" w:rsidRDefault="00187FC6" w:rsidP="009E396A">
            <w:pPr>
              <w:jc w:val="center"/>
            </w:pPr>
            <w:r>
              <w:t>221,226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2AB85B" w14:textId="77777777" w:rsidR="00187FC6" w:rsidRDefault="00187FC6" w:rsidP="009E396A">
            <w:pPr>
              <w:jc w:val="center"/>
            </w:pPr>
            <w:r>
              <w:t>15,027,481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EF32E1" w14:textId="77777777" w:rsidR="00187FC6" w:rsidRDefault="00187FC6" w:rsidP="009E396A">
            <w:pPr>
              <w:jc w:val="center"/>
            </w:pPr>
            <w:r>
              <w:t>14.7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7FC7F0" w14:textId="77777777" w:rsidR="00187FC6" w:rsidRDefault="00187FC6" w:rsidP="009E396A">
            <w:pPr>
              <w:jc w:val="center"/>
            </w:pPr>
            <w:r>
              <w:t>15.8</w:t>
            </w:r>
          </w:p>
        </w:tc>
      </w:tr>
      <w:tr w:rsidR="00187FC6" w14:paraId="01F34363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69581D" w14:textId="77777777" w:rsidR="00187FC6" w:rsidRDefault="00187FC6" w:rsidP="009E396A">
            <w:r>
              <w:t>Ohio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6616D2" w14:textId="77777777" w:rsidR="00187FC6" w:rsidRDefault="00187FC6" w:rsidP="009E396A">
            <w:pPr>
              <w:jc w:val="center"/>
            </w:pPr>
            <w:r>
              <w:t>8,133,870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86384C" w14:textId="77777777" w:rsidR="00187FC6" w:rsidRDefault="00187FC6" w:rsidP="009E396A">
            <w:pPr>
              <w:jc w:val="center"/>
            </w:pPr>
            <w:r>
              <w:t>997,198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2ABCC9" w14:textId="77777777" w:rsidR="00187FC6" w:rsidRDefault="00187FC6" w:rsidP="009E396A">
            <w:pPr>
              <w:jc w:val="center"/>
            </w:pPr>
            <w:r>
              <w:t>71,568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994A8E" w14:textId="77777777" w:rsidR="00187FC6" w:rsidRDefault="00187FC6" w:rsidP="009E396A">
            <w:pPr>
              <w:jc w:val="center"/>
            </w:pPr>
            <w:r>
              <w:t>4,755,245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CDF3C3" w14:textId="77777777" w:rsidR="00187FC6" w:rsidRDefault="00187FC6" w:rsidP="009E396A">
            <w:pPr>
              <w:jc w:val="center"/>
            </w:pPr>
            <w:r>
              <w:t>15.1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0D794C" w14:textId="77777777" w:rsidR="00187FC6" w:rsidRDefault="00187FC6" w:rsidP="009E396A">
            <w:pPr>
              <w:jc w:val="center"/>
            </w:pPr>
            <w:r>
              <w:t>12.3</w:t>
            </w:r>
          </w:p>
        </w:tc>
      </w:tr>
      <w:tr w:rsidR="00187FC6" w14:paraId="262EA169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6CDA38" w14:textId="77777777" w:rsidR="00187FC6" w:rsidRDefault="00187FC6" w:rsidP="009E396A">
            <w:r>
              <w:t>Oklahom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FC8B76" w14:textId="77777777" w:rsidR="00187FC6" w:rsidRDefault="00187FC6" w:rsidP="009E396A">
            <w:pPr>
              <w:jc w:val="center"/>
            </w:pPr>
            <w:r>
              <w:t>3,491,91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7EF4AD" w14:textId="77777777" w:rsidR="00187FC6" w:rsidRDefault="00187FC6" w:rsidP="009E396A">
            <w:pPr>
              <w:jc w:val="center"/>
            </w:pPr>
            <w:r>
              <w:t>487,287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7D5D46" w14:textId="77777777" w:rsidR="00187FC6" w:rsidRDefault="00187FC6" w:rsidP="009E396A">
            <w:pPr>
              <w:jc w:val="center"/>
            </w:pPr>
            <w:r>
              <w:t>24,628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702AC2" w14:textId="77777777" w:rsidR="00187FC6" w:rsidRDefault="00187FC6" w:rsidP="009E396A">
            <w:pPr>
              <w:jc w:val="center"/>
            </w:pPr>
            <w:r>
              <w:t>2,285,659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2536A1" w14:textId="77777777" w:rsidR="00187FC6" w:rsidRDefault="00187FC6" w:rsidP="009E396A">
            <w:pPr>
              <w:jc w:val="center"/>
            </w:pPr>
            <w:r>
              <w:t>10.8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ADBCBD" w14:textId="77777777" w:rsidR="00187FC6" w:rsidRDefault="00187FC6" w:rsidP="009E396A">
            <w:pPr>
              <w:jc w:val="center"/>
            </w:pPr>
            <w:r>
              <w:t>14.0</w:t>
            </w:r>
          </w:p>
        </w:tc>
      </w:tr>
      <w:tr w:rsidR="00187FC6" w14:paraId="0192AA8B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3118F" w14:textId="77777777" w:rsidR="00187FC6" w:rsidRDefault="00187FC6" w:rsidP="009E396A">
            <w:r>
              <w:t>Oregon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F581AD" w14:textId="77777777" w:rsidR="00187FC6" w:rsidRDefault="00187FC6" w:rsidP="009E396A">
            <w:pPr>
              <w:jc w:val="center"/>
            </w:pPr>
            <w:r>
              <w:t>2,525,76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7CA4D0" w14:textId="77777777" w:rsidR="00187FC6" w:rsidRDefault="00187FC6" w:rsidP="009E396A">
            <w:pPr>
              <w:jc w:val="center"/>
            </w:pPr>
            <w:r>
              <w:t>281,481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CB86AB" w14:textId="77777777" w:rsidR="00187FC6" w:rsidRDefault="00187FC6" w:rsidP="009E396A">
            <w:pPr>
              <w:jc w:val="center"/>
            </w:pPr>
            <w:r>
              <w:t>8,328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FA366C" w14:textId="77777777" w:rsidR="00187FC6" w:rsidRDefault="00187FC6" w:rsidP="009E396A">
            <w:pPr>
              <w:jc w:val="center"/>
            </w:pPr>
            <w:r>
              <w:t>752,768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06A114" w14:textId="77777777" w:rsidR="00187FC6" w:rsidRDefault="00187FC6" w:rsidP="009E396A">
            <w:pPr>
              <w:jc w:val="center"/>
            </w:pPr>
            <w:r>
              <w:t>11.1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5E5FEC" w14:textId="77777777" w:rsidR="00187FC6" w:rsidRDefault="00187FC6" w:rsidP="009E396A">
            <w:pPr>
              <w:jc w:val="center"/>
            </w:pPr>
            <w:r>
              <w:t>11.1</w:t>
            </w:r>
          </w:p>
        </w:tc>
      </w:tr>
      <w:tr w:rsidR="00187FC6" w14:paraId="5B214C60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A546BF" w14:textId="77777777" w:rsidR="00187FC6" w:rsidRDefault="00187FC6" w:rsidP="009E396A">
            <w:r>
              <w:t>Pennsylvani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980CB1" w14:textId="77777777" w:rsidR="00187FC6" w:rsidRDefault="00187FC6" w:rsidP="009E396A">
            <w:pPr>
              <w:jc w:val="center"/>
            </w:pPr>
            <w:r>
              <w:t>13,667,68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2BB8B1" w14:textId="77777777" w:rsidR="00187FC6" w:rsidRDefault="00187FC6" w:rsidP="009E396A">
            <w:pPr>
              <w:jc w:val="center"/>
            </w:pPr>
            <w:r>
              <w:t>1,905,109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5948B3" w14:textId="77777777" w:rsidR="00187FC6" w:rsidRDefault="00187FC6" w:rsidP="009E396A">
            <w:pPr>
              <w:jc w:val="center"/>
            </w:pPr>
            <w:r>
              <w:t>62,292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46D22B" w14:textId="77777777" w:rsidR="00187FC6" w:rsidRDefault="00187FC6" w:rsidP="009E396A">
            <w:pPr>
              <w:jc w:val="center"/>
            </w:pPr>
            <w:r>
              <w:t>4,733,925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F99EFA" w14:textId="77777777" w:rsidR="00187FC6" w:rsidRDefault="00187FC6" w:rsidP="009E396A">
            <w:pPr>
              <w:jc w:val="center"/>
            </w:pPr>
            <w:r>
              <w:t>13.2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54B143" w14:textId="77777777" w:rsidR="00187FC6" w:rsidRDefault="00187FC6" w:rsidP="009E396A">
            <w:pPr>
              <w:jc w:val="center"/>
            </w:pPr>
            <w:r>
              <w:t>13.9</w:t>
            </w:r>
          </w:p>
        </w:tc>
      </w:tr>
      <w:tr w:rsidR="00187FC6" w14:paraId="76215AF6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7BF470" w14:textId="77777777" w:rsidR="00187FC6" w:rsidRDefault="00187FC6" w:rsidP="009E396A">
            <w:r>
              <w:t>Rhode Island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5D464D" w14:textId="77777777" w:rsidR="00187FC6" w:rsidRDefault="00187FC6" w:rsidP="009E396A">
            <w:pPr>
              <w:jc w:val="center"/>
            </w:pPr>
            <w:r>
              <w:t>907,04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EDB1A" w14:textId="77777777" w:rsidR="00187FC6" w:rsidRDefault="00187FC6" w:rsidP="009E396A">
            <w:pPr>
              <w:jc w:val="center"/>
            </w:pPr>
            <w:r>
              <w:t>145,915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85A32" w14:textId="77777777" w:rsidR="00187FC6" w:rsidRDefault="00187FC6" w:rsidP="009E396A">
            <w:pPr>
              <w:jc w:val="center"/>
            </w:pPr>
            <w:r>
              <w:t>5,476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7923A1" w14:textId="77777777" w:rsidR="00187FC6" w:rsidRDefault="00187FC6" w:rsidP="009E396A">
            <w:pPr>
              <w:jc w:val="center"/>
            </w:pPr>
            <w:r>
              <w:t>384,117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8ADCE" w14:textId="77777777" w:rsidR="00187FC6" w:rsidRDefault="00187FC6" w:rsidP="009E396A">
            <w:pPr>
              <w:jc w:val="center"/>
            </w:pPr>
            <w:r>
              <w:t>14.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09B43" w14:textId="77777777" w:rsidR="00187FC6" w:rsidRDefault="00187FC6" w:rsidP="009E396A">
            <w:pPr>
              <w:jc w:val="center"/>
            </w:pPr>
            <w:r>
              <w:t>16.1</w:t>
            </w:r>
          </w:p>
        </w:tc>
      </w:tr>
      <w:tr w:rsidR="00187FC6" w14:paraId="69AA31CC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AB98DC" w14:textId="77777777" w:rsidR="00187FC6" w:rsidRDefault="00187FC6" w:rsidP="009E396A">
            <w:r>
              <w:t>Texas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1415BF" w14:textId="77777777" w:rsidR="00187FC6" w:rsidRDefault="00187FC6" w:rsidP="009E396A">
            <w:pPr>
              <w:jc w:val="center"/>
            </w:pPr>
            <w:r>
              <w:t>26,030,068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933AE6" w14:textId="77777777" w:rsidR="00187FC6" w:rsidRDefault="00187FC6" w:rsidP="009E396A">
            <w:pPr>
              <w:jc w:val="center"/>
            </w:pPr>
            <w:r>
              <w:t>3,420,044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73C5B" w14:textId="77777777" w:rsidR="00187FC6" w:rsidRDefault="00187FC6" w:rsidP="009E396A">
            <w:pPr>
              <w:jc w:val="center"/>
            </w:pPr>
            <w:r>
              <w:t>381,999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E34EBE" w14:textId="77777777" w:rsidR="00187FC6" w:rsidRDefault="00187FC6" w:rsidP="009E396A">
            <w:pPr>
              <w:jc w:val="center"/>
            </w:pPr>
            <w:r>
              <w:t>22,992,023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50A737" w14:textId="77777777" w:rsidR="00187FC6" w:rsidRDefault="00187FC6" w:rsidP="009E396A">
            <w:pPr>
              <w:jc w:val="center"/>
            </w:pPr>
            <w:r>
              <w:t>16.6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2BBACE" w14:textId="77777777" w:rsidR="00187FC6" w:rsidRDefault="00187FC6" w:rsidP="009E396A">
            <w:pPr>
              <w:jc w:val="center"/>
            </w:pPr>
            <w:r>
              <w:t>13.1</w:t>
            </w:r>
          </w:p>
        </w:tc>
      </w:tr>
      <w:tr w:rsidR="00187FC6" w14:paraId="61D0AE58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454B75" w14:textId="77777777" w:rsidR="00187FC6" w:rsidRDefault="00187FC6" w:rsidP="009E396A">
            <w:r>
              <w:t>Utah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6C9402" w14:textId="77777777" w:rsidR="00187FC6" w:rsidRDefault="00187FC6" w:rsidP="009E396A">
            <w:pPr>
              <w:jc w:val="center"/>
            </w:pPr>
            <w:r>
              <w:t>3,963,227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76D5A9" w14:textId="77777777" w:rsidR="00187FC6" w:rsidRDefault="00187FC6" w:rsidP="009E396A">
            <w:pPr>
              <w:jc w:val="center"/>
            </w:pPr>
            <w:r>
              <w:t>404,738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EF926E" w14:textId="77777777" w:rsidR="00187FC6" w:rsidRDefault="00187FC6" w:rsidP="009E396A">
            <w:pPr>
              <w:jc w:val="center"/>
            </w:pPr>
            <w:r>
              <w:t>30,221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D15E3B" w14:textId="77777777" w:rsidR="00187FC6" w:rsidRDefault="00187FC6" w:rsidP="009E396A">
            <w:pPr>
              <w:jc w:val="center"/>
            </w:pPr>
            <w:r>
              <w:t>2,902,955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18AFDC" w14:textId="77777777" w:rsidR="00187FC6" w:rsidRDefault="00187FC6" w:rsidP="009E396A">
            <w:pPr>
              <w:jc w:val="center"/>
            </w:pPr>
            <w:r>
              <w:t>10.4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1F6E20" w14:textId="77777777" w:rsidR="00187FC6" w:rsidRDefault="00187FC6" w:rsidP="009E396A">
            <w:pPr>
              <w:jc w:val="center"/>
            </w:pPr>
            <w:r>
              <w:t>10.2</w:t>
            </w:r>
          </w:p>
        </w:tc>
      </w:tr>
      <w:tr w:rsidR="00187FC6" w14:paraId="663A2751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BD5551" w14:textId="77777777" w:rsidR="00187FC6" w:rsidRDefault="00187FC6" w:rsidP="009E396A">
            <w:r>
              <w:t>Vermont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7EB4C2" w14:textId="77777777" w:rsidR="00187FC6" w:rsidRDefault="00187FC6" w:rsidP="009E396A">
            <w:pPr>
              <w:jc w:val="center"/>
            </w:pPr>
            <w:r>
              <w:t>646,239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E93006" w14:textId="77777777" w:rsidR="00187FC6" w:rsidRDefault="00187FC6" w:rsidP="009E396A">
            <w:pPr>
              <w:jc w:val="center"/>
            </w:pPr>
            <w:r>
              <w:t>89,457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E41CD6" w14:textId="77777777" w:rsidR="00187FC6" w:rsidRDefault="00187FC6" w:rsidP="009E396A">
            <w:pPr>
              <w:jc w:val="center"/>
            </w:pPr>
            <w:r>
              <w:t>6,498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332299" w14:textId="77777777" w:rsidR="00187FC6" w:rsidRDefault="00187FC6" w:rsidP="009E396A">
            <w:pPr>
              <w:jc w:val="center"/>
            </w:pPr>
            <w:r>
              <w:t>563,280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C30DC9" w14:textId="77777777" w:rsidR="00187FC6" w:rsidRDefault="00187FC6" w:rsidP="009E396A">
            <w:pPr>
              <w:jc w:val="center"/>
            </w:pPr>
            <w:r>
              <w:t>11.5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F4DFCA" w14:textId="77777777" w:rsidR="00187FC6" w:rsidRDefault="00187FC6" w:rsidP="009E396A">
            <w:pPr>
              <w:jc w:val="center"/>
            </w:pPr>
            <w:r>
              <w:t>13.8</w:t>
            </w:r>
          </w:p>
        </w:tc>
      </w:tr>
      <w:tr w:rsidR="00187FC6" w14:paraId="4E3BAAE9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032DA8" w14:textId="77777777" w:rsidR="00187FC6" w:rsidRDefault="00187FC6" w:rsidP="009E396A">
            <w:r>
              <w:t>Washington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FB8110" w14:textId="77777777" w:rsidR="00187FC6" w:rsidRDefault="00187FC6" w:rsidP="009E396A">
            <w:pPr>
              <w:jc w:val="center"/>
            </w:pPr>
            <w:r>
              <w:t>3,063,86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932664" w14:textId="77777777" w:rsidR="00187FC6" w:rsidRDefault="00187FC6" w:rsidP="009E396A">
            <w:pPr>
              <w:jc w:val="center"/>
            </w:pPr>
            <w:r>
              <w:t>330,138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34B399" w14:textId="77777777" w:rsidR="00187FC6" w:rsidRDefault="00187FC6" w:rsidP="009E396A">
            <w:pPr>
              <w:jc w:val="center"/>
            </w:pPr>
            <w:r>
              <w:t>18,647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DAFCBA" w14:textId="77777777" w:rsidR="00187FC6" w:rsidRDefault="00187FC6" w:rsidP="009E396A">
            <w:pPr>
              <w:jc w:val="center"/>
            </w:pPr>
            <w:r>
              <w:t>2,752,373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1E470E" w14:textId="77777777" w:rsidR="00187FC6" w:rsidRDefault="00187FC6" w:rsidP="009E396A">
            <w:pPr>
              <w:jc w:val="center"/>
            </w:pPr>
            <w:r>
              <w:t>6.8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98DBF9" w14:textId="77777777" w:rsidR="00187FC6" w:rsidRDefault="00187FC6" w:rsidP="009E396A">
            <w:pPr>
              <w:jc w:val="center"/>
            </w:pPr>
            <w:r>
              <w:t>10.8</w:t>
            </w:r>
          </w:p>
        </w:tc>
      </w:tr>
      <w:tr w:rsidR="00187FC6" w14:paraId="3C3EE7D2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18831C" w14:textId="77777777" w:rsidR="00187FC6" w:rsidRDefault="00187FC6" w:rsidP="009E396A">
            <w:r>
              <w:t>West Virginia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6ABA89" w14:textId="77777777" w:rsidR="00187FC6" w:rsidRDefault="00187FC6" w:rsidP="009E396A">
            <w:pPr>
              <w:jc w:val="center"/>
            </w:pPr>
            <w:r>
              <w:t>1,877,224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831327" w14:textId="77777777" w:rsidR="00187FC6" w:rsidRDefault="00187FC6" w:rsidP="009E396A">
            <w:pPr>
              <w:jc w:val="center"/>
            </w:pPr>
            <w:r>
              <w:t>238,133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82A2E5" w14:textId="77777777" w:rsidR="00187FC6" w:rsidRDefault="00187FC6" w:rsidP="009E396A">
            <w:pPr>
              <w:jc w:val="center"/>
            </w:pPr>
            <w:r>
              <w:t>3,847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B02255" w14:textId="77777777" w:rsidR="00187FC6" w:rsidRDefault="00187FC6" w:rsidP="009E396A">
            <w:pPr>
              <w:jc w:val="center"/>
            </w:pPr>
            <w:r>
              <w:t>325,031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21C329" w14:textId="77777777" w:rsidR="00187FC6" w:rsidRDefault="00187FC6" w:rsidP="009E396A">
            <w:pPr>
              <w:jc w:val="center"/>
            </w:pPr>
            <w:r>
              <w:t>11.8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48E325" w14:textId="77777777" w:rsidR="00187FC6" w:rsidRDefault="00187FC6" w:rsidP="009E396A">
            <w:pPr>
              <w:jc w:val="center"/>
            </w:pPr>
            <w:r>
              <w:t>12.7</w:t>
            </w:r>
          </w:p>
        </w:tc>
      </w:tr>
      <w:tr w:rsidR="00187FC6" w14:paraId="505A4AB8" w14:textId="77777777" w:rsidTr="009E396A">
        <w:trPr>
          <w:trHeight w:val="288"/>
        </w:trPr>
        <w:tc>
          <w:tcPr>
            <w:tcW w:w="8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5033E9" w14:textId="77777777" w:rsidR="00187FC6" w:rsidRDefault="00187FC6" w:rsidP="009E396A">
            <w:r>
              <w:t>Wisconsin</w:t>
            </w:r>
          </w:p>
        </w:tc>
        <w:tc>
          <w:tcPr>
            <w:tcW w:w="8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E45C92" w14:textId="77777777" w:rsidR="00187FC6" w:rsidRDefault="00187FC6" w:rsidP="009E396A">
            <w:pPr>
              <w:jc w:val="center"/>
            </w:pPr>
            <w:r>
              <w:t>3,890,403</w:t>
            </w:r>
          </w:p>
        </w:tc>
        <w:tc>
          <w:tcPr>
            <w:tcW w:w="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C0083C" w14:textId="77777777" w:rsidR="00187FC6" w:rsidRDefault="00187FC6" w:rsidP="009E396A">
            <w:pPr>
              <w:jc w:val="center"/>
            </w:pPr>
            <w:r>
              <w:t>410,615</w:t>
            </w:r>
          </w:p>
        </w:tc>
        <w:tc>
          <w:tcPr>
            <w:tcW w:w="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08AC4F" w14:textId="77777777" w:rsidR="00187FC6" w:rsidRDefault="00187FC6" w:rsidP="009E396A">
            <w:pPr>
              <w:jc w:val="center"/>
            </w:pPr>
            <w:r>
              <w:t>14,404</w:t>
            </w:r>
          </w:p>
        </w:tc>
        <w:tc>
          <w:tcPr>
            <w:tcW w:w="6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C70340" w14:textId="77777777" w:rsidR="00187FC6" w:rsidRDefault="00187FC6" w:rsidP="009E396A">
            <w:pPr>
              <w:jc w:val="center"/>
            </w:pPr>
            <w:r>
              <w:t>1,174,447</w:t>
            </w:r>
          </w:p>
        </w:tc>
        <w:tc>
          <w:tcPr>
            <w:tcW w:w="6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D4A30F" w14:textId="77777777" w:rsidR="00187FC6" w:rsidRDefault="00187FC6" w:rsidP="009E396A">
            <w:pPr>
              <w:jc w:val="center"/>
            </w:pPr>
            <w:r>
              <w:t>12.3</w:t>
            </w:r>
          </w:p>
        </w:tc>
        <w:tc>
          <w:tcPr>
            <w:tcW w:w="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807D79" w14:textId="77777777" w:rsidR="00187FC6" w:rsidRDefault="00187FC6" w:rsidP="009E396A">
            <w:pPr>
              <w:jc w:val="center"/>
            </w:pPr>
            <w:r>
              <w:t>10.6</w:t>
            </w:r>
          </w:p>
        </w:tc>
      </w:tr>
    </w:tbl>
    <w:p w14:paraId="21D99DD8" w14:textId="19980BB2" w:rsidR="00187FC6" w:rsidRDefault="00187FC6" w:rsidP="00187FC6">
      <w:pPr>
        <w:pStyle w:val="Caption"/>
        <w:keepNext/>
      </w:pPr>
      <w:r>
        <w:lastRenderedPageBreak/>
        <w:t>Table S</w:t>
      </w:r>
      <w:fldSimple w:instr=" SEQ Table_S \* ARABIC ">
        <w:r>
          <w:rPr>
            <w:noProof/>
          </w:rPr>
          <w:t>4</w:t>
        </w:r>
      </w:fldSimple>
      <w:r w:rsidRPr="001F139D">
        <w:t>: State resul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26"/>
        <w:gridCol w:w="1906"/>
        <w:gridCol w:w="1606"/>
        <w:gridCol w:w="1606"/>
        <w:gridCol w:w="1606"/>
      </w:tblGrid>
      <w:tr w:rsidR="00187FC6" w14:paraId="2ECE2FAC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1FF8E1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9BA7B4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children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7D87AC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sthma</w:t>
            </w:r>
          </w:p>
          <w:p w14:paraId="7ACA9ECF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cident cases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3B566C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tributable</w:t>
            </w:r>
          </w:p>
          <w:p w14:paraId="616F4460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ses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9EFA3C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tributable</w:t>
            </w:r>
          </w:p>
          <w:p w14:paraId="61F27DBA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action</w:t>
            </w:r>
          </w:p>
        </w:tc>
      </w:tr>
      <w:tr w:rsidR="00187FC6" w14:paraId="5FCF8FD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07B0ED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Alabam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1B4CF7" w14:textId="77777777" w:rsidR="00187FC6" w:rsidRDefault="00187FC6" w:rsidP="009E396A">
            <w:r>
              <w:t>1,132,459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64638A" w14:textId="77777777" w:rsidR="00187FC6" w:rsidRDefault="00187FC6" w:rsidP="009E396A">
            <w:r>
              <w:t>11,7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4B8DBC" w14:textId="77777777" w:rsidR="00187FC6" w:rsidRDefault="00187FC6" w:rsidP="009E396A">
            <w:r>
              <w:t>1,38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892EA7" w14:textId="77777777" w:rsidR="00187FC6" w:rsidRDefault="00187FC6" w:rsidP="009E396A">
            <w:r>
              <w:t>11.8</w:t>
            </w:r>
          </w:p>
        </w:tc>
      </w:tr>
      <w:tr w:rsidR="00187FC6" w14:paraId="30B58D32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CDF669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Arizon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72E2AD" w14:textId="77777777" w:rsidR="00187FC6" w:rsidRDefault="00187FC6" w:rsidP="009E396A">
            <w:r>
              <w:t>1,629,014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6EDA17" w14:textId="77777777" w:rsidR="00187FC6" w:rsidRDefault="00187FC6" w:rsidP="009E396A">
            <w:r>
              <w:t>21,5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B19CFD" w14:textId="77777777" w:rsidR="00187FC6" w:rsidRDefault="00187FC6" w:rsidP="009E396A">
            <w:r>
              <w:t>4,62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E080AF" w14:textId="77777777" w:rsidR="00187FC6" w:rsidRDefault="00187FC6" w:rsidP="009E396A">
            <w:r>
              <w:t>21.5</w:t>
            </w:r>
          </w:p>
        </w:tc>
      </w:tr>
      <w:tr w:rsidR="00187FC6" w14:paraId="09F2AAAC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F685EA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Arkansa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7C382C" w14:textId="77777777" w:rsidR="00187FC6" w:rsidRDefault="00187FC6" w:rsidP="009E396A">
            <w:r>
              <w:t>711,475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83EBD8" w14:textId="77777777" w:rsidR="00187FC6" w:rsidRDefault="00187FC6" w:rsidP="009E396A">
            <w:r>
              <w:t>7,5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FB7AAF" w14:textId="77777777" w:rsidR="00187FC6" w:rsidRDefault="00187FC6" w:rsidP="009E396A">
            <w:r>
              <w:t>86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9E74C5" w14:textId="77777777" w:rsidR="00187FC6" w:rsidRDefault="00187FC6" w:rsidP="009E396A">
            <w:r>
              <w:t>11.6</w:t>
            </w:r>
          </w:p>
        </w:tc>
      </w:tr>
      <w:tr w:rsidR="00187FC6" w14:paraId="79745B22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8A3AC3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Californi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FD201B" w14:textId="77777777" w:rsidR="00187FC6" w:rsidRDefault="00187FC6" w:rsidP="009E396A">
            <w:r>
              <w:t>9,295,04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C5A0C5" w14:textId="77777777" w:rsidR="00187FC6" w:rsidRDefault="00187FC6" w:rsidP="009E396A">
            <w:r>
              <w:t>75,8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B5943C" w14:textId="77777777" w:rsidR="00187FC6" w:rsidRDefault="00187FC6" w:rsidP="009E396A">
            <w:r>
              <w:t>19,2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04A681" w14:textId="77777777" w:rsidR="00187FC6" w:rsidRDefault="00187FC6" w:rsidP="009E396A">
            <w:r>
              <w:t>25.3</w:t>
            </w:r>
          </w:p>
        </w:tc>
      </w:tr>
      <w:tr w:rsidR="00187FC6" w14:paraId="13472F92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D910FF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Colorado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6E0B56" w14:textId="77777777" w:rsidR="00187FC6" w:rsidRDefault="00187FC6" w:rsidP="009E396A">
            <w:r>
              <w:t>1,225,609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B5B018" w14:textId="77777777" w:rsidR="00187FC6" w:rsidRDefault="00187FC6" w:rsidP="009E396A">
            <w:r>
              <w:t>12,9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3157FE" w14:textId="77777777" w:rsidR="00187FC6" w:rsidRDefault="00187FC6" w:rsidP="009E396A">
            <w:r>
              <w:t>3,01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098BDC" w14:textId="77777777" w:rsidR="00187FC6" w:rsidRDefault="00187FC6" w:rsidP="009E396A">
            <w:r>
              <w:t>23.4</w:t>
            </w:r>
          </w:p>
        </w:tc>
      </w:tr>
      <w:tr w:rsidR="00187FC6" w14:paraId="5BCED6DD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F8B3CE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Connecticut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16AF6A" w14:textId="77777777" w:rsidR="00187FC6" w:rsidRDefault="00187FC6" w:rsidP="009E396A">
            <w:r>
              <w:t>817,015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545D95" w14:textId="77777777" w:rsidR="00187FC6" w:rsidRDefault="00187FC6" w:rsidP="009E396A">
            <w:r>
              <w:t>8,3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97026E" w14:textId="77777777" w:rsidR="00187FC6" w:rsidRDefault="00187FC6" w:rsidP="009E396A">
            <w:r>
              <w:t>1,5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4525FB" w14:textId="77777777" w:rsidR="00187FC6" w:rsidRDefault="00187FC6" w:rsidP="009E396A">
            <w:r>
              <w:t>18.2</w:t>
            </w:r>
          </w:p>
        </w:tc>
      </w:tr>
      <w:tr w:rsidR="00187FC6" w14:paraId="791AAD88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15BD78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Delaware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126EA0" w14:textId="77777777" w:rsidR="00187FC6" w:rsidRDefault="00187FC6" w:rsidP="009E396A">
            <w:r>
              <w:t>205,765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2AB548" w14:textId="77777777" w:rsidR="00187FC6" w:rsidRDefault="00187FC6" w:rsidP="009E396A">
            <w:r>
              <w:t>2,0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797E18" w14:textId="77777777" w:rsidR="00187FC6" w:rsidRDefault="00187FC6" w:rsidP="009E396A">
            <w:r>
              <w:t>33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E750FC" w14:textId="77777777" w:rsidR="00187FC6" w:rsidRDefault="00187FC6" w:rsidP="009E396A">
            <w:r>
              <w:t>16</w:t>
            </w:r>
          </w:p>
        </w:tc>
      </w:tr>
      <w:tr w:rsidR="00187FC6" w14:paraId="1AE6E73A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804062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District Of Columbi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329A63" w14:textId="77777777" w:rsidR="00187FC6" w:rsidRDefault="00187FC6" w:rsidP="009E396A">
            <w:r>
              <w:t>100,815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5996F1" w14:textId="77777777" w:rsidR="00187FC6" w:rsidRDefault="00187FC6" w:rsidP="009E396A">
            <w:r>
              <w:t>1,4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006042" w14:textId="77777777" w:rsidR="00187FC6" w:rsidRDefault="00187FC6" w:rsidP="009E396A">
            <w:r>
              <w:t>39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79B379" w14:textId="77777777" w:rsidR="00187FC6" w:rsidRDefault="00187FC6" w:rsidP="009E396A">
            <w:r>
              <w:t>26.9</w:t>
            </w:r>
          </w:p>
        </w:tc>
      </w:tr>
      <w:tr w:rsidR="00187FC6" w14:paraId="14D2B533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414D60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Florid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422349" w14:textId="77777777" w:rsidR="00187FC6" w:rsidRDefault="00187FC6" w:rsidP="009E396A">
            <w:r>
              <w:t>4,002,091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505EF7" w14:textId="77777777" w:rsidR="00187FC6" w:rsidRDefault="00187FC6" w:rsidP="009E396A">
            <w:r>
              <w:t>42,1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581374" w14:textId="77777777" w:rsidR="00187FC6" w:rsidRDefault="00187FC6" w:rsidP="009E396A">
            <w:r>
              <w:t>5,36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EF2E5F" w14:textId="77777777" w:rsidR="00187FC6" w:rsidRDefault="00187FC6" w:rsidP="009E396A">
            <w:r>
              <w:t>12.7</w:t>
            </w:r>
          </w:p>
        </w:tc>
      </w:tr>
      <w:tr w:rsidR="00187FC6" w14:paraId="3B6E9733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7E3253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Georgi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5DA152" w14:textId="77777777" w:rsidR="00187FC6" w:rsidRDefault="00187FC6" w:rsidP="009E396A">
            <w:r>
              <w:t>2,491,552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02BAB5" w14:textId="77777777" w:rsidR="00187FC6" w:rsidRDefault="00187FC6" w:rsidP="009E396A">
            <w:r>
              <w:t>19,2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C1653B" w14:textId="77777777" w:rsidR="00187FC6" w:rsidRDefault="00187FC6" w:rsidP="009E396A">
            <w:r>
              <w:t>2,77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55A1B" w14:textId="77777777" w:rsidR="00187FC6" w:rsidRDefault="00187FC6" w:rsidP="009E396A">
            <w:r>
              <w:t>14.5</w:t>
            </w:r>
          </w:p>
        </w:tc>
      </w:tr>
      <w:tr w:rsidR="00187FC6" w14:paraId="60250A4F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AB4DC1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Idaho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D2B0DD" w14:textId="77777777" w:rsidR="00187FC6" w:rsidRDefault="00187FC6" w:rsidP="009E396A">
            <w:r>
              <w:t>429,072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D800A1" w14:textId="77777777" w:rsidR="00187FC6" w:rsidRDefault="00187FC6" w:rsidP="009E396A">
            <w:r>
              <w:t>4,7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9CDB28" w14:textId="77777777" w:rsidR="00187FC6" w:rsidRDefault="00187FC6" w:rsidP="009E396A">
            <w:r>
              <w:t>59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906FFD" w14:textId="77777777" w:rsidR="00187FC6" w:rsidRDefault="00187FC6" w:rsidP="009E396A">
            <w:r>
              <w:t>12.6</w:t>
            </w:r>
          </w:p>
        </w:tc>
      </w:tr>
      <w:tr w:rsidR="00187FC6" w14:paraId="10C67B4A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096AE5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Illinoi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567FC5" w14:textId="77777777" w:rsidR="00187FC6" w:rsidRDefault="00187FC6" w:rsidP="009E396A">
            <w:r>
              <w:t>3,129,179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70ABB1" w14:textId="77777777" w:rsidR="00187FC6" w:rsidRDefault="00187FC6" w:rsidP="009E396A">
            <w:r>
              <w:t>18,3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777A57" w14:textId="77777777" w:rsidR="00187FC6" w:rsidRDefault="00187FC6" w:rsidP="009E396A">
            <w:r>
              <w:t>4,51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9D6206" w14:textId="77777777" w:rsidR="00187FC6" w:rsidRDefault="00187FC6" w:rsidP="009E396A">
            <w:r>
              <w:t>24.7</w:t>
            </w:r>
          </w:p>
        </w:tc>
      </w:tr>
      <w:tr w:rsidR="00187FC6" w14:paraId="30EC2750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748A12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Indian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E19340" w14:textId="77777777" w:rsidR="00187FC6" w:rsidRDefault="00187FC6" w:rsidP="009E396A">
            <w:r>
              <w:t>1,608,298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DAFFBA" w14:textId="77777777" w:rsidR="00187FC6" w:rsidRDefault="00187FC6" w:rsidP="009E396A">
            <w:r>
              <w:t>21,3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91579D" w14:textId="77777777" w:rsidR="00187FC6" w:rsidRDefault="00187FC6" w:rsidP="009E396A">
            <w:r>
              <w:t>3,85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DB0219" w14:textId="77777777" w:rsidR="00187FC6" w:rsidRDefault="00187FC6" w:rsidP="009E396A">
            <w:r>
              <w:t>18.1</w:t>
            </w:r>
          </w:p>
        </w:tc>
      </w:tr>
      <w:tr w:rsidR="00187FC6" w14:paraId="3B48C17E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AD04AC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Iow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9927CD" w14:textId="77777777" w:rsidR="00187FC6" w:rsidRDefault="00187FC6" w:rsidP="009E396A">
            <w:r>
              <w:t>727,993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98E446" w14:textId="77777777" w:rsidR="00187FC6" w:rsidRDefault="00187FC6" w:rsidP="009E396A">
            <w:r>
              <w:t>4,2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7A3490" w14:textId="77777777" w:rsidR="00187FC6" w:rsidRDefault="00187FC6" w:rsidP="009E396A">
            <w:r>
              <w:t>52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3F37B3" w14:textId="77777777" w:rsidR="00187FC6" w:rsidRDefault="00187FC6" w:rsidP="009E396A">
            <w:r>
              <w:t>12.4</w:t>
            </w:r>
          </w:p>
        </w:tc>
      </w:tr>
      <w:tr w:rsidR="00187FC6" w14:paraId="7BF41BB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33D517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Kansa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82B6C8" w14:textId="77777777" w:rsidR="00187FC6" w:rsidRDefault="00187FC6" w:rsidP="009E396A">
            <w:r>
              <w:t>726,939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AB185B" w14:textId="77777777" w:rsidR="00187FC6" w:rsidRDefault="00187FC6" w:rsidP="009E396A">
            <w:r>
              <w:t>5,8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D24515" w14:textId="77777777" w:rsidR="00187FC6" w:rsidRDefault="00187FC6" w:rsidP="009E396A">
            <w:r>
              <w:t>79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B1115E" w14:textId="77777777" w:rsidR="00187FC6" w:rsidRDefault="00187FC6" w:rsidP="009E396A">
            <w:r>
              <w:t>13.6</w:t>
            </w:r>
          </w:p>
        </w:tc>
      </w:tr>
      <w:tr w:rsidR="00187FC6" w14:paraId="23E88D29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D809C7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Kentucky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FC1074" w14:textId="77777777" w:rsidR="00187FC6" w:rsidRDefault="00187FC6" w:rsidP="009E396A">
            <w:r>
              <w:t>1,023,371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1000F8" w14:textId="77777777" w:rsidR="00187FC6" w:rsidRDefault="00187FC6" w:rsidP="009E396A">
            <w:r>
              <w:t>10,7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01E0DD" w14:textId="77777777" w:rsidR="00187FC6" w:rsidRDefault="00187FC6" w:rsidP="009E396A">
            <w:r>
              <w:t>1,59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1C7607" w14:textId="77777777" w:rsidR="00187FC6" w:rsidRDefault="00187FC6" w:rsidP="009E396A">
            <w:r>
              <w:t>14.9</w:t>
            </w:r>
          </w:p>
        </w:tc>
      </w:tr>
      <w:tr w:rsidR="00187FC6" w14:paraId="154AA40F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7C3497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Louisian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FA3E66" w14:textId="77777777" w:rsidR="00187FC6" w:rsidRDefault="00187FC6" w:rsidP="009E396A">
            <w:r>
              <w:t>1,118,015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38BC13" w14:textId="77777777" w:rsidR="00187FC6" w:rsidRDefault="00187FC6" w:rsidP="009E396A">
            <w:r>
              <w:t>5,6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9409C1" w14:textId="77777777" w:rsidR="00187FC6" w:rsidRDefault="00187FC6" w:rsidP="009E396A">
            <w:r>
              <w:t>65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471DAE" w14:textId="77777777" w:rsidR="00187FC6" w:rsidRDefault="00187FC6" w:rsidP="009E396A">
            <w:r>
              <w:t>11.6</w:t>
            </w:r>
          </w:p>
        </w:tc>
      </w:tr>
      <w:tr w:rsidR="00187FC6" w14:paraId="6CEF4141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849310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aine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0AAED1" w14:textId="77777777" w:rsidR="00187FC6" w:rsidRDefault="00187FC6" w:rsidP="009E396A">
            <w:r>
              <w:t>274,533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E1783F" w14:textId="77777777" w:rsidR="00187FC6" w:rsidRDefault="00187FC6" w:rsidP="009E396A">
            <w:r>
              <w:t>2,2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CEC713" w14:textId="77777777" w:rsidR="00187FC6" w:rsidRDefault="00187FC6" w:rsidP="009E396A">
            <w:r>
              <w:t>17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B81AF6" w14:textId="77777777" w:rsidR="00187FC6" w:rsidRDefault="00187FC6" w:rsidP="009E396A">
            <w:r>
              <w:t>7.9</w:t>
            </w:r>
          </w:p>
        </w:tc>
      </w:tr>
      <w:tr w:rsidR="00187FC6" w14:paraId="7D64BB2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A75E6A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aryland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DDCF76" w14:textId="77777777" w:rsidR="00187FC6" w:rsidRDefault="00187FC6" w:rsidP="009E396A">
            <w:r>
              <w:t>1,352,964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6CE298" w14:textId="77777777" w:rsidR="00187FC6" w:rsidRDefault="00187FC6" w:rsidP="009E396A">
            <w:r>
              <w:t>12,8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3DBD75" w14:textId="77777777" w:rsidR="00187FC6" w:rsidRDefault="00187FC6" w:rsidP="009E396A">
            <w:r>
              <w:t>2,45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99FBFC" w14:textId="77777777" w:rsidR="00187FC6" w:rsidRDefault="00187FC6" w:rsidP="009E396A">
            <w:r>
              <w:t>19.1</w:t>
            </w:r>
          </w:p>
        </w:tc>
      </w:tr>
      <w:tr w:rsidR="00187FC6" w14:paraId="4F85CA63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6CA162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assachusett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77FAC1" w14:textId="77777777" w:rsidR="00187FC6" w:rsidRDefault="00187FC6" w:rsidP="009E396A">
            <w:r>
              <w:t>1,418,923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DB82E6" w14:textId="77777777" w:rsidR="00187FC6" w:rsidRDefault="00187FC6" w:rsidP="009E396A">
            <w:r>
              <w:t>14,9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981A8" w14:textId="77777777" w:rsidR="00187FC6" w:rsidRDefault="00187FC6" w:rsidP="009E396A">
            <w:r>
              <w:t>2,47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2FC42C" w14:textId="77777777" w:rsidR="00187FC6" w:rsidRDefault="00187FC6" w:rsidP="009E396A">
            <w:r>
              <w:t>16.6</w:t>
            </w:r>
          </w:p>
        </w:tc>
      </w:tr>
      <w:tr w:rsidR="00187FC6" w14:paraId="2775A20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B22249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ichigan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DA410D" w14:textId="77777777" w:rsidR="00187FC6" w:rsidRDefault="00187FC6" w:rsidP="009E396A">
            <w:r>
              <w:t>2,344,068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FE9D91" w14:textId="77777777" w:rsidR="00187FC6" w:rsidRDefault="00187FC6" w:rsidP="009E396A">
            <w:r>
              <w:t>24,4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EF714E" w14:textId="77777777" w:rsidR="00187FC6" w:rsidRDefault="00187FC6" w:rsidP="009E396A">
            <w:r>
              <w:t>4,06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AAEED" w14:textId="77777777" w:rsidR="00187FC6" w:rsidRDefault="00187FC6" w:rsidP="009E396A">
            <w:r>
              <w:t>16.7</w:t>
            </w:r>
          </w:p>
        </w:tc>
      </w:tr>
      <w:tr w:rsidR="00187FC6" w14:paraId="55D4E91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D5979E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innesot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2687A1" w14:textId="77777777" w:rsidR="00187FC6" w:rsidRDefault="00187FC6" w:rsidP="009E396A">
            <w:r>
              <w:t>1,284,063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2DEF4D" w14:textId="77777777" w:rsidR="00187FC6" w:rsidRDefault="00187FC6" w:rsidP="009E396A">
            <w:r>
              <w:t>14,1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421F35" w14:textId="77777777" w:rsidR="00187FC6" w:rsidRDefault="00187FC6" w:rsidP="009E396A">
            <w:r>
              <w:t>2,12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B423F9" w14:textId="77777777" w:rsidR="00187FC6" w:rsidRDefault="00187FC6" w:rsidP="009E396A">
            <w:r>
              <w:t>15.1</w:t>
            </w:r>
          </w:p>
        </w:tc>
      </w:tr>
      <w:tr w:rsidR="00187FC6" w14:paraId="69FB1BB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FEE4E8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ississippi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A0720C" w14:textId="77777777" w:rsidR="00187FC6" w:rsidRDefault="00187FC6" w:rsidP="009E396A">
            <w:r>
              <w:t>755,555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440110" w14:textId="77777777" w:rsidR="00187FC6" w:rsidRDefault="00187FC6" w:rsidP="009E396A">
            <w:r>
              <w:t>9,1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E9A052" w14:textId="77777777" w:rsidR="00187FC6" w:rsidRDefault="00187FC6" w:rsidP="009E396A">
            <w:r>
              <w:t>93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B85E02" w14:textId="77777777" w:rsidR="00187FC6" w:rsidRDefault="00187FC6" w:rsidP="009E396A">
            <w:r>
              <w:t>10.2</w:t>
            </w:r>
          </w:p>
        </w:tc>
      </w:tr>
      <w:tr w:rsidR="00187FC6" w14:paraId="0E0EEDB4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62FCAB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issouri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840703" w14:textId="77777777" w:rsidR="00187FC6" w:rsidRDefault="00187FC6" w:rsidP="009E396A">
            <w:r>
              <w:t>1,425,436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0DBE3B" w14:textId="77777777" w:rsidR="00187FC6" w:rsidRDefault="00187FC6" w:rsidP="009E396A">
            <w:r>
              <w:t>15,8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47A37E" w14:textId="77777777" w:rsidR="00187FC6" w:rsidRDefault="00187FC6" w:rsidP="009E396A">
            <w:r>
              <w:t>1,9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57EC3D" w14:textId="77777777" w:rsidR="00187FC6" w:rsidRDefault="00187FC6" w:rsidP="009E396A">
            <w:r>
              <w:t>12</w:t>
            </w:r>
          </w:p>
        </w:tc>
      </w:tr>
      <w:tr w:rsidR="00187FC6" w14:paraId="2AB75FBB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1CA82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ontan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82DF4D" w14:textId="77777777" w:rsidR="00187FC6" w:rsidRDefault="00187FC6" w:rsidP="009E396A">
            <w:r>
              <w:t>223,563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BD7366" w14:textId="77777777" w:rsidR="00187FC6" w:rsidRDefault="00187FC6" w:rsidP="009E396A">
            <w:r>
              <w:t>9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00F582" w14:textId="77777777" w:rsidR="00187FC6" w:rsidRDefault="00187FC6" w:rsidP="009E396A">
            <w:r>
              <w:t>7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D753D1" w14:textId="77777777" w:rsidR="00187FC6" w:rsidRDefault="00187FC6" w:rsidP="009E396A">
            <w:r>
              <w:t>8</w:t>
            </w:r>
          </w:p>
        </w:tc>
      </w:tr>
      <w:tr w:rsidR="00187FC6" w14:paraId="27D3381C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E04480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Nebrask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B0CBD9" w14:textId="77777777" w:rsidR="00187FC6" w:rsidRDefault="00187FC6" w:rsidP="009E396A">
            <w:r>
              <w:t>459,221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892C83" w14:textId="77777777" w:rsidR="00187FC6" w:rsidRDefault="00187FC6" w:rsidP="009E396A">
            <w:r>
              <w:t>3,8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7D478C" w14:textId="77777777" w:rsidR="00187FC6" w:rsidRDefault="00187FC6" w:rsidP="009E396A">
            <w:r>
              <w:t>49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2EBB45" w14:textId="77777777" w:rsidR="00187FC6" w:rsidRDefault="00187FC6" w:rsidP="009E396A">
            <w:r>
              <w:t>13.1</w:t>
            </w:r>
          </w:p>
        </w:tc>
      </w:tr>
      <w:tr w:rsidR="00187FC6" w14:paraId="5DBFA7E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1C4F54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Nevad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1C3C74" w14:textId="77777777" w:rsidR="00187FC6" w:rsidRDefault="00187FC6" w:rsidP="009E396A">
            <w:r>
              <w:t>665,008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48208E" w14:textId="77777777" w:rsidR="00187FC6" w:rsidRDefault="00187FC6" w:rsidP="009E396A">
            <w:r>
              <w:t>7,2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15CF83" w14:textId="77777777" w:rsidR="00187FC6" w:rsidRDefault="00187FC6" w:rsidP="009E396A">
            <w:r>
              <w:t>1,43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C6ABF5" w14:textId="77777777" w:rsidR="00187FC6" w:rsidRDefault="00187FC6" w:rsidP="009E396A">
            <w:r>
              <w:t>19.9</w:t>
            </w:r>
          </w:p>
        </w:tc>
      </w:tr>
      <w:tr w:rsidR="00187FC6" w14:paraId="170B23F8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9910DA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New Hampshire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283D0F" w14:textId="77777777" w:rsidR="00187FC6" w:rsidRDefault="00187FC6" w:rsidP="009E396A">
            <w:r>
              <w:t>287,234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BB3554" w14:textId="77777777" w:rsidR="00187FC6" w:rsidRDefault="00187FC6" w:rsidP="009E396A">
            <w:r>
              <w:t>3,0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F998EE" w14:textId="77777777" w:rsidR="00187FC6" w:rsidRDefault="00187FC6" w:rsidP="009E396A">
            <w:r>
              <w:t>33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6CABE4" w14:textId="77777777" w:rsidR="00187FC6" w:rsidRDefault="00187FC6" w:rsidP="009E396A">
            <w:r>
              <w:t>10.9</w:t>
            </w:r>
          </w:p>
        </w:tc>
      </w:tr>
      <w:tr w:rsidR="00187FC6" w14:paraId="3111546F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6FA847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New Jersey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9774B3" w14:textId="77777777" w:rsidR="00187FC6" w:rsidRDefault="00187FC6" w:rsidP="009E396A">
            <w:r>
              <w:t>2,065,214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64C6C0" w14:textId="77777777" w:rsidR="00187FC6" w:rsidRDefault="00187FC6" w:rsidP="009E396A">
            <w:r>
              <w:t>17,3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2997C7" w14:textId="77777777" w:rsidR="00187FC6" w:rsidRDefault="00187FC6" w:rsidP="009E396A">
            <w:r>
              <w:t>4,16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B09A04" w14:textId="77777777" w:rsidR="00187FC6" w:rsidRDefault="00187FC6" w:rsidP="009E396A">
            <w:r>
              <w:t>24</w:t>
            </w:r>
          </w:p>
        </w:tc>
      </w:tr>
      <w:tr w:rsidR="00187FC6" w14:paraId="37A522F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E0FD05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New Mexico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57625C" w14:textId="77777777" w:rsidR="00187FC6" w:rsidRDefault="00187FC6" w:rsidP="009E396A">
            <w:r>
              <w:t>518,672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655071" w14:textId="77777777" w:rsidR="00187FC6" w:rsidRDefault="00187FC6" w:rsidP="009E396A">
            <w:r>
              <w:t>3,0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CBEF5F" w14:textId="77777777" w:rsidR="00187FC6" w:rsidRDefault="00187FC6" w:rsidP="009E396A">
            <w:r>
              <w:t>47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ACDC7" w14:textId="77777777" w:rsidR="00187FC6" w:rsidRDefault="00187FC6" w:rsidP="009E396A">
            <w:r>
              <w:t>15.4</w:t>
            </w:r>
          </w:p>
        </w:tc>
      </w:tr>
      <w:tr w:rsidR="00187FC6" w14:paraId="3A6F841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3AFEC6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New York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4CCFBD" w14:textId="77777777" w:rsidR="00187FC6" w:rsidRDefault="00187FC6" w:rsidP="009E396A">
            <w:r>
              <w:t>4,324,929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CA6F62" w14:textId="77777777" w:rsidR="00187FC6" w:rsidRDefault="00187FC6" w:rsidP="009E396A">
            <w:r>
              <w:t>53,6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1FE7C2" w14:textId="77777777" w:rsidR="00187FC6" w:rsidRDefault="00187FC6" w:rsidP="009E396A">
            <w:r>
              <w:t>13,5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AB932" w14:textId="77777777" w:rsidR="00187FC6" w:rsidRDefault="00187FC6" w:rsidP="009E396A">
            <w:r>
              <w:t>25.2</w:t>
            </w:r>
          </w:p>
        </w:tc>
      </w:tr>
      <w:tr w:rsidR="00187FC6" w14:paraId="5A284AF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2B206C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North Carolin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87C6AC" w14:textId="77777777" w:rsidR="00187FC6" w:rsidRDefault="00187FC6" w:rsidP="009E396A">
            <w:r>
              <w:t>2,281,635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DD7C7D" w14:textId="77777777" w:rsidR="00187FC6" w:rsidRDefault="00187FC6" w:rsidP="009E396A">
            <w:r>
              <w:t>24,0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FDB69A" w14:textId="77777777" w:rsidR="00187FC6" w:rsidRDefault="00187FC6" w:rsidP="009E396A">
            <w:r>
              <w:t>3,1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532110" w14:textId="77777777" w:rsidR="00187FC6" w:rsidRDefault="00187FC6" w:rsidP="009E396A">
            <w:r>
              <w:t>12.9</w:t>
            </w:r>
          </w:p>
        </w:tc>
      </w:tr>
      <w:tr w:rsidR="00187FC6" w14:paraId="16470222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D0ABA3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North Dakot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55781D" w14:textId="77777777" w:rsidR="00187FC6" w:rsidRDefault="00187FC6" w:rsidP="009E396A">
            <w:r>
              <w:t>149,871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EDB997" w14:textId="77777777" w:rsidR="00187FC6" w:rsidRDefault="00187FC6" w:rsidP="009E396A">
            <w:r>
              <w:t>1,7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F5B383" w14:textId="77777777" w:rsidR="00187FC6" w:rsidRDefault="00187FC6" w:rsidP="009E396A">
            <w:r>
              <w:t>14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F4AABF" w14:textId="77777777" w:rsidR="00187FC6" w:rsidRDefault="00187FC6" w:rsidP="009E396A">
            <w:r>
              <w:t>8.6</w:t>
            </w:r>
          </w:p>
        </w:tc>
      </w:tr>
      <w:tr w:rsidR="00187FC6" w14:paraId="36D1CEFF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29944A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Ohio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2AAEB9" w14:textId="77777777" w:rsidR="00187FC6" w:rsidRDefault="00187FC6" w:rsidP="009E396A">
            <w:r>
              <w:t>2,730,751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7DF93A" w14:textId="77777777" w:rsidR="00187FC6" w:rsidRDefault="00187FC6" w:rsidP="009E396A">
            <w:r>
              <w:t>36,1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CEF007" w14:textId="77777777" w:rsidR="00187FC6" w:rsidRDefault="00187FC6" w:rsidP="009E396A">
            <w:r>
              <w:t>6,16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DAFABC" w14:textId="77777777" w:rsidR="00187FC6" w:rsidRDefault="00187FC6" w:rsidP="009E396A">
            <w:r>
              <w:t>17.1</w:t>
            </w:r>
          </w:p>
        </w:tc>
      </w:tr>
      <w:tr w:rsidR="00187FC6" w14:paraId="0C3900D3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FED82B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Oklahom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B7A0B2" w14:textId="77777777" w:rsidR="00187FC6" w:rsidRDefault="00187FC6" w:rsidP="009E396A">
            <w:r>
              <w:t>929,666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9C938D" w14:textId="77777777" w:rsidR="00187FC6" w:rsidRDefault="00187FC6" w:rsidP="009E396A">
            <w:r>
              <w:t>8,6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D53542" w14:textId="77777777" w:rsidR="00187FC6" w:rsidRDefault="00187FC6" w:rsidP="009E396A">
            <w:r>
              <w:t>1,15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68DED3" w14:textId="77777777" w:rsidR="00187FC6" w:rsidRDefault="00187FC6" w:rsidP="009E396A">
            <w:r>
              <w:t>13.4</w:t>
            </w:r>
          </w:p>
        </w:tc>
      </w:tr>
      <w:tr w:rsidR="00187FC6" w14:paraId="7FD21A6A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E14CAA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Oregon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46CE18" w14:textId="77777777" w:rsidR="00187FC6" w:rsidRDefault="00187FC6" w:rsidP="009E396A">
            <w:r>
              <w:t>866,453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5D5015" w14:textId="77777777" w:rsidR="00187FC6" w:rsidRDefault="00187FC6" w:rsidP="009E396A">
            <w:r>
              <w:t>8,5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D605A7" w14:textId="77777777" w:rsidR="00187FC6" w:rsidRDefault="00187FC6" w:rsidP="009E396A">
            <w:r>
              <w:t>1,18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3B136" w14:textId="77777777" w:rsidR="00187FC6" w:rsidRDefault="00187FC6" w:rsidP="009E396A">
            <w:r>
              <w:t>13.9</w:t>
            </w:r>
          </w:p>
        </w:tc>
      </w:tr>
      <w:tr w:rsidR="00187FC6" w14:paraId="6A488D92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4C3E62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Pennsylvani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020DF2" w14:textId="77777777" w:rsidR="00187FC6" w:rsidRDefault="00187FC6" w:rsidP="009E396A">
            <w:r>
              <w:t>2,792,155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DDB64F" w14:textId="77777777" w:rsidR="00187FC6" w:rsidRDefault="00187FC6" w:rsidP="009E396A">
            <w:r>
              <w:t>31,6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A7D3C8" w14:textId="77777777" w:rsidR="00187FC6" w:rsidRDefault="00187FC6" w:rsidP="009E396A">
            <w:r>
              <w:t>6,31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748CC1" w14:textId="77777777" w:rsidR="00187FC6" w:rsidRDefault="00187FC6" w:rsidP="009E396A">
            <w:r>
              <w:t>20</w:t>
            </w:r>
          </w:p>
        </w:tc>
      </w:tr>
      <w:tr w:rsidR="00187FC6" w14:paraId="61853F43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6C027C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Rhode Island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A85731" w14:textId="77777777" w:rsidR="00187FC6" w:rsidRDefault="00187FC6" w:rsidP="009E396A">
            <w:r>
              <w:t>223,956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5CE4B" w14:textId="77777777" w:rsidR="00187FC6" w:rsidRDefault="00187FC6" w:rsidP="009E396A">
            <w:r>
              <w:t>2,7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7BE68" w14:textId="77777777" w:rsidR="00187FC6" w:rsidRDefault="00187FC6" w:rsidP="009E396A">
            <w:r>
              <w:t>42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00673C" w14:textId="77777777" w:rsidR="00187FC6" w:rsidRDefault="00187FC6" w:rsidP="009E396A">
            <w:r>
              <w:t>15.7</w:t>
            </w:r>
          </w:p>
        </w:tc>
      </w:tr>
      <w:tr w:rsidR="00187FC6" w14:paraId="58043336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D8DEB5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outh Carolin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498C6" w14:textId="77777777" w:rsidR="00187FC6" w:rsidRDefault="00187FC6" w:rsidP="009E396A">
            <w:r>
              <w:t>1,080,474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C5C7A9" w14:textId="77777777" w:rsidR="00187FC6" w:rsidRDefault="00187FC6" w:rsidP="009E396A">
            <w:r>
              <w:t>11,4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896F2B" w14:textId="77777777" w:rsidR="00187FC6" w:rsidRDefault="00187FC6" w:rsidP="009E396A">
            <w:r>
              <w:t>1,25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7A971D" w14:textId="77777777" w:rsidR="00187FC6" w:rsidRDefault="00187FC6" w:rsidP="009E396A">
            <w:r>
              <w:t>11</w:t>
            </w:r>
          </w:p>
        </w:tc>
      </w:tr>
      <w:tr w:rsidR="00187FC6" w14:paraId="4DE5649F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2D8C3D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South Dakot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69D008" w14:textId="77777777" w:rsidR="00187FC6" w:rsidRDefault="00187FC6" w:rsidP="009E396A">
            <w:r>
              <w:t>202,797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5EB4DF" w14:textId="77777777" w:rsidR="00187FC6" w:rsidRDefault="00187FC6" w:rsidP="009E396A">
            <w:r>
              <w:t>2,1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4DB36B" w14:textId="77777777" w:rsidR="00187FC6" w:rsidRDefault="00187FC6" w:rsidP="009E396A">
            <w:r>
              <w:t>16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E8D2A2" w14:textId="77777777" w:rsidR="00187FC6" w:rsidRDefault="00187FC6" w:rsidP="009E396A">
            <w:r>
              <w:t>7.6</w:t>
            </w:r>
          </w:p>
        </w:tc>
      </w:tr>
      <w:tr w:rsidR="00187FC6" w14:paraId="364E7705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520472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Tennessee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817DB5" w14:textId="77777777" w:rsidR="00187FC6" w:rsidRDefault="00187FC6" w:rsidP="009E396A">
            <w:r>
              <w:t>1,496,001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C038A2" w14:textId="77777777" w:rsidR="00187FC6" w:rsidRDefault="00187FC6" w:rsidP="009E396A">
            <w:r>
              <w:t>15,7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497B50" w14:textId="77777777" w:rsidR="00187FC6" w:rsidRDefault="00187FC6" w:rsidP="009E396A">
            <w:r>
              <w:t>2,44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0C8B73" w14:textId="77777777" w:rsidR="00187FC6" w:rsidRDefault="00187FC6" w:rsidP="009E396A">
            <w:r>
              <w:t>15.5</w:t>
            </w:r>
          </w:p>
        </w:tc>
      </w:tr>
      <w:tr w:rsidR="00187FC6" w14:paraId="7D800525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38D627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Texas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7C971E" w14:textId="77777777" w:rsidR="00187FC6" w:rsidRDefault="00187FC6" w:rsidP="009E396A">
            <w:r>
              <w:t>6,865,824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BE4AF8" w14:textId="77777777" w:rsidR="00187FC6" w:rsidRDefault="00187FC6" w:rsidP="009E396A">
            <w:r>
              <w:t>99,1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4EC33E" w14:textId="77777777" w:rsidR="00187FC6" w:rsidRDefault="00187FC6" w:rsidP="009E396A">
            <w:r>
              <w:t>14,32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A4EF60" w14:textId="77777777" w:rsidR="00187FC6" w:rsidRDefault="00187FC6" w:rsidP="009E396A">
            <w:r>
              <w:t>14.4</w:t>
            </w:r>
          </w:p>
        </w:tc>
      </w:tr>
      <w:tr w:rsidR="00187FC6" w14:paraId="345F42B5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526363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Utah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BBAC0C" w14:textId="77777777" w:rsidR="00187FC6" w:rsidRDefault="00187FC6" w:rsidP="009E396A">
            <w:r>
              <w:t>871,027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C43575" w14:textId="77777777" w:rsidR="00187FC6" w:rsidRDefault="00187FC6" w:rsidP="009E396A">
            <w:r>
              <w:t>8,1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438EF6" w14:textId="77777777" w:rsidR="00187FC6" w:rsidRDefault="00187FC6" w:rsidP="009E396A">
            <w:r>
              <w:t>1,67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D05BD1" w14:textId="77777777" w:rsidR="00187FC6" w:rsidRDefault="00187FC6" w:rsidP="009E396A">
            <w:r>
              <w:t>20.5</w:t>
            </w:r>
          </w:p>
        </w:tc>
      </w:tr>
      <w:tr w:rsidR="00187FC6" w14:paraId="574A95C2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8EF52B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Vermont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603D2D" w14:textId="77777777" w:rsidR="00187FC6" w:rsidRDefault="00187FC6" w:rsidP="009E396A">
            <w:r>
              <w:t>129,233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17B6EC" w14:textId="77777777" w:rsidR="00187FC6" w:rsidRDefault="00187FC6" w:rsidP="009E396A">
            <w:r>
              <w:t>1,3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D151D5" w14:textId="77777777" w:rsidR="00187FC6" w:rsidRDefault="00187FC6" w:rsidP="009E396A">
            <w:r>
              <w:t>13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3D008A" w14:textId="77777777" w:rsidR="00187FC6" w:rsidRDefault="00187FC6" w:rsidP="009E396A">
            <w:r>
              <w:t>9.8</w:t>
            </w:r>
          </w:p>
        </w:tc>
      </w:tr>
      <w:tr w:rsidR="00187FC6" w14:paraId="7E8868C7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601568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Virgini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222021" w14:textId="77777777" w:rsidR="00187FC6" w:rsidRDefault="00187FC6" w:rsidP="009E396A">
            <w:r>
              <w:t>1,853,677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77AAA" w14:textId="77777777" w:rsidR="00187FC6" w:rsidRDefault="00187FC6" w:rsidP="009E396A">
            <w:r>
              <w:t>19,4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99C27" w14:textId="77777777" w:rsidR="00187FC6" w:rsidRDefault="00187FC6" w:rsidP="009E396A">
            <w:r>
              <w:t>3,32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98808D" w14:textId="77777777" w:rsidR="00187FC6" w:rsidRDefault="00187FC6" w:rsidP="009E396A">
            <w:r>
              <w:t>17.2</w:t>
            </w:r>
          </w:p>
        </w:tc>
      </w:tr>
      <w:tr w:rsidR="00187FC6" w14:paraId="347E4983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28860A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Washington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AB0F43" w14:textId="77777777" w:rsidR="00187FC6" w:rsidRDefault="00187FC6" w:rsidP="009E396A">
            <w:r>
              <w:t>1,581,354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75712D" w14:textId="77777777" w:rsidR="00187FC6" w:rsidRDefault="00187FC6" w:rsidP="009E396A">
            <w:r>
              <w:t>9,6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83C4A8" w14:textId="77777777" w:rsidR="00187FC6" w:rsidRDefault="00187FC6" w:rsidP="009E396A">
            <w:r>
              <w:t>1,7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C3DDD" w14:textId="77777777" w:rsidR="00187FC6" w:rsidRDefault="00187FC6" w:rsidP="009E396A">
            <w:r>
              <w:t>17.8</w:t>
            </w:r>
          </w:p>
        </w:tc>
      </w:tr>
      <w:tr w:rsidR="00187FC6" w14:paraId="38C414D8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6F4BD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West Virginia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77E1CF" w14:textId="77777777" w:rsidR="00187FC6" w:rsidRDefault="00187FC6" w:rsidP="009E396A">
            <w:r>
              <w:t>387,418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1E9274" w14:textId="77777777" w:rsidR="00187FC6" w:rsidRDefault="00187FC6" w:rsidP="009E396A">
            <w:r>
              <w:t>4,0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E50DDB" w14:textId="77777777" w:rsidR="00187FC6" w:rsidRDefault="00187FC6" w:rsidP="009E396A">
            <w:r>
              <w:t>58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5180BA" w14:textId="77777777" w:rsidR="00187FC6" w:rsidRDefault="00187FC6" w:rsidP="009E396A">
            <w:r>
              <w:t>14.4</w:t>
            </w:r>
          </w:p>
        </w:tc>
      </w:tr>
      <w:tr w:rsidR="00187FC6" w14:paraId="05A0A821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6081ED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Wisconsin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654AAB" w14:textId="77777777" w:rsidR="00187FC6" w:rsidRDefault="00187FC6" w:rsidP="009E396A">
            <w:r>
              <w:t>1,339,492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EE7FB4" w14:textId="77777777" w:rsidR="00187FC6" w:rsidRDefault="00187FC6" w:rsidP="009E396A">
            <w:r>
              <w:t>14,7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A5E05B" w14:textId="77777777" w:rsidR="00187FC6" w:rsidRDefault="00187FC6" w:rsidP="009E396A">
            <w:r>
              <w:t>2,15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9CACDF" w14:textId="77777777" w:rsidR="00187FC6" w:rsidRDefault="00187FC6" w:rsidP="009E396A">
            <w:r>
              <w:t>14.7</w:t>
            </w:r>
          </w:p>
        </w:tc>
      </w:tr>
      <w:tr w:rsidR="00187FC6" w14:paraId="5D3A9123" w14:textId="77777777" w:rsidTr="009E396A">
        <w:trPr>
          <w:trHeight w:val="300"/>
        </w:trPr>
        <w:tc>
          <w:tcPr>
            <w:tcW w:w="1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5EBE8B" w14:textId="77777777" w:rsidR="00187FC6" w:rsidRDefault="00187FC6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Wyoming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C0E26A" w14:textId="77777777" w:rsidR="00187FC6" w:rsidRDefault="00187FC6" w:rsidP="009E396A">
            <w:r>
              <w:t>135,402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BAE988" w14:textId="77777777" w:rsidR="00187FC6" w:rsidRDefault="00187FC6" w:rsidP="009E396A">
            <w:r>
              <w:t>1,50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9DC4F9" w14:textId="77777777" w:rsidR="00187FC6" w:rsidRDefault="00187FC6" w:rsidP="009E396A">
            <w:r>
              <w:t>140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9A51A3" w14:textId="77777777" w:rsidR="00187FC6" w:rsidRDefault="00187FC6" w:rsidP="009E396A">
            <w:r>
              <w:t>9.7</w:t>
            </w:r>
          </w:p>
        </w:tc>
      </w:tr>
    </w:tbl>
    <w:p w14:paraId="16DF93D9" w14:textId="22080D6C" w:rsidR="00187FC6" w:rsidRDefault="00187FC6" w:rsidP="00187FC6">
      <w:pPr>
        <w:rPr>
          <w:b/>
          <w:bCs/>
        </w:rPr>
      </w:pPr>
    </w:p>
    <w:p w14:paraId="2C2C81E4" w14:textId="67F32C48" w:rsidR="00187FC6" w:rsidRDefault="00187FC6" w:rsidP="00187FC6">
      <w:pPr>
        <w:pStyle w:val="Caption"/>
        <w:keepNext/>
      </w:pPr>
      <w:r>
        <w:t>Table S</w:t>
      </w:r>
      <w:bookmarkStart w:id="1" w:name="_GoBack"/>
      <w:bookmarkEnd w:id="1"/>
      <w:r>
        <w:fldChar w:fldCharType="begin"/>
      </w:r>
      <w:r>
        <w:instrText xml:space="preserve"> SEQ Table_S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 w:rsidRPr="00CF308F">
        <w:t>: 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187FC6" w14:paraId="1CE6700D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9B3E8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7A81D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cases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962C2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case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EA0FE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32F522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2F06B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AC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FE1543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AC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25D65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5AC0E" w14:textId="77777777" w:rsidR="00187FC6" w:rsidRDefault="00187FC6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</w:tr>
      <w:tr w:rsidR="00187FC6" w14:paraId="6113EBD9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6569D4" w14:textId="77777777" w:rsidR="00187FC6" w:rsidRDefault="00187FC6" w:rsidP="009E396A">
            <w:r>
              <w:t>Montan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99D252" w14:textId="77777777" w:rsidR="00187FC6" w:rsidRDefault="00187FC6" w:rsidP="009E396A">
            <w:pPr>
              <w:jc w:val="right"/>
            </w:pPr>
            <w:r>
              <w:t>866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264146" w14:textId="77777777" w:rsidR="00187FC6" w:rsidRDefault="00187FC6" w:rsidP="009E396A">
            <w:pPr>
              <w:jc w:val="right"/>
            </w:pPr>
            <w:r>
              <w:t>2,41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A2D7B8" w14:textId="77777777" w:rsidR="00187FC6" w:rsidRDefault="00187FC6" w:rsidP="009E396A">
            <w:pPr>
              <w:jc w:val="right"/>
            </w:pPr>
            <w:r>
              <w:t>-1,546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3AA984" w14:textId="77777777" w:rsidR="00187FC6" w:rsidRDefault="00187FC6" w:rsidP="009E396A">
            <w:pPr>
              <w:jc w:val="right"/>
            </w:pPr>
            <w:r>
              <w:t>-64.1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5EBE4" w14:textId="77777777" w:rsidR="00187FC6" w:rsidRDefault="00187FC6" w:rsidP="009E396A">
            <w:pPr>
              <w:jc w:val="right"/>
            </w:pPr>
            <w:r>
              <w:t>6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779D9" w14:textId="77777777" w:rsidR="00187FC6" w:rsidRDefault="00187FC6" w:rsidP="009E396A">
            <w:pPr>
              <w:jc w:val="right"/>
            </w:pPr>
            <w:r>
              <w:t>19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CA4297" w14:textId="77777777" w:rsidR="00187FC6" w:rsidRDefault="00187FC6" w:rsidP="009E396A">
            <w:pPr>
              <w:jc w:val="right"/>
            </w:pPr>
            <w:r>
              <w:t>-12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95CA5" w14:textId="77777777" w:rsidR="00187FC6" w:rsidRDefault="00187FC6" w:rsidP="009E396A">
            <w:pPr>
              <w:jc w:val="right"/>
            </w:pPr>
            <w:r>
              <w:t>-64.1%</w:t>
            </w:r>
          </w:p>
        </w:tc>
      </w:tr>
      <w:tr w:rsidR="00187FC6" w14:paraId="3B33F06A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4BCFBA" w14:textId="77777777" w:rsidR="00187FC6" w:rsidRDefault="00187FC6" w:rsidP="009E396A">
            <w:r>
              <w:t>Louisian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D01FC" w14:textId="77777777" w:rsidR="00187FC6" w:rsidRDefault="00187FC6" w:rsidP="009E396A">
            <w:pPr>
              <w:jc w:val="right"/>
            </w:pPr>
            <w:r>
              <w:t>5,616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F22493" w14:textId="77777777" w:rsidR="00187FC6" w:rsidRDefault="00187FC6" w:rsidP="009E396A">
            <w:pPr>
              <w:jc w:val="right"/>
            </w:pPr>
            <w:r>
              <w:t>12,06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71D0FA" w14:textId="77777777" w:rsidR="00187FC6" w:rsidRDefault="00187FC6" w:rsidP="009E396A">
            <w:pPr>
              <w:jc w:val="right"/>
            </w:pPr>
            <w:r>
              <w:t>-6,445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6ADBCA" w14:textId="77777777" w:rsidR="00187FC6" w:rsidRDefault="00187FC6" w:rsidP="009E396A">
            <w:pPr>
              <w:jc w:val="right"/>
            </w:pPr>
            <w:r>
              <w:t>-53.4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EAD7A" w14:textId="77777777" w:rsidR="00187FC6" w:rsidRDefault="00187FC6" w:rsidP="009E396A">
            <w:pPr>
              <w:jc w:val="right"/>
            </w:pPr>
            <w:r>
              <w:t>65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D1D3AB" w14:textId="77777777" w:rsidR="00187FC6" w:rsidRDefault="00187FC6" w:rsidP="009E396A">
            <w:pPr>
              <w:jc w:val="right"/>
            </w:pPr>
            <w:r>
              <w:t>1,40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249B9" w14:textId="77777777" w:rsidR="00187FC6" w:rsidRDefault="00187FC6" w:rsidP="009E396A">
            <w:pPr>
              <w:jc w:val="right"/>
            </w:pPr>
            <w:r>
              <w:t>-749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C308C3" w14:textId="77777777" w:rsidR="00187FC6" w:rsidRDefault="00187FC6" w:rsidP="009E396A">
            <w:pPr>
              <w:jc w:val="right"/>
            </w:pPr>
            <w:r>
              <w:t>-53.4%</w:t>
            </w:r>
          </w:p>
        </w:tc>
      </w:tr>
      <w:tr w:rsidR="00187FC6" w14:paraId="3ABDA45D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9AE89A" w14:textId="77777777" w:rsidR="00187FC6" w:rsidRDefault="00187FC6" w:rsidP="009E396A">
            <w:r>
              <w:t>Iow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DA2A79" w14:textId="77777777" w:rsidR="00187FC6" w:rsidRDefault="00187FC6" w:rsidP="009E396A">
            <w:pPr>
              <w:jc w:val="right"/>
            </w:pPr>
            <w:r>
              <w:t>4,193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9C2539" w14:textId="77777777" w:rsidR="00187FC6" w:rsidRDefault="00187FC6" w:rsidP="009E396A">
            <w:pPr>
              <w:jc w:val="right"/>
            </w:pPr>
            <w:r>
              <w:t>7,85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4CB733" w14:textId="77777777" w:rsidR="00187FC6" w:rsidRDefault="00187FC6" w:rsidP="009E396A">
            <w:pPr>
              <w:jc w:val="right"/>
            </w:pPr>
            <w:r>
              <w:t>-3,660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1D01E9" w14:textId="77777777" w:rsidR="00187FC6" w:rsidRDefault="00187FC6" w:rsidP="009E396A">
            <w:pPr>
              <w:jc w:val="right"/>
            </w:pPr>
            <w:r>
              <w:t>-46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DF0E14" w14:textId="77777777" w:rsidR="00187FC6" w:rsidRDefault="00187FC6" w:rsidP="009E396A">
            <w:pPr>
              <w:jc w:val="right"/>
            </w:pPr>
            <w:r>
              <w:t>51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2BE537" w14:textId="77777777" w:rsidR="00187FC6" w:rsidRDefault="00187FC6" w:rsidP="009E396A">
            <w:pPr>
              <w:jc w:val="right"/>
            </w:pPr>
            <w:r>
              <w:t>97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05418D" w14:textId="77777777" w:rsidR="00187FC6" w:rsidRDefault="00187FC6" w:rsidP="009E396A">
            <w:pPr>
              <w:jc w:val="right"/>
            </w:pPr>
            <w:r>
              <w:t>-45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B09E81" w14:textId="77777777" w:rsidR="00187FC6" w:rsidRDefault="00187FC6" w:rsidP="009E396A">
            <w:pPr>
              <w:jc w:val="right"/>
            </w:pPr>
            <w:r>
              <w:t>-46.6%</w:t>
            </w:r>
          </w:p>
        </w:tc>
      </w:tr>
      <w:tr w:rsidR="00187FC6" w14:paraId="6057CEF2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575409" w14:textId="77777777" w:rsidR="00187FC6" w:rsidRDefault="00187FC6" w:rsidP="009E396A">
            <w:r>
              <w:t>Illinois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3FA559" w14:textId="77777777" w:rsidR="00187FC6" w:rsidRDefault="00187FC6" w:rsidP="009E396A">
            <w:pPr>
              <w:jc w:val="right"/>
            </w:pPr>
            <w:r>
              <w:t>18,264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B73D7E" w14:textId="77777777" w:rsidR="00187FC6" w:rsidRDefault="00187FC6" w:rsidP="009E396A">
            <w:pPr>
              <w:jc w:val="right"/>
            </w:pPr>
            <w:r>
              <w:t>33,75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BEF5C6" w14:textId="77777777" w:rsidR="00187FC6" w:rsidRDefault="00187FC6" w:rsidP="009E396A">
            <w:pPr>
              <w:jc w:val="right"/>
            </w:pPr>
            <w:r>
              <w:t>-15,492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E76F17" w14:textId="77777777" w:rsidR="00187FC6" w:rsidRDefault="00187FC6" w:rsidP="009E396A">
            <w:pPr>
              <w:jc w:val="right"/>
            </w:pPr>
            <w:r>
              <w:t>-45.9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9DAE1C" w14:textId="77777777" w:rsidR="00187FC6" w:rsidRDefault="00187FC6" w:rsidP="009E396A">
            <w:pPr>
              <w:jc w:val="right"/>
            </w:pPr>
            <w:r>
              <w:t>4,50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D191A" w14:textId="77777777" w:rsidR="00187FC6" w:rsidRDefault="00187FC6" w:rsidP="009E396A">
            <w:pPr>
              <w:jc w:val="right"/>
            </w:pPr>
            <w:r>
              <w:t>8,33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28C560" w14:textId="77777777" w:rsidR="00187FC6" w:rsidRDefault="00187FC6" w:rsidP="009E396A">
            <w:pPr>
              <w:jc w:val="right"/>
            </w:pPr>
            <w:r>
              <w:t>-3,824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28BFEE" w14:textId="77777777" w:rsidR="00187FC6" w:rsidRDefault="00187FC6" w:rsidP="009E396A">
            <w:pPr>
              <w:jc w:val="right"/>
            </w:pPr>
            <w:r>
              <w:t>-45.9%</w:t>
            </w:r>
          </w:p>
        </w:tc>
      </w:tr>
      <w:tr w:rsidR="00187FC6" w14:paraId="37DAE4E4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AB10AD" w14:textId="77777777" w:rsidR="00187FC6" w:rsidRDefault="00187FC6" w:rsidP="009E396A">
            <w:r>
              <w:t>New Mexico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AB92DD" w14:textId="77777777" w:rsidR="00187FC6" w:rsidRDefault="00187FC6" w:rsidP="009E396A">
            <w:pPr>
              <w:jc w:val="right"/>
            </w:pPr>
            <w:r>
              <w:t>3,047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E1634" w14:textId="77777777" w:rsidR="00187FC6" w:rsidRDefault="00187FC6" w:rsidP="009E396A">
            <w:pPr>
              <w:jc w:val="right"/>
            </w:pPr>
            <w:r>
              <w:t>5,59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16B4B7" w14:textId="77777777" w:rsidR="00187FC6" w:rsidRDefault="00187FC6" w:rsidP="009E396A">
            <w:pPr>
              <w:jc w:val="right"/>
            </w:pPr>
            <w:r>
              <w:t>-2,548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F92A4" w14:textId="77777777" w:rsidR="00187FC6" w:rsidRDefault="00187FC6" w:rsidP="009E396A">
            <w:pPr>
              <w:jc w:val="right"/>
            </w:pPr>
            <w:r>
              <w:t>-45.5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498654" w14:textId="77777777" w:rsidR="00187FC6" w:rsidRDefault="00187FC6" w:rsidP="009E396A">
            <w:pPr>
              <w:jc w:val="right"/>
            </w:pPr>
            <w:r>
              <w:t>47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B31BF6" w14:textId="77777777" w:rsidR="00187FC6" w:rsidRDefault="00187FC6" w:rsidP="009E396A">
            <w:pPr>
              <w:jc w:val="right"/>
            </w:pPr>
            <w:r>
              <w:t>86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445EDF" w14:textId="77777777" w:rsidR="00187FC6" w:rsidRDefault="00187FC6" w:rsidP="009E396A">
            <w:pPr>
              <w:jc w:val="right"/>
            </w:pPr>
            <w:r>
              <w:t>-394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F854D3" w14:textId="77777777" w:rsidR="00187FC6" w:rsidRDefault="00187FC6" w:rsidP="009E396A">
            <w:pPr>
              <w:jc w:val="right"/>
            </w:pPr>
            <w:r>
              <w:t>-45.5%</w:t>
            </w:r>
          </w:p>
        </w:tc>
      </w:tr>
      <w:tr w:rsidR="00187FC6" w14:paraId="63C1EF94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8BC82E" w14:textId="77777777" w:rsidR="00187FC6" w:rsidRDefault="00187FC6" w:rsidP="009E396A">
            <w:r>
              <w:t>Washington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8B8640" w14:textId="77777777" w:rsidR="00187FC6" w:rsidRDefault="00187FC6" w:rsidP="009E396A">
            <w:pPr>
              <w:jc w:val="right"/>
            </w:pPr>
            <w:r>
              <w:t>9,55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A9EA30" w14:textId="77777777" w:rsidR="00187FC6" w:rsidRDefault="00187FC6" w:rsidP="009E396A">
            <w:pPr>
              <w:jc w:val="right"/>
            </w:pPr>
            <w:r>
              <w:t>17,05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8A2255" w14:textId="77777777" w:rsidR="00187FC6" w:rsidRDefault="00187FC6" w:rsidP="009E396A">
            <w:pPr>
              <w:jc w:val="right"/>
            </w:pPr>
            <w:r>
              <w:t>-7,500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3EA1F" w14:textId="77777777" w:rsidR="00187FC6" w:rsidRDefault="00187FC6" w:rsidP="009E396A">
            <w:pPr>
              <w:jc w:val="right"/>
            </w:pPr>
            <w:r>
              <w:t>-44.0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499FE6" w14:textId="77777777" w:rsidR="00187FC6" w:rsidRDefault="00187FC6" w:rsidP="009E396A">
            <w:pPr>
              <w:jc w:val="right"/>
            </w:pPr>
            <w:r>
              <w:t>1,70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87FEF8" w14:textId="77777777" w:rsidR="00187FC6" w:rsidRDefault="00187FC6" w:rsidP="009E396A">
            <w:pPr>
              <w:jc w:val="right"/>
            </w:pPr>
            <w:r>
              <w:t>3,03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4D1D59" w14:textId="77777777" w:rsidR="00187FC6" w:rsidRDefault="00187FC6" w:rsidP="009E396A">
            <w:pPr>
              <w:jc w:val="right"/>
            </w:pPr>
            <w:r>
              <w:t>-1,336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6BD472" w14:textId="77777777" w:rsidR="00187FC6" w:rsidRDefault="00187FC6" w:rsidP="009E396A">
            <w:pPr>
              <w:jc w:val="right"/>
            </w:pPr>
            <w:r>
              <w:t>-44.0%</w:t>
            </w:r>
          </w:p>
        </w:tc>
      </w:tr>
      <w:tr w:rsidR="00187FC6" w14:paraId="183D4591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10FCA0" w14:textId="77777777" w:rsidR="00187FC6" w:rsidRDefault="00187FC6" w:rsidP="009E396A">
            <w:r>
              <w:t>Georgi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B84345" w14:textId="77777777" w:rsidR="00187FC6" w:rsidRDefault="00187FC6" w:rsidP="009E396A">
            <w:pPr>
              <w:jc w:val="right"/>
            </w:pPr>
            <w:r>
              <w:t>19,165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F969EF" w14:textId="77777777" w:rsidR="00187FC6" w:rsidRDefault="00187FC6" w:rsidP="009E396A">
            <w:pPr>
              <w:jc w:val="right"/>
            </w:pPr>
            <w:r>
              <w:t>26,87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61D4AE" w14:textId="77777777" w:rsidR="00187FC6" w:rsidRDefault="00187FC6" w:rsidP="009E396A">
            <w:pPr>
              <w:jc w:val="right"/>
            </w:pPr>
            <w:r>
              <w:t>-7,713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9213B" w14:textId="77777777" w:rsidR="00187FC6" w:rsidRDefault="00187FC6" w:rsidP="009E396A">
            <w:pPr>
              <w:jc w:val="right"/>
            </w:pPr>
            <w:r>
              <w:t>-28.7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C9E64" w14:textId="77777777" w:rsidR="00187FC6" w:rsidRDefault="00187FC6" w:rsidP="009E396A">
            <w:pPr>
              <w:jc w:val="right"/>
            </w:pPr>
            <w:r>
              <w:t>2,77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852084" w14:textId="77777777" w:rsidR="00187FC6" w:rsidRDefault="00187FC6" w:rsidP="009E396A">
            <w:pPr>
              <w:jc w:val="right"/>
            </w:pPr>
            <w:r>
              <w:t>3,88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3D5F03" w14:textId="77777777" w:rsidR="00187FC6" w:rsidRDefault="00187FC6" w:rsidP="009E396A">
            <w:pPr>
              <w:jc w:val="right"/>
            </w:pPr>
            <w:r>
              <w:t>-1,115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72E80F" w14:textId="77777777" w:rsidR="00187FC6" w:rsidRDefault="00187FC6" w:rsidP="009E396A">
            <w:pPr>
              <w:jc w:val="right"/>
            </w:pPr>
            <w:r>
              <w:t>-28.7%</w:t>
            </w:r>
          </w:p>
        </w:tc>
      </w:tr>
      <w:tr w:rsidR="00187FC6" w14:paraId="10900D97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29569" w14:textId="77777777" w:rsidR="00187FC6" w:rsidRDefault="00187FC6" w:rsidP="009E396A">
            <w:r>
              <w:t>Kansas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4A866E" w14:textId="77777777" w:rsidR="00187FC6" w:rsidRDefault="00187FC6" w:rsidP="009E396A">
            <w:pPr>
              <w:jc w:val="right"/>
            </w:pPr>
            <w:r>
              <w:t>5,78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40706" w14:textId="77777777" w:rsidR="00187FC6" w:rsidRDefault="00187FC6" w:rsidP="009E396A">
            <w:pPr>
              <w:jc w:val="right"/>
            </w:pPr>
            <w:r>
              <w:t>7,84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5E470C" w14:textId="77777777" w:rsidR="00187FC6" w:rsidRDefault="00187FC6" w:rsidP="009E396A">
            <w:pPr>
              <w:jc w:val="right"/>
            </w:pPr>
            <w:r>
              <w:t>-2,06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D87758" w14:textId="77777777" w:rsidR="00187FC6" w:rsidRDefault="00187FC6" w:rsidP="009E396A">
            <w:pPr>
              <w:jc w:val="right"/>
            </w:pPr>
            <w:r>
              <w:t>-26.3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73898" w14:textId="77777777" w:rsidR="00187FC6" w:rsidRDefault="00187FC6" w:rsidP="009E396A">
            <w:pPr>
              <w:jc w:val="right"/>
            </w:pPr>
            <w:r>
              <w:t>787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F2FFF4" w14:textId="77777777" w:rsidR="00187FC6" w:rsidRDefault="00187FC6" w:rsidP="009E396A">
            <w:pPr>
              <w:jc w:val="right"/>
            </w:pPr>
            <w:r>
              <w:t>1,06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51FA4B" w14:textId="77777777" w:rsidR="00187FC6" w:rsidRDefault="00187FC6" w:rsidP="009E396A">
            <w:pPr>
              <w:jc w:val="right"/>
            </w:pPr>
            <w:r>
              <w:t>-281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FC1A77" w14:textId="77777777" w:rsidR="00187FC6" w:rsidRDefault="00187FC6" w:rsidP="009E396A">
            <w:pPr>
              <w:jc w:val="right"/>
            </w:pPr>
            <w:r>
              <w:t>-26.3%</w:t>
            </w:r>
          </w:p>
        </w:tc>
      </w:tr>
      <w:tr w:rsidR="00187FC6" w14:paraId="29F7A98A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6622D7" w14:textId="77777777" w:rsidR="00187FC6" w:rsidRDefault="00187FC6" w:rsidP="009E396A">
            <w:r>
              <w:t>Maine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53426F" w14:textId="77777777" w:rsidR="00187FC6" w:rsidRDefault="00187FC6" w:rsidP="009E396A">
            <w:pPr>
              <w:jc w:val="right"/>
            </w:pPr>
            <w:r>
              <w:t>2,196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287C3D" w14:textId="77777777" w:rsidR="00187FC6" w:rsidRDefault="00187FC6" w:rsidP="009E396A">
            <w:pPr>
              <w:jc w:val="right"/>
            </w:pPr>
            <w:r>
              <w:t>2,96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32DBEB" w14:textId="77777777" w:rsidR="00187FC6" w:rsidRDefault="00187FC6" w:rsidP="009E396A">
            <w:pPr>
              <w:jc w:val="right"/>
            </w:pPr>
            <w:r>
              <w:t>-766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2BA336" w14:textId="77777777" w:rsidR="00187FC6" w:rsidRDefault="00187FC6" w:rsidP="009E396A">
            <w:pPr>
              <w:jc w:val="right"/>
            </w:pPr>
            <w:r>
              <w:t>-25.9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211B1E" w14:textId="77777777" w:rsidR="00187FC6" w:rsidRDefault="00187FC6" w:rsidP="009E396A">
            <w:pPr>
              <w:jc w:val="right"/>
            </w:pPr>
            <w:r>
              <w:t>17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1A3932" w14:textId="77777777" w:rsidR="00187FC6" w:rsidRDefault="00187FC6" w:rsidP="009E396A">
            <w:pPr>
              <w:jc w:val="right"/>
            </w:pPr>
            <w:r>
              <w:t>23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11134" w14:textId="77777777" w:rsidR="00187FC6" w:rsidRDefault="00187FC6" w:rsidP="009E396A">
            <w:pPr>
              <w:jc w:val="right"/>
            </w:pPr>
            <w:r>
              <w:t>-60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CDA9CB" w14:textId="77777777" w:rsidR="00187FC6" w:rsidRDefault="00187FC6" w:rsidP="009E396A">
            <w:pPr>
              <w:jc w:val="right"/>
            </w:pPr>
            <w:r>
              <w:t>-25.9%</w:t>
            </w:r>
          </w:p>
        </w:tc>
      </w:tr>
      <w:tr w:rsidR="00187FC6" w14:paraId="64F57A00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2FCFFA" w14:textId="77777777" w:rsidR="00187FC6" w:rsidRDefault="00187FC6" w:rsidP="009E396A">
            <w:r>
              <w:t>Californi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4A702D" w14:textId="77777777" w:rsidR="00187FC6" w:rsidRDefault="00187FC6" w:rsidP="009E396A">
            <w:pPr>
              <w:jc w:val="right"/>
            </w:pPr>
            <w:r>
              <w:t>75,82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BE5DB2" w14:textId="77777777" w:rsidR="00187FC6" w:rsidRDefault="00187FC6" w:rsidP="009E396A">
            <w:pPr>
              <w:jc w:val="right"/>
            </w:pPr>
            <w:r>
              <w:t>100,27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1D25FE" w14:textId="77777777" w:rsidR="00187FC6" w:rsidRDefault="00187FC6" w:rsidP="009E396A">
            <w:pPr>
              <w:jc w:val="right"/>
            </w:pPr>
            <w:r>
              <w:t>-24,442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7612F" w14:textId="77777777" w:rsidR="00187FC6" w:rsidRDefault="00187FC6" w:rsidP="009E396A">
            <w:pPr>
              <w:jc w:val="right"/>
            </w:pPr>
            <w:r>
              <w:t>-24.4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680EBB" w14:textId="77777777" w:rsidR="00187FC6" w:rsidRDefault="00187FC6" w:rsidP="009E396A">
            <w:pPr>
              <w:jc w:val="right"/>
            </w:pPr>
            <w:r>
              <w:t>19,20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0A00C9" w14:textId="77777777" w:rsidR="00187FC6" w:rsidRDefault="00187FC6" w:rsidP="009E396A">
            <w:pPr>
              <w:jc w:val="right"/>
            </w:pPr>
            <w:r>
              <w:t>25,39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D0BBD" w14:textId="77777777" w:rsidR="00187FC6" w:rsidRDefault="00187FC6" w:rsidP="009E396A">
            <w:pPr>
              <w:jc w:val="right"/>
            </w:pPr>
            <w:r>
              <w:t>-6,190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84113" w14:textId="77777777" w:rsidR="00187FC6" w:rsidRDefault="00187FC6" w:rsidP="009E396A">
            <w:pPr>
              <w:jc w:val="right"/>
            </w:pPr>
            <w:r>
              <w:t>-24.4%</w:t>
            </w:r>
          </w:p>
        </w:tc>
      </w:tr>
      <w:tr w:rsidR="00187FC6" w14:paraId="525C9DDA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5634D5" w14:textId="77777777" w:rsidR="00187FC6" w:rsidRDefault="00187FC6" w:rsidP="009E396A">
            <w:r>
              <w:t>Nebrask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359942" w14:textId="77777777" w:rsidR="00187FC6" w:rsidRDefault="00187FC6" w:rsidP="009E396A">
            <w:pPr>
              <w:jc w:val="right"/>
            </w:pPr>
            <w:r>
              <w:t>3,775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455690" w14:textId="77777777" w:rsidR="00187FC6" w:rsidRDefault="00187FC6" w:rsidP="009E396A">
            <w:pPr>
              <w:jc w:val="right"/>
            </w:pPr>
            <w:r>
              <w:t>4,95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16A723" w14:textId="77777777" w:rsidR="00187FC6" w:rsidRDefault="00187FC6" w:rsidP="009E396A">
            <w:pPr>
              <w:jc w:val="right"/>
            </w:pPr>
            <w:r>
              <w:t>-1,179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168E80" w14:textId="77777777" w:rsidR="00187FC6" w:rsidRDefault="00187FC6" w:rsidP="009E396A">
            <w:pPr>
              <w:jc w:val="right"/>
            </w:pPr>
            <w:r>
              <w:t>-23.8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65CBD3" w14:textId="77777777" w:rsidR="00187FC6" w:rsidRDefault="00187FC6" w:rsidP="009E396A">
            <w:pPr>
              <w:jc w:val="right"/>
            </w:pPr>
            <w:r>
              <w:t>49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4912EC" w14:textId="77777777" w:rsidR="00187FC6" w:rsidRDefault="00187FC6" w:rsidP="009E396A">
            <w:pPr>
              <w:jc w:val="right"/>
            </w:pPr>
            <w:r>
              <w:t>64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67ED8F" w14:textId="77777777" w:rsidR="00187FC6" w:rsidRDefault="00187FC6" w:rsidP="009E396A">
            <w:pPr>
              <w:jc w:val="right"/>
            </w:pPr>
            <w:r>
              <w:t>-154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114A50" w14:textId="77777777" w:rsidR="00187FC6" w:rsidRDefault="00187FC6" w:rsidP="009E396A">
            <w:pPr>
              <w:jc w:val="right"/>
            </w:pPr>
            <w:r>
              <w:t>-23.8%</w:t>
            </w:r>
          </w:p>
        </w:tc>
      </w:tr>
      <w:tr w:rsidR="00187FC6" w14:paraId="150186D6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209647" w14:textId="77777777" w:rsidR="00187FC6" w:rsidRDefault="00187FC6" w:rsidP="009E396A">
            <w:r>
              <w:t>New Jersey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1F2B7" w14:textId="77777777" w:rsidR="00187FC6" w:rsidRDefault="00187FC6" w:rsidP="009E396A">
            <w:pPr>
              <w:jc w:val="right"/>
            </w:pPr>
            <w:r>
              <w:t>17,28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3936E9" w14:textId="77777777" w:rsidR="00187FC6" w:rsidRDefault="00187FC6" w:rsidP="009E396A">
            <w:pPr>
              <w:jc w:val="right"/>
            </w:pPr>
            <w:r>
              <w:t>22,27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FC8029" w14:textId="77777777" w:rsidR="00187FC6" w:rsidRDefault="00187FC6" w:rsidP="009E396A">
            <w:pPr>
              <w:jc w:val="right"/>
            </w:pPr>
            <w:r>
              <w:t>-4,997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CD4D94" w14:textId="77777777" w:rsidR="00187FC6" w:rsidRDefault="00187FC6" w:rsidP="009E396A">
            <w:pPr>
              <w:jc w:val="right"/>
            </w:pPr>
            <w:r>
              <w:t>-22.4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2618CF" w14:textId="77777777" w:rsidR="00187FC6" w:rsidRDefault="00187FC6" w:rsidP="009E396A">
            <w:pPr>
              <w:jc w:val="right"/>
            </w:pPr>
            <w:r>
              <w:t>4,15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92825C" w14:textId="77777777" w:rsidR="00187FC6" w:rsidRDefault="00187FC6" w:rsidP="009E396A">
            <w:pPr>
              <w:jc w:val="right"/>
            </w:pPr>
            <w:r>
              <w:t>5,35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9FCFFF" w14:textId="77777777" w:rsidR="00187FC6" w:rsidRDefault="00187FC6" w:rsidP="009E396A">
            <w:pPr>
              <w:jc w:val="right"/>
            </w:pPr>
            <w:r>
              <w:t>-1,20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FB5BE8" w14:textId="77777777" w:rsidR="00187FC6" w:rsidRDefault="00187FC6" w:rsidP="009E396A">
            <w:pPr>
              <w:jc w:val="right"/>
            </w:pPr>
            <w:r>
              <w:t>-22.4%</w:t>
            </w:r>
          </w:p>
        </w:tc>
      </w:tr>
      <w:tr w:rsidR="00187FC6" w14:paraId="5BB06955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9E7204" w14:textId="77777777" w:rsidR="00187FC6" w:rsidRDefault="00187FC6" w:rsidP="009E396A">
            <w:r>
              <w:t>Oklahom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8FF16" w14:textId="77777777" w:rsidR="00187FC6" w:rsidRDefault="00187FC6" w:rsidP="009E396A">
            <w:pPr>
              <w:jc w:val="right"/>
            </w:pPr>
            <w:r>
              <w:t>8,61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AEBDBF" w14:textId="77777777" w:rsidR="00187FC6" w:rsidRDefault="00187FC6" w:rsidP="009E396A">
            <w:pPr>
              <w:jc w:val="right"/>
            </w:pPr>
            <w:r>
              <w:t>10,02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B1F831" w14:textId="77777777" w:rsidR="00187FC6" w:rsidRDefault="00187FC6" w:rsidP="009E396A">
            <w:pPr>
              <w:jc w:val="right"/>
            </w:pPr>
            <w:r>
              <w:t>-1,410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B454B" w14:textId="77777777" w:rsidR="00187FC6" w:rsidRDefault="00187FC6" w:rsidP="009E396A">
            <w:pPr>
              <w:jc w:val="right"/>
            </w:pPr>
            <w:r>
              <w:t>-14.1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EE31C1" w14:textId="77777777" w:rsidR="00187FC6" w:rsidRDefault="00187FC6" w:rsidP="009E396A">
            <w:pPr>
              <w:jc w:val="right"/>
            </w:pPr>
            <w:r>
              <w:t>1,15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F774FB" w14:textId="77777777" w:rsidR="00187FC6" w:rsidRDefault="00187FC6" w:rsidP="009E396A">
            <w:pPr>
              <w:jc w:val="right"/>
            </w:pPr>
            <w:r>
              <w:t>1,34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FA00A" w14:textId="77777777" w:rsidR="00187FC6" w:rsidRDefault="00187FC6" w:rsidP="009E396A">
            <w:pPr>
              <w:jc w:val="right"/>
            </w:pPr>
            <w:r>
              <w:t>-189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B9E2F" w14:textId="77777777" w:rsidR="00187FC6" w:rsidRDefault="00187FC6" w:rsidP="009E396A">
            <w:pPr>
              <w:jc w:val="right"/>
            </w:pPr>
            <w:r>
              <w:t>-14.1%</w:t>
            </w:r>
          </w:p>
        </w:tc>
      </w:tr>
      <w:tr w:rsidR="00187FC6" w14:paraId="5F4917C8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C5D040" w14:textId="77777777" w:rsidR="00187FC6" w:rsidRDefault="00187FC6" w:rsidP="009E396A">
            <w:r>
              <w:t>Utah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D2F014" w14:textId="77777777" w:rsidR="00187FC6" w:rsidRDefault="00187FC6" w:rsidP="009E396A">
            <w:pPr>
              <w:jc w:val="right"/>
            </w:pPr>
            <w:r>
              <w:t>8,142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511E63" w14:textId="77777777" w:rsidR="00187FC6" w:rsidRDefault="00187FC6" w:rsidP="009E396A">
            <w:pPr>
              <w:jc w:val="right"/>
            </w:pPr>
            <w:r>
              <w:t>9,39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077DC1" w14:textId="77777777" w:rsidR="00187FC6" w:rsidRDefault="00187FC6" w:rsidP="009E396A">
            <w:pPr>
              <w:jc w:val="right"/>
            </w:pPr>
            <w:r>
              <w:t>-1,254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701B05" w14:textId="77777777" w:rsidR="00187FC6" w:rsidRDefault="00187FC6" w:rsidP="009E396A">
            <w:pPr>
              <w:jc w:val="right"/>
            </w:pPr>
            <w:r>
              <w:t>-13.3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C97AB7" w14:textId="77777777" w:rsidR="00187FC6" w:rsidRDefault="00187FC6" w:rsidP="009E396A">
            <w:pPr>
              <w:jc w:val="right"/>
            </w:pPr>
            <w:r>
              <w:t>1,67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758789" w14:textId="77777777" w:rsidR="00187FC6" w:rsidRDefault="00187FC6" w:rsidP="009E396A">
            <w:pPr>
              <w:jc w:val="right"/>
            </w:pPr>
            <w:r>
              <w:t>1,92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D706F" w14:textId="77777777" w:rsidR="00187FC6" w:rsidRDefault="00187FC6" w:rsidP="009E396A">
            <w:pPr>
              <w:jc w:val="right"/>
            </w:pPr>
            <w:r>
              <w:t>-258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2F07C0" w14:textId="77777777" w:rsidR="00187FC6" w:rsidRDefault="00187FC6" w:rsidP="009E396A">
            <w:pPr>
              <w:jc w:val="right"/>
            </w:pPr>
            <w:r>
              <w:t>-13.3%</w:t>
            </w:r>
          </w:p>
        </w:tc>
      </w:tr>
      <w:tr w:rsidR="00187FC6" w14:paraId="3062D33B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2234FE" w14:textId="77777777" w:rsidR="00187FC6" w:rsidRDefault="00187FC6" w:rsidP="009E396A">
            <w:r>
              <w:t>Maryland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7A5E0" w14:textId="77777777" w:rsidR="00187FC6" w:rsidRDefault="00187FC6" w:rsidP="009E396A">
            <w:pPr>
              <w:jc w:val="right"/>
            </w:pPr>
            <w:r>
              <w:t>12,84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8365A8" w14:textId="77777777" w:rsidR="00187FC6" w:rsidRDefault="00187FC6" w:rsidP="009E396A">
            <w:pPr>
              <w:jc w:val="right"/>
            </w:pPr>
            <w:r>
              <w:t>14,59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DFAB5C" w14:textId="77777777" w:rsidR="00187FC6" w:rsidRDefault="00187FC6" w:rsidP="009E396A">
            <w:pPr>
              <w:jc w:val="right"/>
            </w:pPr>
            <w:r>
              <w:t>-1,746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BDAD49" w14:textId="77777777" w:rsidR="00187FC6" w:rsidRDefault="00187FC6" w:rsidP="009E396A">
            <w:pPr>
              <w:jc w:val="right"/>
            </w:pPr>
            <w:r>
              <w:t>-12.0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AD7A39" w14:textId="77777777" w:rsidR="00187FC6" w:rsidRDefault="00187FC6" w:rsidP="009E396A">
            <w:pPr>
              <w:jc w:val="right"/>
            </w:pPr>
            <w:r>
              <w:t>2,45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36B919" w14:textId="77777777" w:rsidR="00187FC6" w:rsidRDefault="00187FC6" w:rsidP="009E396A">
            <w:pPr>
              <w:jc w:val="right"/>
            </w:pPr>
            <w:r>
              <w:t>2,78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7A622" w14:textId="77777777" w:rsidR="00187FC6" w:rsidRDefault="00187FC6" w:rsidP="009E396A">
            <w:pPr>
              <w:jc w:val="right"/>
            </w:pPr>
            <w:r>
              <w:t>-33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5D4D14" w14:textId="77777777" w:rsidR="00187FC6" w:rsidRDefault="00187FC6" w:rsidP="009E396A">
            <w:pPr>
              <w:jc w:val="right"/>
            </w:pPr>
            <w:r>
              <w:t>-12.0%</w:t>
            </w:r>
          </w:p>
        </w:tc>
      </w:tr>
      <w:tr w:rsidR="00187FC6" w14:paraId="5BA55014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4E458A" w14:textId="77777777" w:rsidR="00187FC6" w:rsidRDefault="00187FC6" w:rsidP="009E396A">
            <w:r>
              <w:t>Oregon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EA770" w14:textId="77777777" w:rsidR="00187FC6" w:rsidRDefault="00187FC6" w:rsidP="009E396A">
            <w:pPr>
              <w:jc w:val="right"/>
            </w:pPr>
            <w:r>
              <w:t>8,517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FA212C" w14:textId="77777777" w:rsidR="00187FC6" w:rsidRDefault="00187FC6" w:rsidP="009E396A">
            <w:pPr>
              <w:jc w:val="right"/>
            </w:pPr>
            <w:r>
              <w:t>9,34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D75247" w14:textId="77777777" w:rsidR="00187FC6" w:rsidRDefault="00187FC6" w:rsidP="009E396A">
            <w:pPr>
              <w:jc w:val="right"/>
            </w:pPr>
            <w:r>
              <w:t>-829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C3799" w14:textId="77777777" w:rsidR="00187FC6" w:rsidRDefault="00187FC6" w:rsidP="009E396A">
            <w:pPr>
              <w:jc w:val="right"/>
            </w:pPr>
            <w:r>
              <w:t>-8.9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6DBF34" w14:textId="77777777" w:rsidR="00187FC6" w:rsidRDefault="00187FC6" w:rsidP="009E396A">
            <w:pPr>
              <w:jc w:val="right"/>
            </w:pPr>
            <w:r>
              <w:t>1,18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4CE078" w14:textId="77777777" w:rsidR="00187FC6" w:rsidRDefault="00187FC6" w:rsidP="009E396A">
            <w:pPr>
              <w:jc w:val="right"/>
            </w:pPr>
            <w:r>
              <w:t>1,29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4C265E" w14:textId="77777777" w:rsidR="00187FC6" w:rsidRDefault="00187FC6" w:rsidP="009E396A">
            <w:pPr>
              <w:jc w:val="right"/>
            </w:pPr>
            <w:r>
              <w:t>-115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68EEFE" w14:textId="77777777" w:rsidR="00187FC6" w:rsidRDefault="00187FC6" w:rsidP="009E396A">
            <w:pPr>
              <w:jc w:val="right"/>
            </w:pPr>
            <w:r>
              <w:t>-8.9%</w:t>
            </w:r>
          </w:p>
        </w:tc>
      </w:tr>
      <w:tr w:rsidR="00187FC6" w14:paraId="3B2343A5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FDE5E1" w14:textId="77777777" w:rsidR="00187FC6" w:rsidRDefault="00187FC6" w:rsidP="009E396A">
            <w:r>
              <w:t>Delaware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68E80A" w14:textId="77777777" w:rsidR="00187FC6" w:rsidRDefault="00187FC6" w:rsidP="009E396A">
            <w:pPr>
              <w:jc w:val="right"/>
            </w:pPr>
            <w:r>
              <w:t>2,036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AB8DA" w14:textId="77777777" w:rsidR="00187FC6" w:rsidRDefault="00187FC6" w:rsidP="009E396A">
            <w:pPr>
              <w:jc w:val="right"/>
            </w:pPr>
            <w:r>
              <w:t>2,22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B2485B" w14:textId="77777777" w:rsidR="00187FC6" w:rsidRDefault="00187FC6" w:rsidP="009E396A">
            <w:pPr>
              <w:jc w:val="right"/>
            </w:pPr>
            <w:r>
              <w:t>-184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E97A3" w14:textId="77777777" w:rsidR="00187FC6" w:rsidRDefault="00187FC6" w:rsidP="009E396A">
            <w:pPr>
              <w:jc w:val="right"/>
            </w:pPr>
            <w:r>
              <w:t>-8.3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C141F" w14:textId="77777777" w:rsidR="00187FC6" w:rsidRDefault="00187FC6" w:rsidP="009E396A">
            <w:pPr>
              <w:jc w:val="right"/>
            </w:pPr>
            <w:r>
              <w:t>32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7C9CCF" w14:textId="77777777" w:rsidR="00187FC6" w:rsidRDefault="00187FC6" w:rsidP="009E396A">
            <w:pPr>
              <w:jc w:val="right"/>
            </w:pPr>
            <w:r>
              <w:t>35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98B033" w14:textId="77777777" w:rsidR="00187FC6" w:rsidRDefault="00187FC6" w:rsidP="009E396A">
            <w:pPr>
              <w:jc w:val="right"/>
            </w:pPr>
            <w:r>
              <w:t>-29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C9029" w14:textId="77777777" w:rsidR="00187FC6" w:rsidRDefault="00187FC6" w:rsidP="009E396A">
            <w:pPr>
              <w:jc w:val="right"/>
            </w:pPr>
            <w:r>
              <w:t>-8.3%</w:t>
            </w:r>
          </w:p>
        </w:tc>
      </w:tr>
      <w:tr w:rsidR="00187FC6" w14:paraId="1F17E551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E6E71C" w14:textId="77777777" w:rsidR="00187FC6" w:rsidRDefault="00187FC6" w:rsidP="009E396A">
            <w:r>
              <w:t>Vermont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3CF2A9" w14:textId="77777777" w:rsidR="00187FC6" w:rsidRDefault="00187FC6" w:rsidP="009E396A">
            <w:pPr>
              <w:jc w:val="right"/>
            </w:pPr>
            <w:r>
              <w:t>1,285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364743" w14:textId="77777777" w:rsidR="00187FC6" w:rsidRDefault="00187FC6" w:rsidP="009E396A">
            <w:pPr>
              <w:jc w:val="right"/>
            </w:pPr>
            <w:r>
              <w:t>1,39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58B793" w14:textId="77777777" w:rsidR="00187FC6" w:rsidRDefault="00187FC6" w:rsidP="009E396A">
            <w:pPr>
              <w:jc w:val="right"/>
            </w:pPr>
            <w:r>
              <w:t>-110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873AE5" w14:textId="77777777" w:rsidR="00187FC6" w:rsidRDefault="00187FC6" w:rsidP="009E396A">
            <w:pPr>
              <w:jc w:val="right"/>
            </w:pPr>
            <w:r>
              <w:t>-7.9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B61BF" w14:textId="77777777" w:rsidR="00187FC6" w:rsidRDefault="00187FC6" w:rsidP="009E396A">
            <w:pPr>
              <w:jc w:val="right"/>
            </w:pPr>
            <w:r>
              <w:t>12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11AE49" w14:textId="77777777" w:rsidR="00187FC6" w:rsidRDefault="00187FC6" w:rsidP="009E396A">
            <w:pPr>
              <w:jc w:val="right"/>
            </w:pPr>
            <w:r>
              <w:t>13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57EE73" w14:textId="77777777" w:rsidR="00187FC6" w:rsidRDefault="00187FC6" w:rsidP="009E396A">
            <w:pPr>
              <w:jc w:val="right"/>
            </w:pPr>
            <w:r>
              <w:t>-11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639A02" w14:textId="77777777" w:rsidR="00187FC6" w:rsidRDefault="00187FC6" w:rsidP="009E396A">
            <w:pPr>
              <w:jc w:val="right"/>
            </w:pPr>
            <w:r>
              <w:t>-7.9%</w:t>
            </w:r>
          </w:p>
        </w:tc>
      </w:tr>
      <w:tr w:rsidR="00187FC6" w14:paraId="4B2F443A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C51CCE" w14:textId="77777777" w:rsidR="00187FC6" w:rsidRDefault="00187FC6" w:rsidP="009E396A">
            <w:r>
              <w:t>Connecticut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EEF683" w14:textId="77777777" w:rsidR="00187FC6" w:rsidRDefault="00187FC6" w:rsidP="009E396A">
            <w:pPr>
              <w:jc w:val="right"/>
            </w:pPr>
            <w:r>
              <w:t>8,265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73B3D2" w14:textId="77777777" w:rsidR="00187FC6" w:rsidRDefault="00187FC6" w:rsidP="009E396A">
            <w:pPr>
              <w:jc w:val="right"/>
            </w:pPr>
            <w:r>
              <w:t>8,81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C6238D" w14:textId="77777777" w:rsidR="00187FC6" w:rsidRDefault="00187FC6" w:rsidP="009E396A">
            <w:pPr>
              <w:jc w:val="right"/>
            </w:pPr>
            <w:r>
              <w:t>-549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4ED521" w14:textId="77777777" w:rsidR="00187FC6" w:rsidRDefault="00187FC6" w:rsidP="009E396A">
            <w:pPr>
              <w:jc w:val="right"/>
            </w:pPr>
            <w:r>
              <w:t>-6.2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533093" w14:textId="77777777" w:rsidR="00187FC6" w:rsidRDefault="00187FC6" w:rsidP="009E396A">
            <w:pPr>
              <w:jc w:val="right"/>
            </w:pPr>
            <w:r>
              <w:t>1,50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7B4C38" w14:textId="77777777" w:rsidR="00187FC6" w:rsidRDefault="00187FC6" w:rsidP="009E396A">
            <w:pPr>
              <w:jc w:val="right"/>
            </w:pPr>
            <w:r>
              <w:t>1,60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27F1DC" w14:textId="77777777" w:rsidR="00187FC6" w:rsidRDefault="00187FC6" w:rsidP="009E396A">
            <w:pPr>
              <w:jc w:val="right"/>
            </w:pPr>
            <w:r>
              <w:t>-100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665E2" w14:textId="77777777" w:rsidR="00187FC6" w:rsidRDefault="00187FC6" w:rsidP="009E396A">
            <w:pPr>
              <w:jc w:val="right"/>
            </w:pPr>
            <w:r>
              <w:t>-6.2%</w:t>
            </w:r>
          </w:p>
        </w:tc>
      </w:tr>
      <w:tr w:rsidR="00187FC6" w14:paraId="0C91689A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593697" w14:textId="77777777" w:rsidR="00187FC6" w:rsidRDefault="00187FC6" w:rsidP="009E396A">
            <w:r>
              <w:t>West Virgini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9030AC" w14:textId="77777777" w:rsidR="00187FC6" w:rsidRDefault="00187FC6" w:rsidP="009E396A">
            <w:pPr>
              <w:jc w:val="right"/>
            </w:pPr>
            <w:r>
              <w:t>4,003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A80D07" w14:textId="77777777" w:rsidR="00187FC6" w:rsidRDefault="00187FC6" w:rsidP="009E396A">
            <w:pPr>
              <w:jc w:val="right"/>
            </w:pPr>
            <w:r>
              <w:t>4,17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089784" w14:textId="77777777" w:rsidR="00187FC6" w:rsidRDefault="00187FC6" w:rsidP="009E396A">
            <w:pPr>
              <w:jc w:val="right"/>
            </w:pPr>
            <w:r>
              <w:t>-176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971DB" w14:textId="77777777" w:rsidR="00187FC6" w:rsidRDefault="00187FC6" w:rsidP="009E396A">
            <w:pPr>
              <w:jc w:val="right"/>
            </w:pPr>
            <w:r>
              <w:t>-4.2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819C4E" w14:textId="77777777" w:rsidR="00187FC6" w:rsidRDefault="00187FC6" w:rsidP="009E396A">
            <w:pPr>
              <w:jc w:val="right"/>
            </w:pPr>
            <w:r>
              <w:t>57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56033A" w14:textId="77777777" w:rsidR="00187FC6" w:rsidRDefault="00187FC6" w:rsidP="009E396A">
            <w:pPr>
              <w:jc w:val="right"/>
            </w:pPr>
            <w:r>
              <w:t>60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C685F7" w14:textId="77777777" w:rsidR="00187FC6" w:rsidRDefault="00187FC6" w:rsidP="009E396A">
            <w:pPr>
              <w:jc w:val="right"/>
            </w:pPr>
            <w:r>
              <w:t>-25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0E098E" w14:textId="77777777" w:rsidR="00187FC6" w:rsidRDefault="00187FC6" w:rsidP="009E396A">
            <w:pPr>
              <w:jc w:val="right"/>
            </w:pPr>
            <w:r>
              <w:t>-4.2%</w:t>
            </w:r>
          </w:p>
        </w:tc>
      </w:tr>
      <w:tr w:rsidR="00187FC6" w14:paraId="3508D9B9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669185" w14:textId="77777777" w:rsidR="00187FC6" w:rsidRDefault="00187FC6" w:rsidP="009E396A">
            <w:r>
              <w:t>Alabam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9704A" w14:textId="77777777" w:rsidR="00187FC6" w:rsidRDefault="00187FC6" w:rsidP="009E396A">
            <w:pPr>
              <w:jc w:val="right"/>
            </w:pPr>
            <w:r>
              <w:t>11,722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5799D" w14:textId="77777777" w:rsidR="00187FC6" w:rsidRDefault="00187FC6" w:rsidP="009E396A">
            <w:pPr>
              <w:jc w:val="right"/>
            </w:pPr>
            <w:r>
              <w:t>12,21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972E63" w14:textId="77777777" w:rsidR="00187FC6" w:rsidRDefault="00187FC6" w:rsidP="009E396A">
            <w:pPr>
              <w:jc w:val="right"/>
            </w:pPr>
            <w:r>
              <w:t>-494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DB6834" w14:textId="77777777" w:rsidR="00187FC6" w:rsidRDefault="00187FC6" w:rsidP="009E396A">
            <w:pPr>
              <w:jc w:val="right"/>
            </w:pPr>
            <w:r>
              <w:t>-4.0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395D5F" w14:textId="77777777" w:rsidR="00187FC6" w:rsidRDefault="00187FC6" w:rsidP="009E396A">
            <w:pPr>
              <w:jc w:val="right"/>
            </w:pPr>
            <w:r>
              <w:t>1,38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BFCE1D" w14:textId="77777777" w:rsidR="00187FC6" w:rsidRDefault="00187FC6" w:rsidP="009E396A">
            <w:pPr>
              <w:jc w:val="right"/>
            </w:pPr>
            <w:r>
              <w:t>1,43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532F1D" w14:textId="77777777" w:rsidR="00187FC6" w:rsidRDefault="00187FC6" w:rsidP="009E396A">
            <w:pPr>
              <w:jc w:val="right"/>
            </w:pPr>
            <w:r>
              <w:t>-58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4339B0" w14:textId="77777777" w:rsidR="00187FC6" w:rsidRDefault="00187FC6" w:rsidP="009E396A">
            <w:pPr>
              <w:jc w:val="right"/>
            </w:pPr>
            <w:r>
              <w:t>-4.0%</w:t>
            </w:r>
          </w:p>
        </w:tc>
      </w:tr>
      <w:tr w:rsidR="00187FC6" w14:paraId="17BF6CBC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955E4F" w14:textId="77777777" w:rsidR="00187FC6" w:rsidRDefault="00187FC6" w:rsidP="009E396A">
            <w:r>
              <w:t>Michigan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FB6D9" w14:textId="77777777" w:rsidR="00187FC6" w:rsidRDefault="00187FC6" w:rsidP="009E396A">
            <w:pPr>
              <w:jc w:val="right"/>
            </w:pPr>
            <w:r>
              <w:t>24,356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265482" w14:textId="77777777" w:rsidR="00187FC6" w:rsidRDefault="00187FC6" w:rsidP="009E396A">
            <w:pPr>
              <w:jc w:val="right"/>
            </w:pPr>
            <w:r>
              <w:t>25,28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84E97A" w14:textId="77777777" w:rsidR="00187FC6" w:rsidRDefault="00187FC6" w:rsidP="009E396A">
            <w:pPr>
              <w:jc w:val="right"/>
            </w:pPr>
            <w:r>
              <w:t>-93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DB686" w14:textId="77777777" w:rsidR="00187FC6" w:rsidRDefault="00187FC6" w:rsidP="009E396A">
            <w:pPr>
              <w:jc w:val="right"/>
            </w:pPr>
            <w:r>
              <w:t>-3.7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501E47" w14:textId="77777777" w:rsidR="00187FC6" w:rsidRDefault="00187FC6" w:rsidP="009E396A">
            <w:pPr>
              <w:jc w:val="right"/>
            </w:pPr>
            <w:r>
              <w:t>4,05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A65D56" w14:textId="77777777" w:rsidR="00187FC6" w:rsidRDefault="00187FC6" w:rsidP="009E396A">
            <w:pPr>
              <w:jc w:val="right"/>
            </w:pPr>
            <w:r>
              <w:t>4,2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579A63" w14:textId="77777777" w:rsidR="00187FC6" w:rsidRDefault="00187FC6" w:rsidP="009E396A">
            <w:pPr>
              <w:jc w:val="right"/>
            </w:pPr>
            <w:r>
              <w:t>-155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CAA241" w14:textId="77777777" w:rsidR="00187FC6" w:rsidRDefault="00187FC6" w:rsidP="009E396A">
            <w:pPr>
              <w:jc w:val="right"/>
            </w:pPr>
            <w:r>
              <w:t>-3.7%</w:t>
            </w:r>
          </w:p>
        </w:tc>
      </w:tr>
      <w:tr w:rsidR="00187FC6" w14:paraId="6EB88EDF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BB28F6" w14:textId="77777777" w:rsidR="00187FC6" w:rsidRDefault="00187FC6" w:rsidP="009E396A">
            <w:r>
              <w:t>Kentucky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F35D8" w14:textId="77777777" w:rsidR="00187FC6" w:rsidRDefault="00187FC6" w:rsidP="009E396A">
            <w:pPr>
              <w:jc w:val="right"/>
            </w:pPr>
            <w:r>
              <w:t>10,65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615618" w14:textId="77777777" w:rsidR="00187FC6" w:rsidRDefault="00187FC6" w:rsidP="009E396A">
            <w:pPr>
              <w:jc w:val="right"/>
            </w:pPr>
            <w:r>
              <w:t>11,04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309A28" w14:textId="77777777" w:rsidR="00187FC6" w:rsidRDefault="00187FC6" w:rsidP="009E396A">
            <w:pPr>
              <w:jc w:val="right"/>
            </w:pPr>
            <w:r>
              <w:t>-389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96B64B" w14:textId="77777777" w:rsidR="00187FC6" w:rsidRDefault="00187FC6" w:rsidP="009E396A">
            <w:pPr>
              <w:jc w:val="right"/>
            </w:pPr>
            <w:r>
              <w:t>-3.5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DC213B" w14:textId="77777777" w:rsidR="00187FC6" w:rsidRDefault="00187FC6" w:rsidP="009E396A">
            <w:pPr>
              <w:jc w:val="right"/>
            </w:pPr>
            <w:r>
              <w:t>1,59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F3A0F0" w14:textId="77777777" w:rsidR="00187FC6" w:rsidRDefault="00187FC6" w:rsidP="009E396A">
            <w:pPr>
              <w:jc w:val="right"/>
            </w:pPr>
            <w:r>
              <w:t>1,64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71DC20" w14:textId="77777777" w:rsidR="00187FC6" w:rsidRDefault="00187FC6" w:rsidP="009E396A">
            <w:pPr>
              <w:jc w:val="right"/>
            </w:pPr>
            <w:r>
              <w:t>-58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166F4B" w14:textId="77777777" w:rsidR="00187FC6" w:rsidRDefault="00187FC6" w:rsidP="009E396A">
            <w:pPr>
              <w:jc w:val="right"/>
            </w:pPr>
            <w:r>
              <w:t>-3.5%</w:t>
            </w:r>
          </w:p>
        </w:tc>
      </w:tr>
      <w:tr w:rsidR="00187FC6" w14:paraId="1E9479B6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4E002A" w14:textId="77777777" w:rsidR="00187FC6" w:rsidRDefault="00187FC6" w:rsidP="009E396A">
            <w:r>
              <w:t>Virgini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692E8B" w14:textId="77777777" w:rsidR="00187FC6" w:rsidRDefault="00187FC6" w:rsidP="009E396A">
            <w:pPr>
              <w:jc w:val="right"/>
            </w:pPr>
            <w:r>
              <w:t>19,375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2B3175" w14:textId="77777777" w:rsidR="00187FC6" w:rsidRDefault="00187FC6" w:rsidP="009E396A">
            <w:pPr>
              <w:jc w:val="right"/>
            </w:pPr>
            <w:r>
              <w:t>19,99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1540BA" w14:textId="77777777" w:rsidR="00187FC6" w:rsidRDefault="00187FC6" w:rsidP="009E396A">
            <w:pPr>
              <w:jc w:val="right"/>
            </w:pPr>
            <w:r>
              <w:t>-622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610506" w14:textId="77777777" w:rsidR="00187FC6" w:rsidRDefault="00187FC6" w:rsidP="009E396A">
            <w:pPr>
              <w:jc w:val="right"/>
            </w:pPr>
            <w:r>
              <w:t>-3.1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0A8EC6" w14:textId="77777777" w:rsidR="00187FC6" w:rsidRDefault="00187FC6" w:rsidP="009E396A">
            <w:pPr>
              <w:jc w:val="right"/>
            </w:pPr>
            <w:r>
              <w:t>3,32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14025E" w14:textId="77777777" w:rsidR="00187FC6" w:rsidRDefault="00187FC6" w:rsidP="009E396A">
            <w:pPr>
              <w:jc w:val="right"/>
            </w:pPr>
            <w:r>
              <w:t>3,43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ABB214" w14:textId="77777777" w:rsidR="00187FC6" w:rsidRDefault="00187FC6" w:rsidP="009E396A">
            <w:pPr>
              <w:jc w:val="right"/>
            </w:pPr>
            <w:r>
              <w:t>-107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DB929D" w14:textId="77777777" w:rsidR="00187FC6" w:rsidRDefault="00187FC6" w:rsidP="009E396A">
            <w:pPr>
              <w:jc w:val="right"/>
            </w:pPr>
            <w:r>
              <w:t>-3.1%</w:t>
            </w:r>
          </w:p>
        </w:tc>
      </w:tr>
      <w:tr w:rsidR="00187FC6" w14:paraId="0C396BB7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0E0B71" w14:textId="77777777" w:rsidR="00187FC6" w:rsidRDefault="00187FC6" w:rsidP="009E396A">
            <w:r>
              <w:t>New Hampshire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D9BD19" w14:textId="77777777" w:rsidR="00187FC6" w:rsidRDefault="00187FC6" w:rsidP="009E396A">
            <w:pPr>
              <w:jc w:val="right"/>
            </w:pPr>
            <w:r>
              <w:t>3,017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385A20" w14:textId="77777777" w:rsidR="00187FC6" w:rsidRDefault="00187FC6" w:rsidP="009E396A">
            <w:pPr>
              <w:jc w:val="right"/>
            </w:pPr>
            <w:r>
              <w:t>3,09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E642A2" w14:textId="77777777" w:rsidR="00187FC6" w:rsidRDefault="00187FC6" w:rsidP="009E396A">
            <w:pPr>
              <w:jc w:val="right"/>
            </w:pPr>
            <w:r>
              <w:t>-82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9725DB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9416B3" w14:textId="77777777" w:rsidR="00187FC6" w:rsidRDefault="00187FC6" w:rsidP="009E396A">
            <w:pPr>
              <w:jc w:val="right"/>
            </w:pPr>
            <w:r>
              <w:t>32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7D08F" w14:textId="77777777" w:rsidR="00187FC6" w:rsidRDefault="00187FC6" w:rsidP="009E396A">
            <w:pPr>
              <w:jc w:val="right"/>
            </w:pPr>
            <w:r>
              <w:t>33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48B76C" w14:textId="77777777" w:rsidR="00187FC6" w:rsidRDefault="00187FC6" w:rsidP="009E396A">
            <w:pPr>
              <w:jc w:val="right"/>
            </w:pPr>
            <w:r>
              <w:t>-9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B169ED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42F06B92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E601F5" w14:textId="77777777" w:rsidR="00187FC6" w:rsidRDefault="00187FC6" w:rsidP="009E396A">
            <w:r>
              <w:t>Arkansas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E5C981" w14:textId="77777777" w:rsidR="00187FC6" w:rsidRDefault="00187FC6" w:rsidP="009E396A">
            <w:pPr>
              <w:jc w:val="right"/>
            </w:pPr>
            <w:r>
              <w:t>7,476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7027DC" w14:textId="77777777" w:rsidR="00187FC6" w:rsidRDefault="00187FC6" w:rsidP="009E396A">
            <w:pPr>
              <w:jc w:val="right"/>
            </w:pPr>
            <w:r>
              <w:t>7,67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62680" w14:textId="77777777" w:rsidR="00187FC6" w:rsidRDefault="00187FC6" w:rsidP="009E396A">
            <w:pPr>
              <w:jc w:val="right"/>
            </w:pPr>
            <w:r>
              <w:t>-199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FAE7B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055E15" w14:textId="77777777" w:rsidR="00187FC6" w:rsidRDefault="00187FC6" w:rsidP="009E396A">
            <w:pPr>
              <w:jc w:val="right"/>
            </w:pPr>
            <w:r>
              <w:t>86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F71B5A" w14:textId="77777777" w:rsidR="00187FC6" w:rsidRDefault="00187FC6" w:rsidP="009E396A">
            <w:pPr>
              <w:jc w:val="right"/>
            </w:pPr>
            <w:r>
              <w:t>88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E12FBA" w14:textId="77777777" w:rsidR="00187FC6" w:rsidRDefault="00187FC6" w:rsidP="009E396A">
            <w:pPr>
              <w:jc w:val="right"/>
            </w:pPr>
            <w:r>
              <w:t>-2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F0B8DB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476EDB6A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5B9ADB" w14:textId="77777777" w:rsidR="00187FC6" w:rsidRDefault="00187FC6" w:rsidP="009E396A">
            <w:r>
              <w:lastRenderedPageBreak/>
              <w:t>Massachusetts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507CBC" w14:textId="77777777" w:rsidR="00187FC6" w:rsidRDefault="00187FC6" w:rsidP="009E396A">
            <w:pPr>
              <w:jc w:val="right"/>
            </w:pPr>
            <w:r>
              <w:t>14,91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DDC1E" w14:textId="77777777" w:rsidR="00187FC6" w:rsidRDefault="00187FC6" w:rsidP="009E396A">
            <w:pPr>
              <w:jc w:val="right"/>
            </w:pPr>
            <w:r>
              <w:t>15,30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217A1" w14:textId="77777777" w:rsidR="00187FC6" w:rsidRDefault="00187FC6" w:rsidP="009E396A">
            <w:pPr>
              <w:jc w:val="right"/>
            </w:pPr>
            <w:r>
              <w:t>-396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D171B0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034846" w14:textId="77777777" w:rsidR="00187FC6" w:rsidRDefault="00187FC6" w:rsidP="009E396A">
            <w:pPr>
              <w:jc w:val="right"/>
            </w:pPr>
            <w:r>
              <w:t>2,47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F88F60" w14:textId="77777777" w:rsidR="00187FC6" w:rsidRDefault="00187FC6" w:rsidP="009E396A">
            <w:pPr>
              <w:jc w:val="right"/>
            </w:pPr>
            <w:r>
              <w:t>2,53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A14FEF" w14:textId="77777777" w:rsidR="00187FC6" w:rsidRDefault="00187FC6" w:rsidP="009E396A">
            <w:pPr>
              <w:jc w:val="right"/>
            </w:pPr>
            <w:r>
              <w:t>-66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84599E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495F7BA7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E44342" w14:textId="77777777" w:rsidR="00187FC6" w:rsidRDefault="00187FC6" w:rsidP="009E396A">
            <w:r>
              <w:t>South Carolin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F4F4FA" w14:textId="77777777" w:rsidR="00187FC6" w:rsidRDefault="00187FC6" w:rsidP="009E396A">
            <w:pPr>
              <w:jc w:val="right"/>
            </w:pPr>
            <w:r>
              <w:t>11,354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6BE91" w14:textId="77777777" w:rsidR="00187FC6" w:rsidRDefault="00187FC6" w:rsidP="009E396A">
            <w:pPr>
              <w:jc w:val="right"/>
            </w:pPr>
            <w:r>
              <w:t>11,65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A97D6F" w14:textId="77777777" w:rsidR="00187FC6" w:rsidRDefault="00187FC6" w:rsidP="009E396A">
            <w:pPr>
              <w:jc w:val="right"/>
            </w:pPr>
            <w:r>
              <w:t>-302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3DE1D3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0D63B0" w14:textId="77777777" w:rsidR="00187FC6" w:rsidRDefault="00187FC6" w:rsidP="009E396A">
            <w:pPr>
              <w:jc w:val="right"/>
            </w:pPr>
            <w:r>
              <w:t>1,25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B614C1" w14:textId="77777777" w:rsidR="00187FC6" w:rsidRDefault="00187FC6" w:rsidP="009E396A">
            <w:pPr>
              <w:jc w:val="right"/>
            </w:pPr>
            <w:r>
              <w:t>1,28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470456" w14:textId="77777777" w:rsidR="00187FC6" w:rsidRDefault="00187FC6" w:rsidP="009E396A">
            <w:pPr>
              <w:jc w:val="right"/>
            </w:pPr>
            <w:r>
              <w:t>-3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7E1103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1D8AF6C0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178E28" w14:textId="77777777" w:rsidR="00187FC6" w:rsidRDefault="00187FC6" w:rsidP="009E396A">
            <w:r>
              <w:t>Tennessee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B58239" w14:textId="77777777" w:rsidR="00187FC6" w:rsidRDefault="00187FC6" w:rsidP="009E396A">
            <w:pPr>
              <w:jc w:val="right"/>
            </w:pPr>
            <w:r>
              <w:t>15,72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51C1E9" w14:textId="77777777" w:rsidR="00187FC6" w:rsidRDefault="00187FC6" w:rsidP="009E396A">
            <w:pPr>
              <w:jc w:val="right"/>
            </w:pPr>
            <w:r>
              <w:t>16,13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88F591" w14:textId="77777777" w:rsidR="00187FC6" w:rsidRDefault="00187FC6" w:rsidP="009E396A">
            <w:pPr>
              <w:jc w:val="right"/>
            </w:pPr>
            <w:r>
              <w:t>-418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41810F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0FDEE" w14:textId="77777777" w:rsidR="00187FC6" w:rsidRDefault="00187FC6" w:rsidP="009E396A">
            <w:pPr>
              <w:jc w:val="right"/>
            </w:pPr>
            <w:r>
              <w:t>2,43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1A795D" w14:textId="77777777" w:rsidR="00187FC6" w:rsidRDefault="00187FC6" w:rsidP="009E396A">
            <w:pPr>
              <w:jc w:val="right"/>
            </w:pPr>
            <w:r>
              <w:t>2,50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AEBFD4" w14:textId="77777777" w:rsidR="00187FC6" w:rsidRDefault="00187FC6" w:rsidP="009E396A">
            <w:pPr>
              <w:jc w:val="right"/>
            </w:pPr>
            <w:r>
              <w:t>-65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01CFBA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26D1DBAD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28F7F7" w14:textId="77777777" w:rsidR="00187FC6" w:rsidRDefault="00187FC6" w:rsidP="009E396A">
            <w:r>
              <w:t>South Dakot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DC539" w14:textId="77777777" w:rsidR="00187FC6" w:rsidRDefault="00187FC6" w:rsidP="009E396A">
            <w:pPr>
              <w:jc w:val="right"/>
            </w:pPr>
            <w:r>
              <w:t>2,13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441DB6" w14:textId="77777777" w:rsidR="00187FC6" w:rsidRDefault="00187FC6" w:rsidP="009E396A">
            <w:pPr>
              <w:jc w:val="right"/>
            </w:pPr>
            <w:r>
              <w:t>2,18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48849" w14:textId="77777777" w:rsidR="00187FC6" w:rsidRDefault="00187FC6" w:rsidP="009E396A">
            <w:pPr>
              <w:jc w:val="right"/>
            </w:pPr>
            <w:r>
              <w:t>-57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5D4911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C8CC4C" w14:textId="77777777" w:rsidR="00187FC6" w:rsidRDefault="00187FC6" w:rsidP="009E396A">
            <w:pPr>
              <w:jc w:val="right"/>
            </w:pPr>
            <w:r>
              <w:t>16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523F26" w14:textId="77777777" w:rsidR="00187FC6" w:rsidRDefault="00187FC6" w:rsidP="009E396A">
            <w:pPr>
              <w:jc w:val="right"/>
            </w:pPr>
            <w:r>
              <w:t>16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4D6FD8" w14:textId="77777777" w:rsidR="00187FC6" w:rsidRDefault="00187FC6" w:rsidP="009E396A">
            <w:pPr>
              <w:jc w:val="right"/>
            </w:pPr>
            <w:r>
              <w:t>-4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C87F8C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5DACB496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55011" w14:textId="77777777" w:rsidR="00187FC6" w:rsidRDefault="00187FC6" w:rsidP="009E396A">
            <w:r>
              <w:t>Colorado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D87D0" w14:textId="77777777" w:rsidR="00187FC6" w:rsidRDefault="00187FC6" w:rsidP="009E396A">
            <w:pPr>
              <w:jc w:val="right"/>
            </w:pPr>
            <w:r>
              <w:t>12,87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8FFA72" w14:textId="77777777" w:rsidR="00187FC6" w:rsidRDefault="00187FC6" w:rsidP="009E396A">
            <w:pPr>
              <w:jc w:val="right"/>
            </w:pPr>
            <w:r>
              <w:t>13,22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87D6FB" w14:textId="77777777" w:rsidR="00187FC6" w:rsidRDefault="00187FC6" w:rsidP="009E396A">
            <w:pPr>
              <w:jc w:val="right"/>
            </w:pPr>
            <w:r>
              <w:t>-342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4F46C7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B3A33" w14:textId="77777777" w:rsidR="00187FC6" w:rsidRDefault="00187FC6" w:rsidP="009E396A">
            <w:pPr>
              <w:jc w:val="right"/>
            </w:pPr>
            <w:r>
              <w:t>3,00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4A4C0" w14:textId="77777777" w:rsidR="00187FC6" w:rsidRDefault="00187FC6" w:rsidP="009E396A">
            <w:pPr>
              <w:jc w:val="right"/>
            </w:pPr>
            <w:r>
              <w:t>3,08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C114A5" w14:textId="77777777" w:rsidR="00187FC6" w:rsidRDefault="00187FC6" w:rsidP="009E396A">
            <w:pPr>
              <w:jc w:val="right"/>
            </w:pPr>
            <w:r>
              <w:t>-80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41CEF1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7DBBC9B5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8D1CF" w14:textId="77777777" w:rsidR="00187FC6" w:rsidRDefault="00187FC6" w:rsidP="009E396A">
            <w:r>
              <w:t>North Carolin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B5BA95" w14:textId="77777777" w:rsidR="00187FC6" w:rsidRDefault="00187FC6" w:rsidP="009E396A">
            <w:pPr>
              <w:jc w:val="right"/>
            </w:pPr>
            <w:r>
              <w:t>23,976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C3AB70" w14:textId="77777777" w:rsidR="00187FC6" w:rsidRDefault="00187FC6" w:rsidP="009E396A">
            <w:pPr>
              <w:jc w:val="right"/>
            </w:pPr>
            <w:r>
              <w:t>24,61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94C233" w14:textId="77777777" w:rsidR="00187FC6" w:rsidRDefault="00187FC6" w:rsidP="009E396A">
            <w:pPr>
              <w:jc w:val="right"/>
            </w:pPr>
            <w:r>
              <w:t>-637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B088D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3E3E2" w14:textId="77777777" w:rsidR="00187FC6" w:rsidRDefault="00187FC6" w:rsidP="009E396A">
            <w:pPr>
              <w:jc w:val="right"/>
            </w:pPr>
            <w:r>
              <w:t>3,09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3A4D11" w14:textId="77777777" w:rsidR="00187FC6" w:rsidRDefault="00187FC6" w:rsidP="009E396A">
            <w:pPr>
              <w:jc w:val="right"/>
            </w:pPr>
            <w:r>
              <w:t>3,18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B314F" w14:textId="77777777" w:rsidR="00187FC6" w:rsidRDefault="00187FC6" w:rsidP="009E396A">
            <w:pPr>
              <w:jc w:val="right"/>
            </w:pPr>
            <w:r>
              <w:t>-8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8F7D03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29B5AB94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361AFE" w14:textId="77777777" w:rsidR="00187FC6" w:rsidRDefault="00187FC6" w:rsidP="009E396A">
            <w:r>
              <w:t>Florid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64E07" w14:textId="77777777" w:rsidR="00187FC6" w:rsidRDefault="00187FC6" w:rsidP="009E396A">
            <w:pPr>
              <w:jc w:val="right"/>
            </w:pPr>
            <w:r>
              <w:t>42,055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DC2E84" w14:textId="77777777" w:rsidR="00187FC6" w:rsidRDefault="00187FC6" w:rsidP="009E396A">
            <w:pPr>
              <w:jc w:val="right"/>
            </w:pPr>
            <w:r>
              <w:t>43,17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F18534" w14:textId="77777777" w:rsidR="00187FC6" w:rsidRDefault="00187FC6" w:rsidP="009E396A">
            <w:pPr>
              <w:jc w:val="right"/>
            </w:pPr>
            <w:r>
              <w:t>-1,118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8FCA1F" w14:textId="77777777" w:rsidR="00187FC6" w:rsidRDefault="00187FC6" w:rsidP="009E396A">
            <w:pPr>
              <w:jc w:val="right"/>
            </w:pPr>
            <w:r>
              <w:t>-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49E3E0" w14:textId="77777777" w:rsidR="00187FC6" w:rsidRDefault="00187FC6" w:rsidP="009E396A">
            <w:pPr>
              <w:jc w:val="right"/>
            </w:pPr>
            <w:r>
              <w:t>5,36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B7CF56" w14:textId="77777777" w:rsidR="00187FC6" w:rsidRDefault="00187FC6" w:rsidP="009E396A">
            <w:pPr>
              <w:jc w:val="right"/>
            </w:pPr>
            <w:r>
              <w:t>5,50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99CA3F" w14:textId="77777777" w:rsidR="00187FC6" w:rsidRDefault="00187FC6" w:rsidP="009E396A">
            <w:pPr>
              <w:jc w:val="right"/>
            </w:pPr>
            <w:r>
              <w:t>-14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0889C" w14:textId="77777777" w:rsidR="00187FC6" w:rsidRDefault="00187FC6" w:rsidP="009E396A">
            <w:pPr>
              <w:jc w:val="right"/>
            </w:pPr>
            <w:r>
              <w:t>-2.6%</w:t>
            </w:r>
          </w:p>
        </w:tc>
      </w:tr>
      <w:tr w:rsidR="00187FC6" w14:paraId="0B725D50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841D9D" w14:textId="77777777" w:rsidR="00187FC6" w:rsidRDefault="00187FC6" w:rsidP="009E396A">
            <w:r>
              <w:t>Nevad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0E981" w14:textId="77777777" w:rsidR="00187FC6" w:rsidRDefault="00187FC6" w:rsidP="009E396A">
            <w:pPr>
              <w:jc w:val="right"/>
            </w:pPr>
            <w:r>
              <w:t>7,17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BAA8B2" w14:textId="77777777" w:rsidR="00187FC6" w:rsidRDefault="00187FC6" w:rsidP="009E396A">
            <w:pPr>
              <w:jc w:val="right"/>
            </w:pPr>
            <w:r>
              <w:t>7,17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E67C4C" w14:textId="77777777" w:rsidR="00187FC6" w:rsidRDefault="00187FC6" w:rsidP="009E396A">
            <w:pPr>
              <w:jc w:val="right"/>
            </w:pPr>
            <w:r>
              <w:t>-4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3B3BF6" w14:textId="77777777" w:rsidR="00187FC6" w:rsidRDefault="00187FC6" w:rsidP="009E396A">
            <w:pPr>
              <w:jc w:val="right"/>
            </w:pPr>
            <w:r>
              <w:t>-0.1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7829BA" w14:textId="77777777" w:rsidR="00187FC6" w:rsidRDefault="00187FC6" w:rsidP="009E396A">
            <w:pPr>
              <w:jc w:val="right"/>
            </w:pPr>
            <w:r>
              <w:t>1,43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E5AADA" w14:textId="77777777" w:rsidR="00187FC6" w:rsidRDefault="00187FC6" w:rsidP="009E396A">
            <w:pPr>
              <w:jc w:val="right"/>
            </w:pPr>
            <w:r>
              <w:t>1,43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D81E59" w14:textId="77777777" w:rsidR="00187FC6" w:rsidRDefault="00187FC6" w:rsidP="009E396A">
            <w:pPr>
              <w:jc w:val="right"/>
            </w:pPr>
            <w:r>
              <w:t>-1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111C2A" w14:textId="77777777" w:rsidR="00187FC6" w:rsidRDefault="00187FC6" w:rsidP="009E396A">
            <w:pPr>
              <w:jc w:val="right"/>
            </w:pPr>
            <w:r>
              <w:t>-0.1%</w:t>
            </w:r>
          </w:p>
        </w:tc>
      </w:tr>
      <w:tr w:rsidR="00187FC6" w14:paraId="571E988F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7288AD" w14:textId="77777777" w:rsidR="00187FC6" w:rsidRDefault="00187FC6" w:rsidP="009E396A">
            <w:r>
              <w:t>Wyoming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F21AAE" w14:textId="77777777" w:rsidR="00187FC6" w:rsidRDefault="00187FC6" w:rsidP="009E396A">
            <w:pPr>
              <w:jc w:val="right"/>
            </w:pPr>
            <w:r>
              <w:t>1,482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66A23" w14:textId="77777777" w:rsidR="00187FC6" w:rsidRDefault="00187FC6" w:rsidP="009E396A">
            <w:pPr>
              <w:jc w:val="right"/>
            </w:pPr>
            <w:r>
              <w:t>1,46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52B454" w14:textId="77777777" w:rsidR="00187FC6" w:rsidRDefault="00187FC6" w:rsidP="009E396A">
            <w:pPr>
              <w:jc w:val="right"/>
            </w:pPr>
            <w:r>
              <w:t>22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DCDED7" w14:textId="77777777" w:rsidR="00187FC6" w:rsidRDefault="00187FC6" w:rsidP="009E396A">
            <w:pPr>
              <w:jc w:val="right"/>
            </w:pPr>
            <w:r>
              <w:t>1.5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5DE6A1" w14:textId="77777777" w:rsidR="00187FC6" w:rsidRDefault="00187FC6" w:rsidP="009E396A">
            <w:pPr>
              <w:jc w:val="right"/>
            </w:pPr>
            <w:r>
              <w:t>14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65602A" w14:textId="77777777" w:rsidR="00187FC6" w:rsidRDefault="00187FC6" w:rsidP="009E396A">
            <w:pPr>
              <w:jc w:val="right"/>
            </w:pPr>
            <w:r>
              <w:t>14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271581" w14:textId="77777777" w:rsidR="00187FC6" w:rsidRDefault="00187FC6" w:rsidP="009E396A">
            <w:pPr>
              <w:jc w:val="right"/>
            </w:pPr>
            <w:r>
              <w:t>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70E56F" w14:textId="77777777" w:rsidR="00187FC6" w:rsidRDefault="00187FC6" w:rsidP="009E396A">
            <w:pPr>
              <w:jc w:val="right"/>
            </w:pPr>
            <w:r>
              <w:t>1.5%</w:t>
            </w:r>
          </w:p>
        </w:tc>
      </w:tr>
      <w:tr w:rsidR="00187FC6" w14:paraId="6C735287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CF797E" w14:textId="77777777" w:rsidR="00187FC6" w:rsidRDefault="00187FC6" w:rsidP="009E396A">
            <w:r>
              <w:t>Minnesot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74C4EA" w14:textId="77777777" w:rsidR="00187FC6" w:rsidRDefault="00187FC6" w:rsidP="009E396A">
            <w:pPr>
              <w:jc w:val="right"/>
            </w:pPr>
            <w:r>
              <w:t>14,06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345A9" w14:textId="77777777" w:rsidR="00187FC6" w:rsidRDefault="00187FC6" w:rsidP="009E396A">
            <w:pPr>
              <w:jc w:val="right"/>
            </w:pPr>
            <w:r>
              <w:t>13,85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843997" w14:textId="77777777" w:rsidR="00187FC6" w:rsidRDefault="00187FC6" w:rsidP="009E396A">
            <w:pPr>
              <w:jc w:val="right"/>
            </w:pPr>
            <w:r>
              <w:t>210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A21D7D" w14:textId="77777777" w:rsidR="00187FC6" w:rsidRDefault="00187FC6" w:rsidP="009E396A">
            <w:pPr>
              <w:jc w:val="right"/>
            </w:pPr>
            <w:r>
              <w:t>1.5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5210C3" w14:textId="77777777" w:rsidR="00187FC6" w:rsidRDefault="00187FC6" w:rsidP="009E396A">
            <w:pPr>
              <w:jc w:val="right"/>
            </w:pPr>
            <w:r>
              <w:t>2,12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59E634" w14:textId="77777777" w:rsidR="00187FC6" w:rsidRDefault="00187FC6" w:rsidP="009E396A">
            <w:pPr>
              <w:jc w:val="right"/>
            </w:pPr>
            <w:r>
              <w:t>2,09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E118CE" w14:textId="77777777" w:rsidR="00187FC6" w:rsidRDefault="00187FC6" w:rsidP="009E396A">
            <w:pPr>
              <w:jc w:val="right"/>
            </w:pPr>
            <w:r>
              <w:t>3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816E5A" w14:textId="77777777" w:rsidR="00187FC6" w:rsidRDefault="00187FC6" w:rsidP="009E396A">
            <w:pPr>
              <w:jc w:val="right"/>
            </w:pPr>
            <w:r>
              <w:t>1.5%</w:t>
            </w:r>
          </w:p>
        </w:tc>
      </w:tr>
      <w:tr w:rsidR="00187FC6" w14:paraId="1AB1561E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1EB19" w14:textId="77777777" w:rsidR="00187FC6" w:rsidRDefault="00187FC6" w:rsidP="009E396A">
            <w:r>
              <w:t>Wisconsin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14E0D8" w14:textId="77777777" w:rsidR="00187FC6" w:rsidRDefault="00187FC6" w:rsidP="009E396A">
            <w:pPr>
              <w:jc w:val="right"/>
            </w:pPr>
            <w:r>
              <w:t>14,694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02923E" w14:textId="77777777" w:rsidR="00187FC6" w:rsidRDefault="00187FC6" w:rsidP="009E396A">
            <w:pPr>
              <w:jc w:val="right"/>
            </w:pPr>
            <w:r>
              <w:t>14,45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10AD9" w14:textId="77777777" w:rsidR="00187FC6" w:rsidRDefault="00187FC6" w:rsidP="009E396A">
            <w:pPr>
              <w:jc w:val="right"/>
            </w:pPr>
            <w:r>
              <w:t>244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F9F4C1" w14:textId="77777777" w:rsidR="00187FC6" w:rsidRDefault="00187FC6" w:rsidP="009E396A">
            <w:pPr>
              <w:jc w:val="right"/>
            </w:pPr>
            <w:r>
              <w:t>1.7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2F8CB8" w14:textId="77777777" w:rsidR="00187FC6" w:rsidRDefault="00187FC6" w:rsidP="009E396A">
            <w:pPr>
              <w:jc w:val="right"/>
            </w:pPr>
            <w:r>
              <w:t>2,15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364B4F" w14:textId="77777777" w:rsidR="00187FC6" w:rsidRDefault="00187FC6" w:rsidP="009E396A">
            <w:pPr>
              <w:jc w:val="right"/>
            </w:pPr>
            <w:r>
              <w:t>2,118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F3CEB9" w14:textId="77777777" w:rsidR="00187FC6" w:rsidRDefault="00187FC6" w:rsidP="009E396A">
            <w:pPr>
              <w:jc w:val="right"/>
            </w:pPr>
            <w:r>
              <w:t>36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4E4B74" w14:textId="77777777" w:rsidR="00187FC6" w:rsidRDefault="00187FC6" w:rsidP="009E396A">
            <w:pPr>
              <w:jc w:val="right"/>
            </w:pPr>
            <w:r>
              <w:t>1.7%</w:t>
            </w:r>
          </w:p>
        </w:tc>
      </w:tr>
      <w:tr w:rsidR="00187FC6" w14:paraId="6FC59C80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41807C" w14:textId="77777777" w:rsidR="00187FC6" w:rsidRDefault="00187FC6" w:rsidP="009E396A">
            <w:r>
              <w:t>Idaho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EAE8BF" w14:textId="77777777" w:rsidR="00187FC6" w:rsidRDefault="00187FC6" w:rsidP="009E396A">
            <w:pPr>
              <w:jc w:val="right"/>
            </w:pPr>
            <w:r>
              <w:t>4,724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F96BE" w14:textId="77777777" w:rsidR="00187FC6" w:rsidRDefault="00187FC6" w:rsidP="009E396A">
            <w:pPr>
              <w:jc w:val="right"/>
            </w:pPr>
            <w:r>
              <w:t>4,62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76C911" w14:textId="77777777" w:rsidR="00187FC6" w:rsidRDefault="00187FC6" w:rsidP="009E396A">
            <w:pPr>
              <w:jc w:val="right"/>
            </w:pPr>
            <w:r>
              <w:t>96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0C8D69" w14:textId="77777777" w:rsidR="00187FC6" w:rsidRDefault="00187FC6" w:rsidP="009E396A">
            <w:pPr>
              <w:jc w:val="right"/>
            </w:pPr>
            <w:r>
              <w:t>2.1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99AEEA" w14:textId="77777777" w:rsidR="00187FC6" w:rsidRDefault="00187FC6" w:rsidP="009E396A">
            <w:pPr>
              <w:jc w:val="right"/>
            </w:pPr>
            <w:r>
              <w:t>59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D82292" w14:textId="77777777" w:rsidR="00187FC6" w:rsidRDefault="00187FC6" w:rsidP="009E396A">
            <w:pPr>
              <w:jc w:val="right"/>
            </w:pPr>
            <w:r>
              <w:t>58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31388" w14:textId="77777777" w:rsidR="00187FC6" w:rsidRDefault="00187FC6" w:rsidP="009E396A">
            <w:pPr>
              <w:jc w:val="right"/>
            </w:pPr>
            <w:r>
              <w:t>12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010FBE" w14:textId="77777777" w:rsidR="00187FC6" w:rsidRDefault="00187FC6" w:rsidP="009E396A">
            <w:pPr>
              <w:jc w:val="right"/>
            </w:pPr>
            <w:r>
              <w:t>2.1%</w:t>
            </w:r>
          </w:p>
        </w:tc>
      </w:tr>
      <w:tr w:rsidR="00187FC6" w14:paraId="0FCC19B1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11C859" w14:textId="77777777" w:rsidR="00187FC6" w:rsidRDefault="00187FC6" w:rsidP="009E396A">
            <w:r>
              <w:t>North Dakot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3FBCE6" w14:textId="77777777" w:rsidR="00187FC6" w:rsidRDefault="00187FC6" w:rsidP="009E396A">
            <w:pPr>
              <w:jc w:val="right"/>
            </w:pPr>
            <w:r>
              <w:t>1,652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E90BB" w14:textId="77777777" w:rsidR="00187FC6" w:rsidRDefault="00187FC6" w:rsidP="009E396A">
            <w:pPr>
              <w:jc w:val="right"/>
            </w:pPr>
            <w:r>
              <w:t>1,61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33338" w14:textId="77777777" w:rsidR="00187FC6" w:rsidRDefault="00187FC6" w:rsidP="009E396A">
            <w:pPr>
              <w:jc w:val="right"/>
            </w:pPr>
            <w:r>
              <w:t>36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0CAA8" w14:textId="77777777" w:rsidR="00187FC6" w:rsidRDefault="00187FC6" w:rsidP="009E396A">
            <w:pPr>
              <w:jc w:val="right"/>
            </w:pPr>
            <w:r>
              <w:t>2.2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3B444E" w14:textId="77777777" w:rsidR="00187FC6" w:rsidRDefault="00187FC6" w:rsidP="009E396A">
            <w:pPr>
              <w:jc w:val="right"/>
            </w:pPr>
            <w:r>
              <w:t>14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B843CC" w14:textId="77777777" w:rsidR="00187FC6" w:rsidRDefault="00187FC6" w:rsidP="009E396A">
            <w:pPr>
              <w:jc w:val="right"/>
            </w:pPr>
            <w:r>
              <w:t>139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0DAC53" w14:textId="77777777" w:rsidR="00187FC6" w:rsidRDefault="00187FC6" w:rsidP="009E396A">
            <w:pPr>
              <w:jc w:val="right"/>
            </w:pPr>
            <w:r>
              <w:t>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989D02" w14:textId="77777777" w:rsidR="00187FC6" w:rsidRDefault="00187FC6" w:rsidP="009E396A">
            <w:pPr>
              <w:jc w:val="right"/>
            </w:pPr>
            <w:r>
              <w:t>2.2%</w:t>
            </w:r>
          </w:p>
        </w:tc>
      </w:tr>
      <w:tr w:rsidR="00187FC6" w14:paraId="3AAD4C6B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02451D" w14:textId="77777777" w:rsidR="00187FC6" w:rsidRDefault="00187FC6" w:rsidP="009E396A">
            <w:r>
              <w:t>Missouri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222AA7" w14:textId="77777777" w:rsidR="00187FC6" w:rsidRDefault="00187FC6" w:rsidP="009E396A">
            <w:pPr>
              <w:jc w:val="right"/>
            </w:pPr>
            <w:r>
              <w:t>15,82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CAF639" w14:textId="77777777" w:rsidR="00187FC6" w:rsidRDefault="00187FC6" w:rsidP="009E396A">
            <w:pPr>
              <w:jc w:val="right"/>
            </w:pPr>
            <w:r>
              <w:t>15,37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54D354" w14:textId="77777777" w:rsidR="00187FC6" w:rsidRDefault="00187FC6" w:rsidP="009E396A">
            <w:pPr>
              <w:jc w:val="right"/>
            </w:pPr>
            <w:r>
              <w:t>445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3C2991" w14:textId="77777777" w:rsidR="00187FC6" w:rsidRDefault="00187FC6" w:rsidP="009E396A">
            <w:pPr>
              <w:jc w:val="right"/>
            </w:pPr>
            <w:r>
              <w:t>2.9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135073" w14:textId="77777777" w:rsidR="00187FC6" w:rsidRDefault="00187FC6" w:rsidP="009E396A">
            <w:pPr>
              <w:jc w:val="right"/>
            </w:pPr>
            <w:r>
              <w:t>1,898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025580" w14:textId="77777777" w:rsidR="00187FC6" w:rsidRDefault="00187FC6" w:rsidP="009E396A">
            <w:pPr>
              <w:jc w:val="right"/>
            </w:pPr>
            <w:r>
              <w:t>1,84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96C8F8" w14:textId="77777777" w:rsidR="00187FC6" w:rsidRDefault="00187FC6" w:rsidP="009E396A">
            <w:pPr>
              <w:jc w:val="right"/>
            </w:pPr>
            <w:r>
              <w:t>5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A8B825" w14:textId="77777777" w:rsidR="00187FC6" w:rsidRDefault="00187FC6" w:rsidP="009E396A">
            <w:pPr>
              <w:jc w:val="right"/>
            </w:pPr>
            <w:r>
              <w:t>2.9%</w:t>
            </w:r>
          </w:p>
        </w:tc>
      </w:tr>
      <w:tr w:rsidR="00187FC6" w14:paraId="12CEAF2B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596AB5" w14:textId="77777777" w:rsidR="00187FC6" w:rsidRDefault="00187FC6" w:rsidP="009E396A">
            <w:r>
              <w:t>Pennsylvani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5F6051" w14:textId="77777777" w:rsidR="00187FC6" w:rsidRDefault="00187FC6" w:rsidP="009E396A">
            <w:pPr>
              <w:jc w:val="right"/>
            </w:pPr>
            <w:r>
              <w:t>31,61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FEF6F7" w14:textId="77777777" w:rsidR="00187FC6" w:rsidRDefault="00187FC6" w:rsidP="009E396A">
            <w:pPr>
              <w:jc w:val="right"/>
            </w:pPr>
            <w:r>
              <w:t>30,12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553F2C" w14:textId="77777777" w:rsidR="00187FC6" w:rsidRDefault="00187FC6" w:rsidP="009E396A">
            <w:pPr>
              <w:jc w:val="right"/>
            </w:pPr>
            <w:r>
              <w:t>1,499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651B80" w14:textId="77777777" w:rsidR="00187FC6" w:rsidRDefault="00187FC6" w:rsidP="009E396A">
            <w:pPr>
              <w:jc w:val="right"/>
            </w:pPr>
            <w:r>
              <w:t>5.0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DCF742" w14:textId="77777777" w:rsidR="00187FC6" w:rsidRDefault="00187FC6" w:rsidP="009E396A">
            <w:pPr>
              <w:jc w:val="right"/>
            </w:pPr>
            <w:r>
              <w:t>6,31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069631" w14:textId="77777777" w:rsidR="00187FC6" w:rsidRDefault="00187FC6" w:rsidP="009E396A">
            <w:pPr>
              <w:jc w:val="right"/>
            </w:pPr>
            <w:r>
              <w:t>6,01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BC88E7" w14:textId="77777777" w:rsidR="00187FC6" w:rsidRDefault="00187FC6" w:rsidP="009E396A">
            <w:pPr>
              <w:jc w:val="right"/>
            </w:pPr>
            <w:r>
              <w:t>299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CDB1C" w14:textId="77777777" w:rsidR="00187FC6" w:rsidRDefault="00187FC6" w:rsidP="009E396A">
            <w:pPr>
              <w:jc w:val="right"/>
            </w:pPr>
            <w:r>
              <w:t>5.0%</w:t>
            </w:r>
          </w:p>
        </w:tc>
      </w:tr>
      <w:tr w:rsidR="00187FC6" w14:paraId="104155BA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2D0FA" w14:textId="77777777" w:rsidR="00187FC6" w:rsidRDefault="00187FC6" w:rsidP="009E396A">
            <w:r>
              <w:t>Rhode Island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B7BDD2" w14:textId="77777777" w:rsidR="00187FC6" w:rsidRDefault="00187FC6" w:rsidP="009E396A">
            <w:pPr>
              <w:jc w:val="right"/>
            </w:pPr>
            <w:r>
              <w:t>2,67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9E133" w14:textId="77777777" w:rsidR="00187FC6" w:rsidRDefault="00187FC6" w:rsidP="009E396A">
            <w:pPr>
              <w:jc w:val="right"/>
            </w:pPr>
            <w:r>
              <w:t>2,41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415F68" w14:textId="77777777" w:rsidR="00187FC6" w:rsidRDefault="00187FC6" w:rsidP="009E396A">
            <w:pPr>
              <w:jc w:val="right"/>
            </w:pPr>
            <w:r>
              <w:t>263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5F89E" w14:textId="77777777" w:rsidR="00187FC6" w:rsidRDefault="00187FC6" w:rsidP="009E396A">
            <w:pPr>
              <w:jc w:val="right"/>
            </w:pPr>
            <w:r>
              <w:t>10.9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4F8517" w14:textId="77777777" w:rsidR="00187FC6" w:rsidRDefault="00187FC6" w:rsidP="009E396A">
            <w:pPr>
              <w:jc w:val="right"/>
            </w:pPr>
            <w:r>
              <w:t>42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185F9" w14:textId="77777777" w:rsidR="00187FC6" w:rsidRDefault="00187FC6" w:rsidP="009E396A">
            <w:pPr>
              <w:jc w:val="right"/>
            </w:pPr>
            <w:r>
              <w:t>38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6D40ED" w14:textId="77777777" w:rsidR="00187FC6" w:rsidRDefault="00187FC6" w:rsidP="009E396A">
            <w:pPr>
              <w:jc w:val="right"/>
            </w:pPr>
            <w:r>
              <w:t>41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60A907" w14:textId="77777777" w:rsidR="00187FC6" w:rsidRDefault="00187FC6" w:rsidP="009E396A">
            <w:pPr>
              <w:jc w:val="right"/>
            </w:pPr>
            <w:r>
              <w:t>10.9%</w:t>
            </w:r>
          </w:p>
        </w:tc>
      </w:tr>
      <w:tr w:rsidR="00187FC6" w14:paraId="32483364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826E6D" w14:textId="77777777" w:rsidR="00187FC6" w:rsidRDefault="00187FC6" w:rsidP="009E396A">
            <w:r>
              <w:t>Mississippi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D32BBB" w14:textId="77777777" w:rsidR="00187FC6" w:rsidRDefault="00187FC6" w:rsidP="009E396A">
            <w:pPr>
              <w:jc w:val="right"/>
            </w:pPr>
            <w:r>
              <w:t>9,10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1807F" w14:textId="77777777" w:rsidR="00187FC6" w:rsidRDefault="00187FC6" w:rsidP="009E396A">
            <w:pPr>
              <w:jc w:val="right"/>
            </w:pPr>
            <w:r>
              <w:t>8,15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EB60A1" w14:textId="77777777" w:rsidR="00187FC6" w:rsidRDefault="00187FC6" w:rsidP="009E396A">
            <w:pPr>
              <w:jc w:val="right"/>
            </w:pPr>
            <w:r>
              <w:t>951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E6C7D3" w14:textId="77777777" w:rsidR="00187FC6" w:rsidRDefault="00187FC6" w:rsidP="009E396A">
            <w:pPr>
              <w:jc w:val="right"/>
            </w:pPr>
            <w:r>
              <w:t>11.7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8C9A21" w14:textId="77777777" w:rsidR="00187FC6" w:rsidRDefault="00187FC6" w:rsidP="009E396A">
            <w:pPr>
              <w:jc w:val="right"/>
            </w:pPr>
            <w:r>
              <w:t>929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01D1D6" w14:textId="77777777" w:rsidR="00187FC6" w:rsidRDefault="00187FC6" w:rsidP="009E396A">
            <w:pPr>
              <w:jc w:val="right"/>
            </w:pPr>
            <w:r>
              <w:t>83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BD428" w14:textId="77777777" w:rsidR="00187FC6" w:rsidRDefault="00187FC6" w:rsidP="009E396A">
            <w:pPr>
              <w:jc w:val="right"/>
            </w:pPr>
            <w:r>
              <w:t>97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67056E" w14:textId="77777777" w:rsidR="00187FC6" w:rsidRDefault="00187FC6" w:rsidP="009E396A">
            <w:pPr>
              <w:jc w:val="right"/>
            </w:pPr>
            <w:r>
              <w:t>11.7%</w:t>
            </w:r>
          </w:p>
        </w:tc>
      </w:tr>
      <w:tr w:rsidR="00187FC6" w14:paraId="7E26E1BE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8426C" w14:textId="77777777" w:rsidR="00187FC6" w:rsidRDefault="00187FC6" w:rsidP="009E396A">
            <w:r>
              <w:t>New York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8DA76" w14:textId="77777777" w:rsidR="00187FC6" w:rsidRDefault="00187FC6" w:rsidP="009E396A">
            <w:pPr>
              <w:jc w:val="right"/>
            </w:pPr>
            <w:r>
              <w:t>53,60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1C7AB" w14:textId="77777777" w:rsidR="00187FC6" w:rsidRDefault="00187FC6" w:rsidP="009E396A">
            <w:pPr>
              <w:jc w:val="right"/>
            </w:pPr>
            <w:r>
              <w:t>46,65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85CD0E" w14:textId="77777777" w:rsidR="00187FC6" w:rsidRDefault="00187FC6" w:rsidP="009E396A">
            <w:pPr>
              <w:jc w:val="right"/>
            </w:pPr>
            <w:r>
              <w:t>6,945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185525" w14:textId="77777777" w:rsidR="00187FC6" w:rsidRDefault="00187FC6" w:rsidP="009E396A">
            <w:pPr>
              <w:jc w:val="right"/>
            </w:pPr>
            <w:r>
              <w:t>14.9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875C15" w14:textId="77777777" w:rsidR="00187FC6" w:rsidRDefault="00187FC6" w:rsidP="009E396A">
            <w:pPr>
              <w:jc w:val="right"/>
            </w:pPr>
            <w:r>
              <w:t>13,50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E48432" w14:textId="77777777" w:rsidR="00187FC6" w:rsidRDefault="00187FC6" w:rsidP="009E396A">
            <w:pPr>
              <w:jc w:val="right"/>
            </w:pPr>
            <w:r>
              <w:t>11,754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041AA" w14:textId="77777777" w:rsidR="00187FC6" w:rsidRDefault="00187FC6" w:rsidP="009E396A">
            <w:pPr>
              <w:jc w:val="right"/>
            </w:pPr>
            <w:r>
              <w:t>1,750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D3E5E3" w14:textId="77777777" w:rsidR="00187FC6" w:rsidRDefault="00187FC6" w:rsidP="009E396A">
            <w:pPr>
              <w:jc w:val="right"/>
            </w:pPr>
            <w:r>
              <w:t>14.9%</w:t>
            </w:r>
          </w:p>
        </w:tc>
      </w:tr>
      <w:tr w:rsidR="00187FC6" w14:paraId="1D4603B1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AF43A4" w14:textId="77777777" w:rsidR="00187FC6" w:rsidRDefault="00187FC6" w:rsidP="009E396A">
            <w:r>
              <w:t>Ohio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C2A9BE" w14:textId="77777777" w:rsidR="00187FC6" w:rsidRDefault="00187FC6" w:rsidP="009E396A">
            <w:pPr>
              <w:jc w:val="right"/>
            </w:pPr>
            <w:r>
              <w:t>36,060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F6BC95" w14:textId="77777777" w:rsidR="00187FC6" w:rsidRDefault="00187FC6" w:rsidP="009E396A">
            <w:pPr>
              <w:jc w:val="right"/>
            </w:pPr>
            <w:r>
              <w:t>29,45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D82CF" w14:textId="77777777" w:rsidR="00187FC6" w:rsidRDefault="00187FC6" w:rsidP="009E396A">
            <w:pPr>
              <w:jc w:val="right"/>
            </w:pPr>
            <w:r>
              <w:t>6,602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802182" w14:textId="77777777" w:rsidR="00187FC6" w:rsidRDefault="00187FC6" w:rsidP="009E396A">
            <w:pPr>
              <w:jc w:val="right"/>
            </w:pPr>
            <w:r>
              <w:t>22.4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9237B2" w14:textId="77777777" w:rsidR="00187FC6" w:rsidRDefault="00187FC6" w:rsidP="009E396A">
            <w:pPr>
              <w:jc w:val="right"/>
            </w:pPr>
            <w:r>
              <w:t>6,16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6F555F" w14:textId="77777777" w:rsidR="00187FC6" w:rsidRDefault="00187FC6" w:rsidP="009E396A">
            <w:pPr>
              <w:jc w:val="right"/>
            </w:pPr>
            <w:r>
              <w:t>5,03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2AEFB6" w14:textId="77777777" w:rsidR="00187FC6" w:rsidRDefault="00187FC6" w:rsidP="009E396A">
            <w:pPr>
              <w:jc w:val="right"/>
            </w:pPr>
            <w:r>
              <w:t>1,129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3AD68E" w14:textId="77777777" w:rsidR="00187FC6" w:rsidRDefault="00187FC6" w:rsidP="009E396A">
            <w:pPr>
              <w:jc w:val="right"/>
            </w:pPr>
            <w:r>
              <w:t>22.4%</w:t>
            </w:r>
          </w:p>
        </w:tc>
      </w:tr>
      <w:tr w:rsidR="00187FC6" w14:paraId="18D95951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086BAE" w14:textId="77777777" w:rsidR="00187FC6" w:rsidRDefault="00187FC6" w:rsidP="009E396A">
            <w:r>
              <w:t>Indian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17A58A" w14:textId="77777777" w:rsidR="00187FC6" w:rsidRDefault="00187FC6" w:rsidP="009E396A">
            <w:pPr>
              <w:jc w:val="right"/>
            </w:pPr>
            <w:r>
              <w:t>21,263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3662DD" w14:textId="77777777" w:rsidR="00187FC6" w:rsidRDefault="00187FC6" w:rsidP="009E396A">
            <w:pPr>
              <w:jc w:val="right"/>
            </w:pPr>
            <w:r>
              <w:t>17,35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7BC049" w14:textId="77777777" w:rsidR="00187FC6" w:rsidRDefault="00187FC6" w:rsidP="009E396A">
            <w:pPr>
              <w:jc w:val="right"/>
            </w:pPr>
            <w:r>
              <w:t>3,913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8C57B5" w14:textId="77777777" w:rsidR="00187FC6" w:rsidRDefault="00187FC6" w:rsidP="009E396A">
            <w:pPr>
              <w:jc w:val="right"/>
            </w:pPr>
            <w:r>
              <w:t>2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D9484" w14:textId="77777777" w:rsidR="00187FC6" w:rsidRDefault="00187FC6" w:rsidP="009E396A">
            <w:pPr>
              <w:jc w:val="right"/>
            </w:pPr>
            <w:r>
              <w:t>3,85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77D05" w14:textId="77777777" w:rsidR="00187FC6" w:rsidRDefault="00187FC6" w:rsidP="009E396A">
            <w:pPr>
              <w:jc w:val="right"/>
            </w:pPr>
            <w:r>
              <w:t>3,14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540667" w14:textId="77777777" w:rsidR="00187FC6" w:rsidRDefault="00187FC6" w:rsidP="009E396A">
            <w:pPr>
              <w:jc w:val="right"/>
            </w:pPr>
            <w:r>
              <w:t>709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86723D" w14:textId="77777777" w:rsidR="00187FC6" w:rsidRDefault="00187FC6" w:rsidP="009E396A">
            <w:pPr>
              <w:jc w:val="right"/>
            </w:pPr>
            <w:r>
              <w:t>22.6%</w:t>
            </w:r>
          </w:p>
        </w:tc>
      </w:tr>
      <w:tr w:rsidR="00187FC6" w14:paraId="2836E4B6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443305" w14:textId="77777777" w:rsidR="00187FC6" w:rsidRDefault="00187FC6" w:rsidP="009E396A">
            <w:r>
              <w:t>Arizona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66224F" w14:textId="77777777" w:rsidR="00187FC6" w:rsidRDefault="00187FC6" w:rsidP="009E396A">
            <w:pPr>
              <w:jc w:val="right"/>
            </w:pPr>
            <w:r>
              <w:t>21,538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3EDBDB" w14:textId="77777777" w:rsidR="00187FC6" w:rsidRDefault="00187FC6" w:rsidP="009E396A">
            <w:pPr>
              <w:jc w:val="right"/>
            </w:pPr>
            <w:r>
              <w:t>17,57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855260" w14:textId="77777777" w:rsidR="00187FC6" w:rsidRDefault="00187FC6" w:rsidP="009E396A">
            <w:pPr>
              <w:jc w:val="right"/>
            </w:pPr>
            <w:r>
              <w:t>3,965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B60358" w14:textId="77777777" w:rsidR="00187FC6" w:rsidRDefault="00187FC6" w:rsidP="009E396A">
            <w:pPr>
              <w:jc w:val="right"/>
            </w:pPr>
            <w:r>
              <w:t>22.6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B11FA" w14:textId="77777777" w:rsidR="00187FC6" w:rsidRDefault="00187FC6" w:rsidP="009E396A">
            <w:pPr>
              <w:jc w:val="right"/>
            </w:pPr>
            <w:r>
              <w:t>4,62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DD507B" w14:textId="77777777" w:rsidR="00187FC6" w:rsidRDefault="00187FC6" w:rsidP="009E396A">
            <w:pPr>
              <w:jc w:val="right"/>
            </w:pPr>
            <w:r>
              <w:t>3,772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653C0C" w14:textId="77777777" w:rsidR="00187FC6" w:rsidRDefault="00187FC6" w:rsidP="009E396A">
            <w:pPr>
              <w:jc w:val="right"/>
            </w:pPr>
            <w:r>
              <w:t>851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BD8F7F" w14:textId="77777777" w:rsidR="00187FC6" w:rsidRDefault="00187FC6" w:rsidP="009E396A">
            <w:pPr>
              <w:jc w:val="right"/>
            </w:pPr>
            <w:r>
              <w:t>22.6%</w:t>
            </w:r>
          </w:p>
        </w:tc>
      </w:tr>
      <w:tr w:rsidR="00187FC6" w14:paraId="6C6DE2B0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F0F155" w14:textId="77777777" w:rsidR="00187FC6" w:rsidRDefault="00187FC6" w:rsidP="009E396A">
            <w:r>
              <w:t>D.C.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673434" w14:textId="77777777" w:rsidR="00187FC6" w:rsidRDefault="00187FC6" w:rsidP="009E396A">
            <w:pPr>
              <w:jc w:val="right"/>
            </w:pPr>
            <w:r>
              <w:t>1,433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4A7F10" w14:textId="77777777" w:rsidR="00187FC6" w:rsidRDefault="00187FC6" w:rsidP="009E396A">
            <w:pPr>
              <w:jc w:val="right"/>
            </w:pPr>
            <w:r>
              <w:t>1,088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F9704B" w14:textId="77777777" w:rsidR="00187FC6" w:rsidRDefault="00187FC6" w:rsidP="009E396A">
            <w:pPr>
              <w:jc w:val="right"/>
            </w:pPr>
            <w:r>
              <w:t>346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559AE0" w14:textId="77777777" w:rsidR="00187FC6" w:rsidRDefault="00187FC6" w:rsidP="009E396A">
            <w:pPr>
              <w:jc w:val="right"/>
            </w:pPr>
            <w:r>
              <w:t>31.8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374F7" w14:textId="77777777" w:rsidR="00187FC6" w:rsidRDefault="00187FC6" w:rsidP="009E396A">
            <w:pPr>
              <w:jc w:val="right"/>
            </w:pPr>
            <w:r>
              <w:t>38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4B1B33" w14:textId="77777777" w:rsidR="00187FC6" w:rsidRDefault="00187FC6" w:rsidP="009E396A">
            <w:pPr>
              <w:jc w:val="right"/>
            </w:pPr>
            <w:r>
              <w:t>293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F238E" w14:textId="77777777" w:rsidR="00187FC6" w:rsidRDefault="00187FC6" w:rsidP="009E396A">
            <w:pPr>
              <w:jc w:val="right"/>
            </w:pPr>
            <w:r>
              <w:t>93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E3E8FC" w14:textId="77777777" w:rsidR="00187FC6" w:rsidRDefault="00187FC6" w:rsidP="009E396A">
            <w:pPr>
              <w:jc w:val="right"/>
            </w:pPr>
            <w:r>
              <w:t>31.8%</w:t>
            </w:r>
          </w:p>
        </w:tc>
      </w:tr>
      <w:tr w:rsidR="00187FC6" w14:paraId="4BBCA0D1" w14:textId="77777777" w:rsidTr="009E396A">
        <w:trPr>
          <w:trHeight w:val="300"/>
        </w:trPr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9E5D4B" w14:textId="77777777" w:rsidR="00187FC6" w:rsidRDefault="00187FC6" w:rsidP="009E396A">
            <w:r>
              <w:t>Texas</w:t>
            </w:r>
          </w:p>
        </w:tc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DDAB1" w14:textId="77777777" w:rsidR="00187FC6" w:rsidRDefault="00187FC6" w:rsidP="009E396A">
            <w:pPr>
              <w:jc w:val="right"/>
            </w:pPr>
            <w:r>
              <w:t>99,084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6B86FB" w14:textId="77777777" w:rsidR="00187FC6" w:rsidRDefault="00187FC6" w:rsidP="009E396A">
            <w:pPr>
              <w:jc w:val="right"/>
            </w:pPr>
            <w:r>
              <w:t>74,06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25F404" w14:textId="77777777" w:rsidR="00187FC6" w:rsidRDefault="00187FC6" w:rsidP="009E396A">
            <w:pPr>
              <w:jc w:val="right"/>
            </w:pPr>
            <w:r>
              <w:t>25,019</w:t>
            </w:r>
          </w:p>
        </w:tc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0F3D6E" w14:textId="77777777" w:rsidR="00187FC6" w:rsidRDefault="00187FC6" w:rsidP="009E396A">
            <w:pPr>
              <w:jc w:val="right"/>
            </w:pPr>
            <w:r>
              <w:t>33.8%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B48817" w14:textId="77777777" w:rsidR="00187FC6" w:rsidRDefault="00187FC6" w:rsidP="009E396A">
            <w:pPr>
              <w:jc w:val="right"/>
            </w:pPr>
            <w:r>
              <w:t>14,316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D5C01C" w14:textId="77777777" w:rsidR="00187FC6" w:rsidRDefault="00187FC6" w:rsidP="009E396A">
            <w:pPr>
              <w:jc w:val="right"/>
            </w:pPr>
            <w:r>
              <w:t>10,70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37BF47" w14:textId="77777777" w:rsidR="00187FC6" w:rsidRDefault="00187FC6" w:rsidP="009E396A">
            <w:pPr>
              <w:jc w:val="right"/>
            </w:pPr>
            <w:r>
              <w:t>3,615</w:t>
            </w:r>
          </w:p>
        </w:tc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B1B6BF" w14:textId="77777777" w:rsidR="00187FC6" w:rsidRDefault="00187FC6" w:rsidP="009E396A">
            <w:pPr>
              <w:jc w:val="right"/>
            </w:pPr>
            <w:r>
              <w:t>33.8%</w:t>
            </w:r>
          </w:p>
        </w:tc>
      </w:tr>
    </w:tbl>
    <w:p w14:paraId="1E724D31" w14:textId="77777777" w:rsidR="00187FC6" w:rsidRDefault="00187FC6" w:rsidP="00187FC6">
      <w:pPr>
        <w:rPr>
          <w:b/>
          <w:bCs/>
        </w:rPr>
      </w:pPr>
    </w:p>
    <w:p w14:paraId="7E016729" w14:textId="77777777" w:rsidR="00187FC6" w:rsidRPr="00B87C73" w:rsidRDefault="00187FC6" w:rsidP="00187FC6">
      <w:pPr>
        <w:rPr>
          <w:i/>
          <w:iCs/>
          <w:color w:val="44546A" w:themeColor="text2"/>
          <w:sz w:val="18"/>
          <w:szCs w:val="18"/>
        </w:rPr>
      </w:pPr>
    </w:p>
    <w:p w14:paraId="7A1B856C" w14:textId="77777777" w:rsidR="00187FC6" w:rsidRDefault="00187FC6">
      <w:pPr>
        <w:rPr>
          <w:i/>
          <w:iCs/>
          <w:color w:val="44546A" w:themeColor="text2"/>
          <w:sz w:val="18"/>
          <w:szCs w:val="18"/>
        </w:rPr>
      </w:pPr>
    </w:p>
    <w:p w14:paraId="6701A674" w14:textId="43BAD62A" w:rsidR="008E6932" w:rsidRDefault="00727F83" w:rsidP="00727F83">
      <w:pPr>
        <w:pStyle w:val="Caption"/>
        <w:keepNext/>
      </w:pPr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1</w:t>
      </w:r>
      <w:r w:rsidR="00CD2E9E">
        <w:rPr>
          <w:noProof/>
        </w:rPr>
        <w:fldChar w:fldCharType="end"/>
      </w:r>
      <w:r w:rsidR="008E6932">
        <w:t>: NO2 concentration (ug/m</w:t>
      </w:r>
      <w:r w:rsidR="008E6932" w:rsidRPr="006B4C36">
        <w:rPr>
          <w:vertAlign w:val="superscript"/>
        </w:rPr>
        <w:t>3</w:t>
      </w:r>
      <w:r w:rsidR="008E6932">
        <w:t>) by living location</w:t>
      </w:r>
    </w:p>
    <w:p w14:paraId="325939A9" w14:textId="77777777" w:rsidR="008E6932" w:rsidRDefault="00187FC6" w:rsidP="00727F83">
      <w:pPr>
        <w:keepNext/>
        <w:spacing w:line="256" w:lineRule="auto"/>
      </w:pPr>
      <w:r>
        <w:rPr>
          <w:noProof/>
        </w:rPr>
        <w:pict w14:anchorId="4E4D9D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4" type="#_x0000_t75" style="width:468pt;height:295.5pt">
            <v:imagedata r:id="rId5" o:title="p1"/>
          </v:shape>
        </w:pict>
      </w:r>
    </w:p>
    <w:p w14:paraId="000B4635" w14:textId="07329700" w:rsidR="008E6932" w:rsidRDefault="00727F83" w:rsidP="00727F83">
      <w:pPr>
        <w:pStyle w:val="Caption"/>
        <w:keepNext/>
      </w:pPr>
      <w:r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2</w:t>
      </w:r>
      <w:r w:rsidR="00CD2E9E">
        <w:rPr>
          <w:noProof/>
        </w:rPr>
        <w:fldChar w:fldCharType="end"/>
      </w:r>
      <w:r w:rsidR="008E6932" w:rsidRPr="00835C8E">
        <w:t>: NO2 concentration (ug/m3) by median income group</w:t>
      </w:r>
    </w:p>
    <w:p w14:paraId="2DF5626A" w14:textId="0817317D" w:rsidR="008E6932" w:rsidRDefault="00CD2E9E" w:rsidP="00727F83">
      <w:pPr>
        <w:pStyle w:val="Caption"/>
      </w:pPr>
      <w:r>
        <w:rPr>
          <w:b/>
          <w:bCs/>
          <w:noProof/>
        </w:rPr>
        <w:pict w14:anchorId="72CA47BD">
          <v:shape id="_x0000_i1065" type="#_x0000_t75" style="width:468pt;height:295.5pt">
            <v:imagedata r:id="rId6" o:title="p2"/>
          </v:shape>
        </w:pict>
      </w:r>
    </w:p>
    <w:p w14:paraId="509D87A4" w14:textId="274EEDFA" w:rsidR="00727F83" w:rsidRDefault="00727F83" w:rsidP="00727F83">
      <w:pPr>
        <w:pStyle w:val="Caption"/>
        <w:keepNext/>
      </w:pPr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3</w:t>
      </w:r>
      <w:r w:rsidR="00CD2E9E">
        <w:rPr>
          <w:noProof/>
        </w:rPr>
        <w:fldChar w:fldCharType="end"/>
      </w:r>
      <w:r w:rsidRPr="00DC09A5">
        <w:t>: NO2 concentration (ug/m3) by living location stratified into median income group</w:t>
      </w:r>
    </w:p>
    <w:p w14:paraId="539CB0C2" w14:textId="48E872E2" w:rsidR="001C2763" w:rsidRPr="00727F83" w:rsidRDefault="00187FC6" w:rsidP="00727F83">
      <w:pPr>
        <w:spacing w:line="256" w:lineRule="auto"/>
        <w:rPr>
          <w:b/>
          <w:bCs/>
        </w:rPr>
      </w:pPr>
      <w:r>
        <w:rPr>
          <w:noProof/>
        </w:rPr>
        <w:pict w14:anchorId="018CC0D0">
          <v:shape id="_x0000_i1066" type="#_x0000_t75" style="width:468pt;height:295.5pt">
            <v:imagedata r:id="rId7" o:title="p3"/>
          </v:shape>
        </w:pict>
      </w:r>
    </w:p>
    <w:p w14:paraId="209F9801" w14:textId="37AD674B" w:rsidR="00727F83" w:rsidRDefault="00727F83" w:rsidP="00727F83">
      <w:pPr>
        <w:pStyle w:val="Caption"/>
        <w:keepNext/>
      </w:pPr>
      <w:r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4</w:t>
      </w:r>
      <w:r w:rsidR="00CD2E9E">
        <w:rPr>
          <w:noProof/>
        </w:rPr>
        <w:fldChar w:fldCharType="end"/>
      </w:r>
      <w:r w:rsidRPr="005E6DB5">
        <w:t>: NO2 concentration (ug/m3) by median income group stratified into living location</w:t>
      </w:r>
    </w:p>
    <w:p w14:paraId="3D35F677" w14:textId="6F08F962" w:rsidR="001C2763" w:rsidRPr="00727F83" w:rsidRDefault="00187FC6" w:rsidP="00727F83">
      <w:pPr>
        <w:spacing w:line="256" w:lineRule="auto"/>
        <w:rPr>
          <w:b/>
          <w:bCs/>
        </w:rPr>
      </w:pPr>
      <w:r>
        <w:rPr>
          <w:noProof/>
        </w:rPr>
        <w:pict w14:anchorId="62C18912">
          <v:shape id="_x0000_i1067" type="#_x0000_t75" style="width:468pt;height:295.5pt">
            <v:imagedata r:id="rId8" o:title="p4"/>
          </v:shape>
        </w:pict>
      </w:r>
    </w:p>
    <w:p w14:paraId="2DD53D84" w14:textId="35976430" w:rsidR="00727F83" w:rsidRDefault="00727F83" w:rsidP="00727F83">
      <w:pPr>
        <w:pStyle w:val="Caption"/>
        <w:keepNext/>
      </w:pPr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5</w:t>
      </w:r>
      <w:r w:rsidR="00CD2E9E">
        <w:rPr>
          <w:noProof/>
        </w:rPr>
        <w:fldChar w:fldCharType="end"/>
      </w:r>
      <w:r w:rsidRPr="002411BC">
        <w:t>: NO2 concentration (ug/m3) by state</w:t>
      </w:r>
    </w:p>
    <w:p w14:paraId="5A3D13F6" w14:textId="49D147F5" w:rsidR="001C2763" w:rsidRPr="00727F83" w:rsidRDefault="00187FC6" w:rsidP="00727F83">
      <w:pPr>
        <w:spacing w:line="256" w:lineRule="auto"/>
        <w:rPr>
          <w:b/>
          <w:bCs/>
        </w:rPr>
      </w:pPr>
      <w:r>
        <w:pict w14:anchorId="5A37F621">
          <v:shape id="_x0000_i1068" type="#_x0000_t75" style="width:468pt;height:295.5pt">
            <v:imagedata r:id="rId9" o:title="p5"/>
          </v:shape>
        </w:pict>
      </w:r>
    </w:p>
    <w:p w14:paraId="20D58C66" w14:textId="679C31FA" w:rsidR="00727F83" w:rsidRDefault="00727F83" w:rsidP="00727F83">
      <w:pPr>
        <w:pStyle w:val="Caption"/>
        <w:keepNext/>
      </w:pPr>
      <w:r>
        <w:lastRenderedPageBreak/>
        <w:t>Figure S</w:t>
      </w:r>
      <w:r w:rsidR="00CD2E9E">
        <w:fldChar w:fldCharType="begin"/>
      </w:r>
      <w:r w:rsidR="00CD2E9E">
        <w:instrText xml:space="preserve"> SE</w:instrText>
      </w:r>
      <w:r w:rsidR="00CD2E9E">
        <w:instrText xml:space="preserve">Q Figure_S \* ARABIC </w:instrText>
      </w:r>
      <w:r w:rsidR="00CD2E9E">
        <w:fldChar w:fldCharType="separate"/>
      </w:r>
      <w:r w:rsidR="00187FC6">
        <w:rPr>
          <w:noProof/>
        </w:rPr>
        <w:t>6</w:t>
      </w:r>
      <w:r w:rsidR="00CD2E9E">
        <w:rPr>
          <w:noProof/>
        </w:rPr>
        <w:fldChar w:fldCharType="end"/>
      </w:r>
      <w:r w:rsidRPr="0028631C">
        <w:t>: NO2 concentration (ug/m3) by state and median income group</w:t>
      </w:r>
    </w:p>
    <w:p w14:paraId="7433B14F" w14:textId="3EC119D6" w:rsidR="001C2763" w:rsidRPr="00727F83" w:rsidRDefault="00CD2E9E" w:rsidP="00727F83">
      <w:pPr>
        <w:spacing w:line="256" w:lineRule="auto"/>
        <w:rPr>
          <w:b/>
          <w:bCs/>
        </w:rPr>
      </w:pPr>
      <w:r>
        <w:rPr>
          <w:noProof/>
        </w:rPr>
        <w:pict w14:anchorId="2789C597">
          <v:shape id="_x0000_i1069" type="#_x0000_t75" style="width:468pt;height:591pt">
            <v:imagedata r:id="rId10" o:title="p6"/>
          </v:shape>
        </w:pict>
      </w:r>
    </w:p>
    <w:p w14:paraId="6348CC0C" w14:textId="141BAE5B" w:rsidR="00727F83" w:rsidRDefault="00727F83" w:rsidP="00727F83">
      <w:pPr>
        <w:pStyle w:val="Caption"/>
        <w:keepNext/>
      </w:pPr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7</w:t>
      </w:r>
      <w:r w:rsidR="00CD2E9E">
        <w:rPr>
          <w:noProof/>
        </w:rPr>
        <w:fldChar w:fldCharType="end"/>
      </w:r>
      <w:r w:rsidRPr="00B23B2E">
        <w:t>: NO2 concentration (ug/m3) by state and living location</w:t>
      </w:r>
    </w:p>
    <w:p w14:paraId="7E2627F2" w14:textId="3AA507F3" w:rsidR="001C2763" w:rsidRPr="00727F83" w:rsidRDefault="00CD2E9E" w:rsidP="00727F83">
      <w:pPr>
        <w:spacing w:line="256" w:lineRule="auto"/>
        <w:rPr>
          <w:b/>
          <w:bCs/>
        </w:rPr>
      </w:pPr>
      <w:r>
        <w:rPr>
          <w:noProof/>
        </w:rPr>
        <w:pict w14:anchorId="20A4235E">
          <v:shape id="_x0000_i1070" type="#_x0000_t75" style="width:468pt;height:591pt">
            <v:imagedata r:id="rId11" o:title="p7"/>
          </v:shape>
        </w:pict>
      </w:r>
    </w:p>
    <w:p w14:paraId="25B1BD5C" w14:textId="6B4890DF" w:rsidR="00727F83" w:rsidRDefault="00727F83" w:rsidP="00727F83">
      <w:pPr>
        <w:pStyle w:val="Caption"/>
        <w:keepNext/>
      </w:pPr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8</w:t>
      </w:r>
      <w:r w:rsidR="00CD2E9E">
        <w:rPr>
          <w:noProof/>
        </w:rPr>
        <w:fldChar w:fldCharType="end"/>
      </w:r>
      <w:r w:rsidRPr="007E1305">
        <w:t>: Attributable Fraction by living location</w:t>
      </w:r>
    </w:p>
    <w:p w14:paraId="18D75FAF" w14:textId="422B7DB2" w:rsidR="001C2763" w:rsidRPr="00727F83" w:rsidRDefault="00CD2E9E" w:rsidP="00727F83">
      <w:pPr>
        <w:spacing w:line="256" w:lineRule="auto"/>
        <w:rPr>
          <w:b/>
          <w:bCs/>
        </w:rPr>
      </w:pPr>
      <w:r>
        <w:rPr>
          <w:noProof/>
        </w:rPr>
        <w:pict w14:anchorId="16832C92">
          <v:shape id="_x0000_i1071" type="#_x0000_t75" style="width:468pt;height:295.5pt">
            <v:imagedata r:id="rId12" o:title="p8"/>
          </v:shape>
        </w:pict>
      </w:r>
    </w:p>
    <w:p w14:paraId="69BA6947" w14:textId="723507FF" w:rsidR="00727F83" w:rsidRDefault="00727F83" w:rsidP="00727F83">
      <w:pPr>
        <w:pStyle w:val="Caption"/>
        <w:keepNext/>
      </w:pPr>
      <w:r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9</w:t>
      </w:r>
      <w:r w:rsidR="00CD2E9E">
        <w:rPr>
          <w:noProof/>
        </w:rPr>
        <w:fldChar w:fldCharType="end"/>
      </w:r>
      <w:r w:rsidRPr="003E2272">
        <w:t>: Attributable Fraction by median income group</w:t>
      </w:r>
    </w:p>
    <w:p w14:paraId="197E7E4A" w14:textId="2956479A" w:rsidR="001C2763" w:rsidRPr="00727F83" w:rsidRDefault="00CD2E9E" w:rsidP="00727F83">
      <w:pPr>
        <w:spacing w:line="256" w:lineRule="auto"/>
        <w:rPr>
          <w:b/>
          <w:bCs/>
        </w:rPr>
      </w:pPr>
      <w:r>
        <w:rPr>
          <w:noProof/>
        </w:rPr>
        <w:pict w14:anchorId="7F46471C">
          <v:shape id="_x0000_i1072" type="#_x0000_t75" style="width:468pt;height:295.5pt">
            <v:imagedata r:id="rId13" o:title="p9"/>
          </v:shape>
        </w:pict>
      </w:r>
    </w:p>
    <w:p w14:paraId="1A0F37B3" w14:textId="144B3D06" w:rsidR="00727F83" w:rsidRDefault="00727F83" w:rsidP="00727F83">
      <w:pPr>
        <w:pStyle w:val="Caption"/>
        <w:keepNext/>
      </w:pPr>
      <w:bookmarkStart w:id="2" w:name="_Ref9336483"/>
      <w:bookmarkStart w:id="3" w:name="_Ref9336477"/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187FC6">
        <w:rPr>
          <w:noProof/>
        </w:rPr>
        <w:t>10</w:t>
      </w:r>
      <w:r w:rsidR="00CD2E9E">
        <w:rPr>
          <w:noProof/>
        </w:rPr>
        <w:fldChar w:fldCharType="end"/>
      </w:r>
      <w:bookmarkEnd w:id="2"/>
      <w:r w:rsidRPr="006D2A23">
        <w:t>: Attributable Fraction by living location stratified into median income group</w:t>
      </w:r>
      <w:bookmarkEnd w:id="3"/>
    </w:p>
    <w:p w14:paraId="24BF9BD3" w14:textId="14DC422F" w:rsidR="001C2763" w:rsidRPr="00727F83" w:rsidRDefault="00CD2E9E" w:rsidP="00727F83">
      <w:pPr>
        <w:spacing w:line="256" w:lineRule="auto"/>
        <w:rPr>
          <w:b/>
          <w:bCs/>
        </w:rPr>
      </w:pPr>
      <w:r>
        <w:rPr>
          <w:noProof/>
        </w:rPr>
        <w:pict w14:anchorId="25857CB0">
          <v:shape id="_x0000_i1073" type="#_x0000_t75" style="width:468pt;height:295.5pt">
            <v:imagedata r:id="rId14" o:title="p10"/>
          </v:shape>
        </w:pict>
      </w:r>
    </w:p>
    <w:p w14:paraId="65C9B74E" w14:textId="3235F4A9" w:rsidR="008A56ED" w:rsidRDefault="008A56ED" w:rsidP="00727F83"/>
    <w:p w14:paraId="5AF7C817" w14:textId="2E67C90A" w:rsidR="00727F83" w:rsidRDefault="00727F83" w:rsidP="00727F83"/>
    <w:sectPr w:rsidR="00727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04EEC"/>
    <w:multiLevelType w:val="hybridMultilevel"/>
    <w:tmpl w:val="F640B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B6417"/>
    <w:multiLevelType w:val="hybridMultilevel"/>
    <w:tmpl w:val="4086BD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C2tDCzNDQyMLVU0lEKTi0uzszPAykwrgUASqMpEiwAAAA="/>
  </w:docVars>
  <w:rsids>
    <w:rsidRoot w:val="001C2763"/>
    <w:rsid w:val="00187FC6"/>
    <w:rsid w:val="001C2763"/>
    <w:rsid w:val="0032394D"/>
    <w:rsid w:val="00340EBD"/>
    <w:rsid w:val="00727F83"/>
    <w:rsid w:val="008A56ED"/>
    <w:rsid w:val="008C0FED"/>
    <w:rsid w:val="008E6932"/>
    <w:rsid w:val="00CD2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D4FF9"/>
  <w15:chartTrackingRefBased/>
  <w15:docId w15:val="{3896F70B-7539-4AE7-82BF-B4618FF44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7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2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7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76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76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8E69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187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3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7</cp:revision>
  <dcterms:created xsi:type="dcterms:W3CDTF">2019-05-20T17:14:00Z</dcterms:created>
  <dcterms:modified xsi:type="dcterms:W3CDTF">2019-05-22T20:48:00Z</dcterms:modified>
</cp:coreProperties>
</file>